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09830" w14:textId="77777777" w:rsidR="008F765C" w:rsidRDefault="00000000">
      <w:pPr>
        <w:spacing w:after="100" w:line="240" w:lineRule="auto"/>
        <w:jc w:val="center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सूचना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हकसम्बन्ध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ऐ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२०६४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दफ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५</w:t>
      </w:r>
      <w:r>
        <w:rPr>
          <w:rFonts w:ascii="Kokila" w:hAnsi="Kokila" w:cs="Kokila"/>
          <w:b/>
          <w:bCs/>
          <w:sz w:val="32"/>
          <w:szCs w:val="32"/>
        </w:rPr>
        <w:t xml:space="preserve"> (</w:t>
      </w:r>
      <w:r>
        <w:rPr>
          <w:rFonts w:ascii="Kokila" w:hAnsi="Kokila" w:cs="Kokila"/>
          <w:b/>
          <w:bCs/>
          <w:sz w:val="32"/>
          <w:szCs w:val="32"/>
          <w:cs/>
        </w:rPr>
        <w:t>३</w:t>
      </w:r>
      <w:r>
        <w:rPr>
          <w:rFonts w:ascii="Kokila" w:hAnsi="Kokila" w:cs="Kokila"/>
          <w:b/>
          <w:bCs/>
          <w:sz w:val="32"/>
          <w:szCs w:val="32"/>
        </w:rPr>
        <w:t xml:space="preserve">)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यमावली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य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३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बमोजि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ार्वजनिक</w:t>
      </w:r>
      <w:r>
        <w:rPr>
          <w:rFonts w:ascii="Kokila" w:hAnsi="Kokila" w:cs="Kokila"/>
          <w:b/>
          <w:bCs/>
          <w:sz w:val="32"/>
          <w:szCs w:val="32"/>
        </w:rPr>
        <w:t xml:space="preserve">  </w:t>
      </w:r>
      <w:r>
        <w:rPr>
          <w:rFonts w:ascii="Kokila" w:hAnsi="Kokila" w:cs="Kokila"/>
          <w:b/>
          <w:bCs/>
          <w:sz w:val="32"/>
          <w:szCs w:val="32"/>
          <w:cs/>
        </w:rPr>
        <w:t>गरिए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p w14:paraId="294B5436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निका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ाम</w:t>
      </w:r>
      <w:r>
        <w:rPr>
          <w:rFonts w:ascii="Kokila" w:hAnsi="Kokila" w:cs="Kokila"/>
          <w:sz w:val="32"/>
          <w:szCs w:val="32"/>
          <w:lang w:bidi="ne-NP"/>
        </w:rPr>
        <w:t xml:space="preserve">: 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यल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ठाकुर</w:t>
      </w:r>
      <w:r>
        <w:rPr>
          <w:rFonts w:ascii="Kokila" w:hAnsi="Kokila" w:cs="Kokila" w:hint="cs"/>
          <w:sz w:val="32"/>
          <w:szCs w:val="32"/>
          <w:cs/>
        </w:rPr>
        <w:t>द्वार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49EA6F50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lang w:bidi="ne-NP"/>
        </w:rPr>
        <w:t>: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</w:t>
      </w:r>
      <w:r>
        <w:rPr>
          <w:rFonts w:ascii="Kokila" w:hAnsi="Kokila" w:cs="Kokila" w:hint="cs"/>
          <w:sz w:val="32"/>
          <w:szCs w:val="32"/>
          <w:cs/>
          <w:lang w:bidi="ne-NP"/>
        </w:rPr>
        <w:t>९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 w:hint="cs"/>
          <w:sz w:val="32"/>
          <w:szCs w:val="32"/>
          <w:cs/>
          <w:lang w:bidi="ne-NP"/>
        </w:rPr>
        <w:t>०</w:t>
      </w:r>
      <w:r>
        <w:rPr>
          <w:rFonts w:ascii="Kokila" w:hAnsi="Kokila" w:cs="Kokila" w:hint="cs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  <w:cs/>
        </w:rPr>
        <w:t>।०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</w:t>
      </w:r>
      <w:r>
        <w:rPr>
          <w:rFonts w:ascii="Kokila" w:hAnsi="Kokila" w:cs="Kokila" w:hint="cs"/>
          <w:sz w:val="32"/>
          <w:szCs w:val="32"/>
          <w:cs/>
          <w:lang w:bidi="ne-NP"/>
        </w:rPr>
        <w:t>९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 w:hint="cs"/>
          <w:sz w:val="32"/>
          <w:szCs w:val="32"/>
          <w:cs/>
          <w:lang w:bidi="ne-NP"/>
        </w:rPr>
        <w:t>०३</w:t>
      </w:r>
      <w:r>
        <w:rPr>
          <w:rFonts w:ascii="Kokila" w:hAnsi="Kokila" w:cs="Kokila"/>
          <w:sz w:val="32"/>
          <w:szCs w:val="32"/>
          <w:cs/>
        </w:rPr>
        <w:t>।३</w:t>
      </w:r>
      <w:r>
        <w:rPr>
          <w:rFonts w:ascii="Kokila" w:hAnsi="Kokila" w:cs="Kokila" w:hint="cs"/>
          <w:sz w:val="32"/>
          <w:szCs w:val="32"/>
          <w:cs/>
          <w:lang w:bidi="ne-NP"/>
        </w:rPr>
        <w:t>२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म</w:t>
      </w:r>
    </w:p>
    <w:p w14:paraId="41BD25C8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105F3BB5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१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बर्दिय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ाष्ट्रि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्वरुप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कृति</w:t>
      </w:r>
      <w:r>
        <w:rPr>
          <w:rFonts w:ascii="Kokila" w:hAnsi="Kokila" w:cs="Kokila" w:hint="cs"/>
          <w:b/>
          <w:bCs/>
          <w:sz w:val="32"/>
          <w:szCs w:val="32"/>
          <w:lang w:bidi="ne-NP"/>
        </w:rPr>
        <w:t>:</w:t>
      </w:r>
    </w:p>
    <w:p w14:paraId="30823E42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७६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ाई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ब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ठु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श्च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ाई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बाँक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्खे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ल्ला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ैल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फ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९६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ि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हार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स्थ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ेश्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घ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हात्त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एकसिंग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ैंड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गाय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६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नध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१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), </w:t>
      </w:r>
      <w:r>
        <w:rPr>
          <w:rFonts w:ascii="Kokila" w:hAnsi="Kokila" w:cs="Kokila"/>
          <w:sz w:val="32"/>
          <w:szCs w:val="32"/>
          <w:cs/>
        </w:rPr>
        <w:t>५१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र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४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स्र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२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न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ात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छ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त्व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स्था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0F9B49F7" w14:textId="6B5E6229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लसम्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ञ्जपोष्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४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द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त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ुलिय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द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९६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ो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 w:hint="cs"/>
          <w:sz w:val="32"/>
          <w:szCs w:val="32"/>
          <w:cs/>
        </w:rPr>
        <w:t>को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मध्यवर्ती 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५०७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ि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फल</w:t>
      </w:r>
      <w:r>
        <w:rPr>
          <w:rFonts w:ascii="Kokila" w:hAnsi="Kokila" w:cs="Kokila" w:hint="cs"/>
          <w:sz w:val="32"/>
          <w:szCs w:val="32"/>
          <w:cs/>
        </w:rPr>
        <w:t>मा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 xml:space="preserve">फैलिएको छ । जस्ले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ुर्खे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ँक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ल्ला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गरपाल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ाउँपालिक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 w:hint="cs"/>
          <w:sz w:val="32"/>
          <w:szCs w:val="32"/>
          <w:cs/>
        </w:rPr>
        <w:t>लाई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 xml:space="preserve">समेटेको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कृ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रो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मित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६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ूह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४</w:t>
      </w:r>
      <w:r w:rsidR="00E216FD">
        <w:rPr>
          <w:rFonts w:ascii="Kokila" w:hAnsi="Kokila" w:cs="Kokila" w:hint="cs"/>
          <w:sz w:val="32"/>
          <w:szCs w:val="32"/>
          <w:cs/>
          <w:lang w:bidi="ne-NP"/>
        </w:rPr>
        <w:t>६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ूह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धार्म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१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भोक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ुदा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ार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ु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समि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ठ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कृ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था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ृथ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कृति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यटक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न्तव्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समेत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ि</w:t>
      </w:r>
      <w:r>
        <w:rPr>
          <w:rFonts w:ascii="Kokila" w:hAnsi="Kokila" w:cs="Kokila" w:hint="cs"/>
          <w:sz w:val="32"/>
          <w:szCs w:val="32"/>
          <w:cs/>
        </w:rPr>
        <w:t>नि</w:t>
      </w:r>
      <w:r>
        <w:rPr>
          <w:rFonts w:ascii="Kokila" w:hAnsi="Kokila" w:cs="Kokila"/>
          <w:sz w:val="32"/>
          <w:szCs w:val="32"/>
          <w:cs/>
        </w:rPr>
        <w:t>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53712FFE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२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</w:t>
      </w:r>
      <w:r>
        <w:rPr>
          <w:rFonts w:ascii="Kokila" w:hAnsi="Kokila" w:cs="Kokila" w:hint="cs"/>
          <w:b/>
          <w:bCs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 w:hint="cs"/>
          <w:b/>
          <w:bCs/>
          <w:sz w:val="32"/>
          <w:szCs w:val="32"/>
          <w:cs/>
        </w:rPr>
        <w:t>कार्यालय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काम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कर्तव्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 w:hint="cs"/>
          <w:b/>
          <w:bCs/>
          <w:sz w:val="32"/>
          <w:szCs w:val="32"/>
          <w:lang w:bidi="ne-NP"/>
        </w:rPr>
        <w:t>:</w:t>
      </w:r>
    </w:p>
    <w:p w14:paraId="384B0402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फाँट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 w:hint="cs"/>
          <w:sz w:val="32"/>
          <w:szCs w:val="32"/>
          <w:lang w:bidi="ne-NP"/>
        </w:rPr>
        <w:t>: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30E5874F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क्रम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व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हकिका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खटनप</w:t>
      </w:r>
      <w:r>
        <w:rPr>
          <w:rFonts w:ascii="Kokila" w:hAnsi="Kokila" w:cs="Kokila" w:hint="cs"/>
          <w:sz w:val="32"/>
          <w:szCs w:val="32"/>
          <w:cs/>
        </w:rPr>
        <w:t>ट</w:t>
      </w:r>
      <w:r>
        <w:rPr>
          <w:rFonts w:ascii="Kokila" w:hAnsi="Kokila" w:cs="Kokila"/>
          <w:sz w:val="32"/>
          <w:szCs w:val="32"/>
          <w:cs/>
        </w:rPr>
        <w:t>न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ी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ो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जो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ट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परिवेक्ष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ाईत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समस्याग्र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खद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फ्न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्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ञ्जपोष्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स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े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7084BF95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u w:val="single"/>
          <w:cs/>
        </w:rPr>
      </w:pPr>
    </w:p>
    <w:p w14:paraId="0D510453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u w:val="single"/>
          <w:cs/>
        </w:rPr>
        <w:lastRenderedPageBreak/>
        <w:t>निकुञ्ज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अन्तर्गत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रहेका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शाखा</w:t>
      </w:r>
      <w:r>
        <w:rPr>
          <w:rFonts w:ascii="Kokila" w:hAnsi="Kokila" w:cs="Kokila"/>
          <w:sz w:val="32"/>
          <w:szCs w:val="32"/>
          <w:u w:val="single"/>
        </w:rPr>
        <w:t xml:space="preserve">, </w:t>
      </w:r>
      <w:r>
        <w:rPr>
          <w:rFonts w:ascii="Kokila" w:hAnsi="Kokila" w:cs="Kokila"/>
          <w:sz w:val="32"/>
          <w:szCs w:val="32"/>
          <w:u w:val="single"/>
          <w:cs/>
        </w:rPr>
        <w:t>फाँट</w:t>
      </w:r>
      <w:r>
        <w:rPr>
          <w:rFonts w:ascii="Kokila" w:hAnsi="Kokila" w:cs="Kokila"/>
          <w:sz w:val="32"/>
          <w:szCs w:val="32"/>
          <w:u w:val="single"/>
        </w:rPr>
        <w:t xml:space="preserve">, </w:t>
      </w:r>
      <w:r>
        <w:rPr>
          <w:rFonts w:ascii="Kokila" w:hAnsi="Kokila" w:cs="Kokila"/>
          <w:sz w:val="32"/>
          <w:szCs w:val="32"/>
          <w:u w:val="single"/>
          <w:cs/>
        </w:rPr>
        <w:t>सेक्टर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तथा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पोष्टहरुको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विवरण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यस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प्रकार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छ</w:t>
      </w:r>
      <w:r>
        <w:rPr>
          <w:rFonts w:ascii="Kokila" w:hAnsi="Kokila" w:cs="Kokila"/>
          <w:sz w:val="32"/>
          <w:szCs w:val="32"/>
          <w:u w:val="single"/>
        </w:rPr>
        <w:t xml:space="preserve"> </w:t>
      </w:r>
      <w:r>
        <w:rPr>
          <w:rFonts w:ascii="Kokila" w:hAnsi="Kokila" w:cs="Kokila"/>
          <w:sz w:val="32"/>
          <w:szCs w:val="32"/>
          <w:u w:val="single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781FA03E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योज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 w14:paraId="70535E49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495508C9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5E3EE102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ध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ूल्याङक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चौ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ग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2D4AE956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ध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्याह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भ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िल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2DE65964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्यां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द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राख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ग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7900204D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चेत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वृद्घ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14E4150C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ु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दनप्रद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0D083691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म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वद्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हरु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न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F221DEA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4"/>
          <w:szCs w:val="4"/>
        </w:rPr>
      </w:pPr>
    </w:p>
    <w:p w14:paraId="2AE24731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ध्यवर्त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नुगम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 w14:paraId="45D1EA95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121306B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न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तावरण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ल्याङक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कारात्म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114B4DFE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धार्म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ज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स्तान्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व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10FBC9F1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क्रम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67ECCAA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ैदाव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दिज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ढुवान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ुर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97E4C61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टिलत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टिप्पण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लफल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ेश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ताव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ृ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D450F0A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ट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े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क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4D5EB864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७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पर्यटक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ब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दर्शक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ंग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फा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ाड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व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45D4B24A" w14:textId="77777777" w:rsidR="008F765C" w:rsidRDefault="00000000">
      <w:pPr>
        <w:spacing w:after="100" w:line="240" w:lineRule="auto"/>
        <w:ind w:left="230" w:hangingChars="72" w:hanging="230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८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मुदाय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दाधि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ासिन्दा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नचेत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आ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ज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पमुल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ारात्म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ाव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गरु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BC8922F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 w14:paraId="289CCBA0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लेख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 w14:paraId="223C7598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478121A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मय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खर्च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D5B26AC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त्रै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चौमास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र्ध</w:t>
      </w:r>
      <w:r>
        <w:rPr>
          <w:rFonts w:ascii="Kokila" w:hAnsi="Kokila" w:cs="Kokila"/>
          <w:sz w:val="32"/>
          <w:szCs w:val="32"/>
        </w:rPr>
        <w:t>–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्च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र्वे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जे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र्ज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7CE742F0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 w:hint="cs"/>
          <w:sz w:val="32"/>
          <w:szCs w:val="32"/>
          <w:cs/>
        </w:rPr>
        <w:t>राजश्व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दाखिल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परी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4EFFE2B4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रुज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द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ेखापरिक्षण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रुजुी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स्यौ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 </w:t>
      </w:r>
    </w:p>
    <w:p w14:paraId="49A8F46C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रिश्रमिक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तलब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भत्त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खाद्यान्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ोशाक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लगायत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विध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म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71B5B5B0" w14:textId="77777777" w:rsidR="008F765C" w:rsidRDefault="008F765C">
      <w:pPr>
        <w:spacing w:after="100" w:line="240" w:lineRule="auto"/>
        <w:ind w:left="143" w:hangingChars="68" w:hanging="143"/>
        <w:jc w:val="both"/>
        <w:rPr>
          <w:rFonts w:ascii="Kokila" w:hAnsi="Kokila" w:cs="Kokila"/>
          <w:sz w:val="21"/>
          <w:szCs w:val="21"/>
        </w:rPr>
      </w:pPr>
    </w:p>
    <w:p w14:paraId="630814B3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प्रशास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 w14:paraId="480F094B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3E45C2A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ुक्त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रुव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्वदेश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ेश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दि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फारि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नोन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AB06988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कर्मचा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जि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ु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ुरु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नू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ीकृ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CCD820B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न्तर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र्मच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4302883C" w14:textId="77777777" w:rsidR="008F765C" w:rsidRDefault="008F765C">
      <w:pPr>
        <w:spacing w:after="100" w:line="240" w:lineRule="auto"/>
        <w:ind w:left="143" w:hangingChars="68" w:hanging="143"/>
        <w:jc w:val="both"/>
        <w:rPr>
          <w:rFonts w:ascii="Kokila" w:hAnsi="Kokila" w:cs="Kokila"/>
          <w:sz w:val="21"/>
          <w:szCs w:val="21"/>
          <w:cs/>
        </w:rPr>
      </w:pPr>
    </w:p>
    <w:p w14:paraId="53312E07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ुद्द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 w14:paraId="20BFA048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7274A68C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ी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</w:t>
      </w:r>
      <w:r>
        <w:rPr>
          <w:rFonts w:ascii="Kokila" w:hAnsi="Kokila" w:cs="Kokila" w:hint="cs"/>
          <w:sz w:val="32"/>
          <w:szCs w:val="32"/>
          <w:cs/>
        </w:rPr>
        <w:t>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पराध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चल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न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बा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गाड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ढ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0263223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र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व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व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द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दाल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बाही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स्तुसँ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वाफ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545E2422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बै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रियाकला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र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क्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टना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नी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क्र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दम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ाल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3A9D07C4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ुराकी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ी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न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द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353FC325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ेन्द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न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रोकारवाल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हरु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न्व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A2E2D38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६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्थान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त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CBAPU </w:t>
      </w:r>
      <w:r>
        <w:rPr>
          <w:rFonts w:ascii="Kokila" w:hAnsi="Kokila" w:cs="Kokila"/>
          <w:sz w:val="32"/>
          <w:szCs w:val="32"/>
          <w:cs/>
        </w:rPr>
        <w:t>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भाव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ि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य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889A1D4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lastRenderedPageBreak/>
        <w:t>७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ु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ड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ाल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ुमि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ेल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311E562" w14:textId="77777777" w:rsidR="008F765C" w:rsidRDefault="008F765C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  <w:cs/>
        </w:rPr>
      </w:pPr>
    </w:p>
    <w:p w14:paraId="0099B041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हात्तिस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 w14:paraId="230B6450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समस्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्रस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गम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ेश्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ेखद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बम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िन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याह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07141B79" w14:textId="21C1F74B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ो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िकार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ेदन</w:t>
      </w:r>
      <w:r w:rsidR="00E216FD">
        <w:rPr>
          <w:rFonts w:ascii="Kokila" w:hAnsi="Kokila" w:cs="Kokila" w:hint="cs"/>
          <w:sz w:val="32"/>
          <w:szCs w:val="32"/>
          <w:cs/>
          <w:lang w:bidi="ne-NP"/>
        </w:rPr>
        <w:t>शि</w:t>
      </w:r>
      <w:r>
        <w:rPr>
          <w:rFonts w:ascii="Kokila" w:hAnsi="Kokila" w:cs="Kokila"/>
          <w:sz w:val="32"/>
          <w:szCs w:val="32"/>
          <w:cs/>
        </w:rPr>
        <w:t>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ठाँउ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ट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96E97BC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हात्ति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ास्थ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चेकजाँच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ध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वस्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ुर्ती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12BFCDEB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ु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क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ेला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न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ि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34B7E8F" w14:textId="77777777" w:rsidR="008F765C" w:rsidRDefault="008F765C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  <w:cs/>
        </w:rPr>
      </w:pPr>
    </w:p>
    <w:p w14:paraId="62430F66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जिन्स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 w14:paraId="41B29D50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हा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ा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7C49D70E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िभ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झेद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प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भिले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37CC41DA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ेक्ट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ोष्टहरु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प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सलन्द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टिपो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नु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ि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32071526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ग्री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ितिसँ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लफ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ान्वय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खरी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िन्स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मान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ाखिल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त्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भ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िला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िक्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54C31B2F" w14:textId="77777777" w:rsidR="008F765C" w:rsidRDefault="00000000">
      <w:pPr>
        <w:spacing w:after="100" w:line="240" w:lineRule="auto"/>
        <w:ind w:left="218" w:hangingChars="68" w:hanging="218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म्प्युट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र्म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भ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णाल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वश्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</w:p>
    <w:p w14:paraId="5BF6C5BF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 w:rsidR="008F765C">
          <w:footerReference w:type="default" r:id="rId9"/>
          <w:pgSz w:w="12240" w:h="15840"/>
          <w:pgMar w:top="1296" w:right="720" w:bottom="576" w:left="1440" w:header="720" w:footer="288" w:gutter="0"/>
          <w:cols w:space="0"/>
          <w:docGrid w:linePitch="360"/>
        </w:sectPr>
      </w:pPr>
    </w:p>
    <w:p w14:paraId="250D0AE7" w14:textId="77777777" w:rsidR="008F765C" w:rsidRDefault="00000000">
      <w:pPr>
        <w:spacing w:after="100" w:line="240" w:lineRule="auto"/>
        <w:jc w:val="center"/>
        <w:rPr>
          <w:rFonts w:ascii="Kokila" w:hAnsi="Kokila" w:cs="Kokila"/>
          <w:sz w:val="32"/>
          <w:szCs w:val="3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97133A" wp14:editId="5DC95908">
                <wp:simplePos x="0" y="0"/>
                <wp:positionH relativeFrom="column">
                  <wp:posOffset>40640</wp:posOffset>
                </wp:positionH>
                <wp:positionV relativeFrom="paragraph">
                  <wp:posOffset>-333375</wp:posOffset>
                </wp:positionV>
                <wp:extent cx="9029700" cy="6987540"/>
                <wp:effectExtent l="5080" t="0" r="13970" b="22860"/>
                <wp:wrapNone/>
                <wp:docPr id="278" name="Group 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29700" cy="6987540"/>
                          <a:chOff x="479" y="97837"/>
                          <a:chExt cx="14220" cy="11004"/>
                        </a:xfrm>
                      </wpg:grpSpPr>
                      <wps:wsp>
                        <wps:cNvPr id="4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341" y="98400"/>
                            <a:ext cx="2201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5706652" w14:textId="77777777" w:rsidR="008F765C" w:rsidRDefault="00000000">
                              <w:pPr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20"/>
                                  <w:szCs w:val="20"/>
                                  <w:cs/>
                                </w:rPr>
                                <w:t>प्रमुख संरक्षण अधिकृत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cs/>
                                </w:rPr>
                                <w:t>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Straight Connector 67"/>
                        <wps:cNvCnPr/>
                        <wps:spPr>
                          <a:xfrm>
                            <a:off x="1477" y="99215"/>
                            <a:ext cx="1185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50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5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7368" y="98945"/>
                            <a:ext cx="1" cy="267"/>
                          </a:xfrm>
                          <a:prstGeom prst="straightConnector1">
                            <a:avLst/>
                          </a:prstGeom>
                          <a:noFill/>
                          <a:ln w="349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895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014" y="99501"/>
                            <a:ext cx="1492" cy="15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AAD4C2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योजना शाखा</w:t>
                              </w:r>
                            </w:p>
                            <w:p w14:paraId="754F2F3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सं.अ.-१</w:t>
                              </w:r>
                            </w:p>
                            <w:p w14:paraId="79D3098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3022457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DCF6E4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09C55170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71D1F466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1E99EE88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199" y="99529"/>
                            <a:ext cx="2248" cy="1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21C497D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ध्यवर्ती तथा अनुगमन शाखा</w:t>
                              </w:r>
                            </w:p>
                            <w:p w14:paraId="0E01C15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सं.अ.-१</w:t>
                              </w:r>
                            </w:p>
                            <w:p w14:paraId="7462DCD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FBF848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व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इन्जिनियर-१</w:t>
                              </w:r>
                            </w:p>
                            <w:p w14:paraId="414B966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BD55D6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5648" y="99521"/>
                            <a:ext cx="1921" cy="17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E61423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मुद्दा फाँट</w:t>
                              </w:r>
                            </w:p>
                            <w:p w14:paraId="3435016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7082CD3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(कानून)-१</w:t>
                              </w:r>
                            </w:p>
                            <w:p w14:paraId="65069A4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495A838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0744F59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7914CE7D" w14:textId="77777777" w:rsidR="008F765C" w:rsidRDefault="008F765C">
                              <w:pPr>
                                <w:spacing w:after="0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8227" y="99521"/>
                            <a:ext cx="1743" cy="19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8DC3CB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  <w:lang w:bidi="ne-NP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प्रशासन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ne-NP"/>
                                </w:rPr>
                                <w:t xml:space="preserve"> 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फाँट</w:t>
                              </w:r>
                            </w:p>
                            <w:p w14:paraId="4413533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346D1B8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कम्प्युटर अपरेट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58C712F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682F7BA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क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सहयोगी-२</w:t>
                              </w:r>
                            </w:p>
                            <w:p w14:paraId="00A77B0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वारी चाल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3428833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माझी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113E47CC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0190" y="99506"/>
                            <a:ext cx="1480" cy="11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6551563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लेखा शाखा</w:t>
                              </w:r>
                            </w:p>
                            <w:p w14:paraId="7C666D1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लेखा अधिकृत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074D8F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लेखापाल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2096" y="101544"/>
                            <a:ext cx="1525" cy="23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016F97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ठाकुरद्वारा सेक्टर</w:t>
                              </w:r>
                            </w:p>
                            <w:p w14:paraId="0C6CF4A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सं.अ.-१</w:t>
                              </w:r>
                            </w:p>
                            <w:p w14:paraId="4AF37A0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799C96D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752B828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0B6F7D1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4F1FD6A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 चालक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6582" y="101558"/>
                            <a:ext cx="1544" cy="229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38C9AC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 xml:space="preserve">रम्भापुर 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सेक्टर</w:t>
                              </w:r>
                            </w:p>
                            <w:p w14:paraId="541A14D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सं.अ.-१</w:t>
                              </w:r>
                            </w:p>
                            <w:p w14:paraId="079F3CF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2F207E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1A24EEC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5E9DA7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476E9CE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 चालक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0989" y="101528"/>
                            <a:ext cx="1527" cy="2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02F258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 xml:space="preserve">गुठि 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सेक्टर</w:t>
                              </w:r>
                            </w:p>
                            <w:p w14:paraId="7BBE988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सं.अ.-१</w:t>
                              </w:r>
                            </w:p>
                            <w:p w14:paraId="59ED9A7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B4C1FD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26EA66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69F22D0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0AB5880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 चालक-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2647" y="99500"/>
                            <a:ext cx="2052" cy="32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7039F8A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 xml:space="preserve">हात्तिसार </w:t>
                              </w: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</w:rPr>
                                <w:t>शाखा</w:t>
                              </w:r>
                            </w:p>
                            <w:p w14:paraId="7B0564D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शाखा अधिकृत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18FAE9F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पशु चिकित्स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6CEEA2C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पशु स्वास्थ्य प्राविधि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19E7F51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नायव सुब्ब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72B2B87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4D5C8FA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दरोग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72FF66B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फणित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०</w:t>
                              </w:r>
                            </w:p>
                            <w:p w14:paraId="4B142FA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पछुव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०</w:t>
                              </w:r>
                            </w:p>
                            <w:p w14:paraId="6075FED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</w:rPr>
                                <w:t>माहुत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१०</w:t>
                              </w:r>
                            </w:p>
                            <w:p w14:paraId="29BEC677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16D091D5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1961" y="105384"/>
                            <a:ext cx="1375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0C21E6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र्णाली पोष्ट</w:t>
                              </w:r>
                            </w:p>
                            <w:p w14:paraId="22155E8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8D8970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182762B5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507" y="105417"/>
                            <a:ext cx="1380" cy="9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9564B6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ओखरिया पोष्ट</w:t>
                              </w:r>
                            </w:p>
                            <w:p w14:paraId="4E98171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BB9E72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5E5A64C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5399"/>
                            <a:ext cx="1390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74A097E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ात्तीमचान पोष्ट</w:t>
                              </w:r>
                            </w:p>
                            <w:p w14:paraId="4FEFB5C8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A1D9D1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1D203042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521" y="106420"/>
                            <a:ext cx="136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FD16F0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खयरभट्टी पोष्ट</w:t>
                              </w:r>
                            </w:p>
                            <w:p w14:paraId="609D819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582399B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FE8B36B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106404"/>
                            <a:ext cx="1408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5B1956B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गैडामचान पोष्ट</w:t>
                              </w:r>
                            </w:p>
                            <w:p w14:paraId="48BDFE8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BDAD7B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5924A51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1932" y="106399"/>
                            <a:ext cx="1390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F5983D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मोतीपुर पोष्ट</w:t>
                              </w:r>
                            </w:p>
                            <w:p w14:paraId="782303F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725B7A5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A7209A4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1919" y="107403"/>
                            <a:ext cx="1465" cy="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230F79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गुनामचान पोष्ट</w:t>
                              </w:r>
                            </w:p>
                            <w:p w14:paraId="3B97FEF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511CA3F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2CB25F4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  <w:u w:val="single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479" y="104096"/>
                            <a:ext cx="1421" cy="12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6835742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्जरिया रेन्ज पोष्ट</w:t>
                              </w:r>
                            </w:p>
                            <w:p w14:paraId="65B5617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7A6A057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5061DA7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506CE7C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3366" y="104096"/>
                            <a:ext cx="1407" cy="122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E9CF92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डल्ला रेन्ज पोष्ट</w:t>
                              </w:r>
                            </w:p>
                            <w:p w14:paraId="070DFEA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3EEFB46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0CE7F60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9D5FAE1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946" y="104096"/>
                            <a:ext cx="1363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AD6D11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नखेत रेन्ज पोष्ट</w:t>
                              </w:r>
                            </w:p>
                            <w:p w14:paraId="2E1FCA9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14AC43B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FAED88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1B4FE4B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029" y="105429"/>
                            <a:ext cx="1390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F93DE6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अम्रेनी पोष्ट</w:t>
                              </w:r>
                            </w:p>
                            <w:p w14:paraId="46C75A4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68E009B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75E2D30E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5045" y="106416"/>
                            <a:ext cx="1389" cy="9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B09B80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ैनावार पोष्ट</w:t>
                              </w:r>
                            </w:p>
                            <w:p w14:paraId="5EE55B1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FE4D2A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87150B1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70" y="106458"/>
                            <a:ext cx="1474" cy="9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684376C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परेवाओडार पोष्ट</w:t>
                              </w:r>
                            </w:p>
                            <w:p w14:paraId="7F30E2B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175B32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B670655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496" y="106431"/>
                            <a:ext cx="1417" cy="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E6B28C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ढकैला पोष्ट</w:t>
                              </w:r>
                            </w:p>
                            <w:p w14:paraId="100779A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09D22FEB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F850BB5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7978" y="105429"/>
                            <a:ext cx="1451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772970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ेतहनी पोष्ट</w:t>
                              </w:r>
                            </w:p>
                            <w:p w14:paraId="6218AE5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67E57F1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A4AAC97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7948" y="104111"/>
                            <a:ext cx="1482" cy="1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2602EDF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िसापानी रेन्ज पोष्ट</w:t>
                              </w:r>
                            </w:p>
                            <w:p w14:paraId="5970927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4EB0E39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7317B5F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FAD1268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6481" y="104126"/>
                            <a:ext cx="1391" cy="12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39B326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ासताल रेन्ज पोष्ट</w:t>
                              </w:r>
                            </w:p>
                            <w:p w14:paraId="43EA07B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435DC7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1572F1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8B6AD92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5031" y="104126"/>
                            <a:ext cx="1380" cy="12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54FDEC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भुरीगाउँ रेन्ज पोष्ट</w:t>
                              </w:r>
                            </w:p>
                            <w:p w14:paraId="6421DBA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01F5377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75E4AB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76530F0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12954" y="104083"/>
                            <a:ext cx="1381" cy="121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F47C8FB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चेपाङ रेन्ज पोष्ट</w:t>
                              </w:r>
                            </w:p>
                            <w:p w14:paraId="3FF618F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5F28255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22CD57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D05264B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11452" y="104098"/>
                            <a:ext cx="1382" cy="1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6B7EA2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ेलपानी रेन्ज पोष्ट</w:t>
                              </w:r>
                            </w:p>
                            <w:p w14:paraId="589E235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१</w:t>
                              </w:r>
                            </w:p>
                            <w:p w14:paraId="45BDDC2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FB2A19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2ED5819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4038"/>
                            <a:ext cx="1418" cy="9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47B668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कालिनारा पोष्ट</w:t>
                              </w:r>
                            </w:p>
                            <w:p w14:paraId="7D18D22E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C44350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1FB44E27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9897" y="105022"/>
                            <a:ext cx="1401" cy="95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67BF10B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ठुलोश्री पोष्ट</w:t>
                              </w:r>
                            </w:p>
                            <w:p w14:paraId="27F00E3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3F5D815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01378CAC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1428" y="105397"/>
                            <a:ext cx="1414" cy="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AACFDF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तरंगा पोष्ट</w:t>
                              </w:r>
                            </w:p>
                            <w:p w14:paraId="79969D2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218C202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AD7878B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2924" y="105387"/>
                            <a:ext cx="1443" cy="9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6BFD843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हर्रे पोष्ट</w:t>
                              </w:r>
                            </w:p>
                            <w:p w14:paraId="77C702B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8BFBEFC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F0E8C4E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9894" y="106029"/>
                            <a:ext cx="140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7018864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ामिदमार पोष्ट</w:t>
                              </w:r>
                            </w:p>
                            <w:p w14:paraId="77E4461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0B6169E0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3276C8D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332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0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430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1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6497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2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9092" y="9922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892" y="9923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6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2762" y="10388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7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292" y="103868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762" y="103853"/>
                            <a:ext cx="1" cy="262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1435" y="106449"/>
                            <a:ext cx="1425" cy="9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6797F1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लेखपराजुल पोष्ट</w:t>
                              </w:r>
                            </w:p>
                            <w:p w14:paraId="0E0DE42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45F6B8F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5227475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2963" y="106463"/>
                            <a:ext cx="1402" cy="9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1B0A738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सोतखोला पोष्ट</w:t>
                              </w:r>
                            </w:p>
                            <w:p w14:paraId="7AFE973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3FD353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73F0279E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9895" y="107002"/>
                            <a:ext cx="1401" cy="9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5727F623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तामाटे पोष्ट</w:t>
                              </w:r>
                            </w:p>
                            <w:p w14:paraId="331A771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1957165B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3D015D9A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7870ADCA" w14:textId="77777777" w:rsidR="008F765C" w:rsidRDefault="008F765C">
                              <w:pPr>
                                <w:jc w:val="center"/>
                                <w:rPr>
                                  <w:rFonts w:ascii="रातामाते पोस्ट" w:hAnsi="रातामाते पोस्ट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11439" y="107436"/>
                            <a:ext cx="1431" cy="9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393BD2F6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बाँसपानि पोष्ट</w:t>
                              </w:r>
                            </w:p>
                            <w:p w14:paraId="4718FCE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4AC474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00380CB9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12977" y="107481"/>
                            <a:ext cx="1380" cy="91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7A8AA9EF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शिवपुर पोष्ट</w:t>
                              </w:r>
                            </w:p>
                            <w:p w14:paraId="34A627C7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6550D661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693D4651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Rectangle 44"/>
                        <wps:cNvSpPr>
                          <a:spLocks noChangeArrowheads="1"/>
                        </wps:cNvSpPr>
                        <wps:spPr bwMode="auto">
                          <a:xfrm flipV="1">
                            <a:off x="9897" y="107900"/>
                            <a:ext cx="1400" cy="94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40DEDD3D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राजकाँडा पोष्ट</w:t>
                              </w:r>
                            </w:p>
                            <w:p w14:paraId="40DA35EA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0E533A29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29EAFCCE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  <w:p w14:paraId="36F1305F" w14:textId="77777777" w:rsidR="008F765C" w:rsidRDefault="008F765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Text Box 251"/>
                        <wps:cNvSpPr txBox="1">
                          <a:spLocks noChangeArrowheads="1"/>
                        </wps:cNvSpPr>
                        <wps:spPr bwMode="auto">
                          <a:xfrm>
                            <a:off x="6480" y="105429"/>
                            <a:ext cx="1403" cy="9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7A801955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</w:rPr>
                                <w:t>थुमनी पोष्ट</w:t>
                              </w:r>
                            </w:p>
                            <w:p w14:paraId="1F58D408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गेमस्काउट-१</w:t>
                              </w:r>
                            </w:p>
                            <w:p w14:paraId="2DCAFE04" w14:textId="77777777" w:rsidR="008F765C" w:rsidRDefault="00000000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३</w:t>
                              </w:r>
                            </w:p>
                            <w:p w14:paraId="5F7FA163" w14:textId="77777777" w:rsidR="008F765C" w:rsidRDefault="008F765C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387" y="97837"/>
                            <a:ext cx="8530" cy="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692074A3" w14:textId="77777777" w:rsidR="008F765C" w:rsidRDefault="00000000">
                              <w:pPr>
                                <w:jc w:val="center"/>
                                <w:rPr>
                                  <w:rFonts w:ascii="Kokila" w:hAnsi="Kokila" w:cs="Kokila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३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.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बर्दिय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राष्ट्रिय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निकुञ्जम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रहेका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कर्मचारीहरुको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दरवन्दि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Kokila" w:hAnsi="Kokila" w:cs="Kokila"/>
                                  <w:b/>
                                  <w:bCs/>
                                  <w:sz w:val="32"/>
                                  <w:szCs w:val="32"/>
                                  <w:cs/>
                                </w:rPr>
                                <w:t>चार्टः</w:t>
                              </w:r>
                            </w:p>
                            <w:p w14:paraId="1D278163" w14:textId="77777777" w:rsidR="008F765C" w:rsidRDefault="008F765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7830" y="99231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4" name="AutoShape 12"/>
                        <wps:cNvCnPr>
                          <a:cxnSpLocks noChangeShapeType="1"/>
                        </wps:cNvCnPr>
                        <wps:spPr bwMode="auto">
                          <a:xfrm flipH="1">
                            <a:off x="11970" y="99216"/>
                            <a:ext cx="18" cy="23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_x0000_s1026" o:spid="_x0000_s1026" o:spt="203" style="position:absolute;left:0pt;margin-left:3.2pt;margin-top:-26.25pt;height:550.2pt;width:711pt;z-index:251659264;mso-width-relative:page;mso-height-relative:page;" coordorigin="479,97837" coordsize="14220,11004" o:gfxdata="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">
                <o:lock v:ext="edit" aspectratio="f"/>
                <v:shape id="Text Box 19" o:spid="_x0000_s1026" o:spt="202" type="#_x0000_t202" style="position:absolute;left:6341;top:98400;height:540;width:2201;" fillcolor="#FFFFFF" filled="t" stroked="t" coordsize="21600,21600" o:gfxdata="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oBTX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cs/>
                          </w:rPr>
                          <w:t>प्रमुख संरक्षण अधिकृत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20"/>
                            <w:szCs w:val="20"/>
                            <w:rtl/>
                            <w:cs/>
                          </w:rPr>
                          <w:t>-१</w:t>
                        </w:r>
                      </w:p>
                    </w:txbxContent>
                  </v:textbox>
                </v:shape>
                <v:line id="_x0000_s1026" o:spid="_x0000_s1026" o:spt="20" style="position:absolute;left:1477;top:99215;height:0;width:11850;" filled="f" stroked="t" coordsize="21600,21600" o:gfxdata="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CwgEau5AAAA2wAA&#10;AA8AAAAAAAAAAQAgAAAAIgAAAGRycy9kb3ducmV2LnhtbFBLAQIUABQAAAAIAIdO4kAzLwWeOwAA&#10;ADkAAAAQAAAAAAAAAAEAIAAAAAgBAABkcnMvc2hhcGV4bWwueG1sUEsFBgAAAAAGAAYAWwEAALID&#10;AAAAAA==&#10;">
                  <v:fill on="f" focussize="0,0"/>
                  <v:stroke weight="1.25pt" color="#000000 [3213]" joinstyle="round"/>
                  <v:imagedata o:title=""/>
                  <o:lock v:ext="edit" aspectratio="f"/>
                </v:line>
                <v:shape id="AutoShape 12" o:spid="_x0000_s1026" o:spt="32" type="#_x0000_t32" style="position:absolute;left:1502;top:99223;flip:x;height:262;width:1;" filled="f" stroked="t" coordsize="21600,21600" o:gfxdata="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xx22G8AAAA&#10;2w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368;top:98945;height:267;width:1;" filled="f" stroked="t" coordsize="21600,21600" o:gfxdata="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uDA1EvQAA&#10;ANsAAAAPAAAAAAAAAAEAIAAAACIAAABkcnMvZG93bnJldi54bWxQSwECFAAUAAAACACHTuJAMy8F&#10;njsAAAA5AAAAEAAAAAAAAAABACAAAAAMAQAAZHJzL3NoYXBleG1sLnhtbFBLBQYAAAAABgAGAFsB&#10;AAC2AwAAAAA=&#10;">
                  <v:fill on="f" focussize="0,0"/>
                  <v:stroke weight="2.75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895;top:99231;flip:x;height:2315;width:18;" filled="f" stroked="t" coordsize="21600,21600" o:gfxdata="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ne3xV&#10;wAAAANs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21" o:spid="_x0000_s1026" o:spt="202" type="#_x0000_t202" style="position:absolute;left:1014;top:99501;height:1589;width:1492;" fillcolor="#FFFFFF" filled="t" stroked="t" coordsize="21600,21600" o:gfxdata="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/gLvx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योजन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सं.अ.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26" o:spt="202" type="#_x0000_t202" style="position:absolute;left:3199;top:99529;height:1802;width:2248;" fillcolor="#FFFFFF" filled="t" stroked="t" coordsize="21600,21600" o:gfxdata="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7QcbK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ध्यवर्ती तथा अनुगमन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सं.अ.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व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इन्जिनियर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गेमस्काउट-१</w:t>
                        </w:r>
                      </w:p>
                    </w:txbxContent>
                  </v:textbox>
                </v:shape>
                <v:shape id="Text Box 23" o:spid="_x0000_s1026" o:spt="202" type="#_x0000_t202" style="position:absolute;left:5648;top:99521;height:1782;width:1921;" fillcolor="#FFFFFF" filled="t" stroked="t" coordsize="21600,21600" o:gfxdata="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hnNQp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मुद्दा फाँ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(कानून)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5" o:spid="_x0000_s1026" o:spt="202" type="#_x0000_t202" style="position:absolute;left:8227;top:99521;height:1930;width:1743;" fillcolor="#FFFFFF" filled="t" stroked="t" coordsize="21600,21600" o:gfxdata="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51TF28AAAA&#10;2w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  <w:lang w:bidi="ne-NP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प्रशासन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  <w:lang w:bidi="ne-NP"/>
                          </w:rPr>
                          <w:t xml:space="preserve"> </w:t>
                        </w: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फाँ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म्प्युटर अपरेट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क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सहयोगी-२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वारी चाल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झी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  <v:shape id="Text Box 26" o:spid="_x0000_s1026" o:spt="202" type="#_x0000_t202" style="position:absolute;left:10190;top:99506;height:1134;width:1480;" fillcolor="#FFFFFF" filled="t" stroked="t" coordsize="21600,21600" o:gfxdata="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BOenG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लेखा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लेखापाल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2096;top:101544;height:2335;width:1525;" fillcolor="#FFFFFF" filled="t" stroked="t" coordsize="21600,21600" o:gfxdata="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et3s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ठाकुरद्वारा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सं.अ.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 चालक-१</w:t>
                        </w:r>
                      </w:p>
                    </w:txbxContent>
                  </v:textbox>
                </v:shape>
                <v:shape id="Text Box 30" o:spid="_x0000_s1026" o:spt="202" type="#_x0000_t202" style="position:absolute;left:6582;top:101558;height:2298;width:1544;" fillcolor="#FFFFFF" filled="t" stroked="t" coordsize="21600,21600" o:gfxdata="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qfSK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रम्भापुर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सं.अ.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 चालक-१</w:t>
                        </w:r>
                      </w:p>
                    </w:txbxContent>
                  </v:textbox>
                </v:shape>
                <v:shape id="Text Box 31" o:spid="_x0000_s1026" o:spt="202" type="#_x0000_t202" style="position:absolute;left:10989;top:101528;height:2325;width:1527;" fillcolor="#FFFFFF" filled="t" stroked="t" coordsize="21600,21600" o:gfxdata="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vOEZY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गुठि सेक्टर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सं.अ.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स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. चालक-१</w:t>
                        </w:r>
                      </w:p>
                    </w:txbxContent>
                  </v:textbox>
                </v:shape>
                <v:shape id="Text Box 24" o:spid="_x0000_s1026" o:spt="202" type="#_x0000_t202" style="position:absolute;left:12647;top:99500;height:3282;width:2052;" fillcolor="#FFFFFF" filled="t" stroked="t" coordsize="21600,21600" o:gfxdata="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AHTjw7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8"/>
                            <w:szCs w:val="18"/>
                            <w:cs/>
                          </w:rPr>
                          <w:t>हात्तिसार शाखा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शाखा अधिकृ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चिकित्स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शु स्वास्थ्य प्राविधिक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नायव सुब्ब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खरिदार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दरोग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फणि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पछुवा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hint="cs" w:cs="Kalimati"/>
                            <w:sz w:val="18"/>
                            <w:szCs w:val="18"/>
                            <w:cs/>
                          </w:rPr>
                          <w:t>माहुत</w:t>
                        </w:r>
                        <w:r>
                          <w:rPr>
                            <w:rFonts w:hint="cs" w:cs="Kalimati"/>
                            <w:sz w:val="18"/>
                            <w:szCs w:val="18"/>
                            <w:rtl/>
                            <w:cs/>
                          </w:rPr>
                          <w:t>-१०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3" o:spid="_x0000_s1026" o:spt="202" type="#_x0000_t202" style="position:absolute;left:1961;top:105384;height:942;width:1375;" fillcolor="#FFFFFF" filled="t" stroked="t" coordsize="21600,21600" o:gfxdata="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aoJ/C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र्णाल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1" o:spid="_x0000_s1026" o:spt="202" type="#_x0000_t202" style="position:absolute;left:507;top:105417;height:931;width:1380;" fillcolor="#FFFFFF" filled="t" stroked="t" coordsize="21600,21600" o:gfxdata="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mermH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ओखरिय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5" o:spid="_x0000_s1026" o:spt="202" type="#_x0000_t202" style="position:absolute;left:3380;top:105399;height:927;width:1390;" fillcolor="#FFFFFF" filled="t" stroked="t" coordsize="21600,21600" o:gfxdata="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TYcHL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ात्ती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4" o:spid="_x0000_s1026" o:spt="202" type="#_x0000_t202" style="position:absolute;left:521;top:106420;height:926;width:1362;" fillcolor="#FFFFFF" filled="t" stroked="t" coordsize="21600,21600" o:gfxdata="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34Ro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खयरभट्ट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6" o:spid="_x0000_s1026" o:spt="202" type="#_x0000_t202" style="position:absolute;left:3380;top:106404;height:926;width:1408;" fillcolor="#FFFFFF" filled="t" stroked="t" coordsize="21600,21600" o:gfxdata="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ZMh87sAAADc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गैड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7" o:spid="_x0000_s1026" o:spt="202" type="#_x0000_t202" style="position:absolute;left:1932;top:106399;height:940;width:1390;" fillcolor="#FFFFFF" filled="t" stroked="t" coordsize="21600,21600" o:gfxdata="UEsDBAoAAAAAAIdO4kAAAAAAAAAAAAAAAAAEAAAAZHJzL1BLAwQUAAAACACHTuJAGUG/h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kx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lBv4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मोती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48" o:spid="_x0000_s1026" o:spt="202" type="#_x0000_t202" style="position:absolute;left:1919;top:107403;height:972;width:1465;" fillcolor="#FFFFFF" filled="t" stroked="t" coordsize="21600,21600" o:gfxdata="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2DRof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गुनामचान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  <w:u w:val="single"/>
                          </w:rPr>
                        </w:pPr>
                      </w:p>
                    </w:txbxContent>
                  </v:textbox>
                </v:shape>
                <v:shape id="Text Box 38" o:spid="_x0000_s1026" o:spt="202" type="#_x0000_t202" style="position:absolute;left:479;top:104096;height:1233;width:1421;" fillcolor="#FFFFFF" filled="t" stroked="t" coordsize="21600,21600" o:gfxdata="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eSjm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्जरिय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9" o:spid="_x0000_s1026" o:spt="202" type="#_x0000_t202" style="position:absolute;left:3366;top:104096;height:1229;width:1407;" fillcolor="#FFFFFF" filled="t" stroked="t" coordsize="21600,21600" o:gfxdata="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o3iv2vQAA&#10;ANw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डल्ला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0" o:spid="_x0000_s1026" o:spt="202" type="#_x0000_t202" style="position:absolute;left:1946;top:104096;height:1228;width:1363;" fillcolor="#FFFFFF" filled="t" stroked="t" coordsize="21600,21600" o:gfxdata="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8PRS2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नखेत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" o:spid="_x0000_s1026" o:spt="202" type="#_x0000_t202" style="position:absolute;left:5029;top:105429;height:912;width:1390;" fillcolor="#FFFFFF" filled="t" stroked="t" coordsize="21600,21600" o:gfxdata="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KDQHy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अम्रे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4" o:spid="_x0000_s1026" o:spt="202" type="#_x0000_t202" style="position:absolute;left:5045;top:106416;height:957;width:1389;" fillcolor="#FFFFFF" filled="t" stroked="t" coordsize="21600,21600" o:gfxdata="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1q2Ai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ैनाव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" o:spid="_x0000_s1026" o:spt="202" type="#_x0000_t202" style="position:absolute;left:7970;top:106458;height:954;width:1474;" fillcolor="#FFFFFF" filled="t" stroked="t" coordsize="21600,21600" o:gfxdata="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ImfZO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परेवाओड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7" o:spid="_x0000_s1026" o:spt="202" type="#_x0000_t202" style="position:absolute;left:6496;top:106431;height:955;width:1417;" fillcolor="#FFFFFF" filled="t" stroked="t" coordsize="21600,21600" o:gfxdata="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FL04+S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ढकै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8" o:spid="_x0000_s1026" o:spt="202" type="#_x0000_t202" style="position:absolute;left:7978;top:105429;height:940;width:1451;" fillcolor="#FFFFFF" filled="t" stroked="t" coordsize="21600,21600" o:gfxdata="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24Rn+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ेतह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3" o:spid="_x0000_s1026" o:spt="202" type="#_x0000_t202" style="position:absolute;left:7948;top:104111;height:1227;width:1482;" fillcolor="#FFFFFF" filled="t" stroked="t" coordsize="21600,21600" o:gfxdata="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Ewn0g2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िसा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34" o:spid="_x0000_s1026" o:spt="202" type="#_x0000_t202" style="position:absolute;left:6481;top:104126;height:1211;width:1391;" fillcolor="#FFFFFF" filled="t" stroked="t" coordsize="21600,21600" o:gfxdata="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Nrd5a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ासताल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35" o:spid="_x0000_s1026" o:spt="202" type="#_x0000_t202" style="position:absolute;left:5031;top:104126;height:1228;width:1380;" fillcolor="#FFFFFF" filled="t" stroked="t" coordsize="21600,21600" o:gfxdata="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eISNa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भुरीगाउँ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0" o:spid="_x0000_s1026" o:spt="202" type="#_x0000_t202" style="position:absolute;left:12954;top:104083;height:1213;width:1381;" fillcolor="#FFFFFF" filled="t" stroked="t" coordsize="21600,21600" o:gfxdata="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YIA9W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चेपाङ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2" o:spid="_x0000_s1026" o:spt="202" type="#_x0000_t202" style="position:absolute;left:11452;top:104098;height:1200;width:1382;" fillcolor="#FFFFFF" filled="t" stroked="t" coordsize="21600,21600" o:gfxdata="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/MmMC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ेलपानी रेन्ज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रेन्जर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51" o:spid="_x0000_s1026" o:spt="202" type="#_x0000_t202" style="position:absolute;left:9894;top:104038;height:944;width:1418;" fillcolor="#FFFFFF" filled="t" stroked="t" coordsize="21600,21600" o:gfxdata="UEsDBAoAAAAAAIdO4kAAAAAAAAAAAAAAAAAEAAAAZHJzL1BLAwQUAAAACACHTuJAgCUAtM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0x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AJQC0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कालिनार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9" o:spid="_x0000_s1026" o:spt="202" type="#_x0000_t202" style="position:absolute;left:9897;top:105022;height:956;width:1401;" fillcolor="#FFFFFF" filled="t" stroked="t" coordsize="21600,21600" o:gfxdata="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vaaUv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ठुलोश्र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6" o:spid="_x0000_s1026" o:spt="202" type="#_x0000_t202" style="position:absolute;left:11428;top:105397;height:940;width:1414;" fillcolor="#FFFFFF" filled="t" stroked="t" coordsize="21600,21600" o:gfxdata="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7s7W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तरंग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7" o:spid="_x0000_s1026" o:spt="202" type="#_x0000_t202" style="position:absolute;left:12924;top:105387;height:971;width:1443;" fillcolor="#FFFFFF" filled="t" stroked="t" coordsize="21600,21600" o:gfxdata="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D3nsO/&#10;AAAA3A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हर्र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5" o:spid="_x0000_s1026" o:spt="202" type="#_x0000_t202" style="position:absolute;left:9894;top:106029;height:927;width:1405;" fillcolor="#FFFFFF" filled="t" stroked="t" coordsize="21600,21600" o:gfxdata="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FoCrG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ामिदमा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13322;top:99223;flip:x;height:262;width:1;" filled="f" stroked="t" coordsize="21600,21600" o:gfxdata="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Jb9f+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4307;top:99238;flip:x;height:262;width:1;" filled="f" stroked="t" coordsize="21600,21600" o:gfxdata="UEsDBAoAAAAAAIdO4kAAAAAAAAAAAAAAAAAEAAAAZHJzL1BLAwQUAAAACACHTuJA3Yzovr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X5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djOi+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6497;top:99238;flip:x;height:262;width:1;" filled="f" stroked="t" coordsize="21600,21600" o:gfxdata="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ywE0l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9092;top:99223;flip:x;height:262;width:1;" filled="f" stroked="t" coordsize="21600,21600" o:gfxdata="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CEtNS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0892;top:99238;flip:x;height:262;width:1;" filled="f" stroked="t" coordsize="21600,21600" o:gfxdata="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LV52&#10;y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2762;top:103883;flip:x;height:262;width:1;" filled="f" stroked="t" coordsize="21600,21600" o:gfxdata="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PSnV&#10;UcEAAADcAAAADwAAAAAAAAABACAAAAAiAAAAZHJzL2Rvd25yZXYueG1sUEsBAhQAFAAAAAgAh07i&#10;QDMvBZ47AAAAOQAAABAAAAAAAAAAAQAgAAAAEAEAAGRycy9zaGFwZXhtbC54bWxQSwUGAAAAAAYA&#10;BgBbAQAAugMAAAAA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7292;top:103868;flip:x;height:262;width:1;" filled="f" stroked="t" coordsize="21600,21600" o:gfxdata="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SZXDK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762;top:103853;flip:x;height:262;width:1;" filled="f" stroked="t" coordsize="21600,21600" o:gfxdata="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j+uS4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Text Box 54" o:spid="_x0000_s1026" o:spt="202" type="#_x0000_t202" style="position:absolute;left:11435;top:106449;height:927;width:1425;" fillcolor="#FFFFFF" filled="t" stroked="t" coordsize="21600,21600" o:gfxdata="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6/0597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लेखपराजुल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3" o:spid="_x0000_s1026" o:spt="202" type="#_x0000_t202" style="position:absolute;left:12963;top:106463;height:926;width:1402;" fillcolor="#FFFFFF" filled="t" stroked="t" coordsize="21600,21600" o:gfxdata="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iweMXugAAANw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सोतखोल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0" o:spid="_x0000_s1026" o:spt="1" style="position:absolute;left:9895;top:107002;height:942;width:1401;" fillcolor="#FFFFFF" filled="t" stroked="t" coordsize="21600,21600" o:gfxdata="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vIFO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तामाटे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  <w:rPr>
                            <w:rFonts w:ascii="रातामाते पोस्ट" w:hAnsi="रातामाते पोस्ट"/>
                          </w:rPr>
                        </w:pPr>
                      </w:p>
                    </w:txbxContent>
                  </v:textbox>
                </v:rect>
                <v:shape id="Text Box 58" o:spid="_x0000_s1026" o:spt="202" type="#_x0000_t202" style="position:absolute;left:11439;top:107436;height:933;width:1431;" fillcolor="#FFFFFF" filled="t" stroked="t" coordsize="21600,21600" o:gfxdata="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9X9j7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बाँसपानि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59" o:spid="_x0000_s1026" o:spt="202" type="#_x0000_t202" style="position:absolute;left:12977;top:107481;height:912;width:1380;" fillcolor="#FFFFFF" filled="t" stroked="t" coordsize="21600,21600" o:gfxdata="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0hN9YL4A&#10;AADc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शिवपुर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rect id="Rectangle 44" o:spid="_x0000_s1026" o:spt="1" style="position:absolute;left:9897;top:107900;flip:y;height:941;width:1400;" fillcolor="#FFFFFF" filled="t" stroked="t" coordsize="21600,21600" o:gfxdata="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IgyFq8AAAA&#10;3AAAAA8AAAAAAAAAAQAgAAAAIgAAAGRycy9kb3ducmV2LnhtbFBLAQIUABQAAAAIAIdO4kAzLwWe&#10;OwAAADkAAAAQAAAAAAAAAAEAIAAAAAsBAABkcnMvc2hhcGV4bWwueG1sUEsFBgAAAAAGAAYAWwEA&#10;ALU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राजकाँडा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shape id="_x0000_s1026" o:spid="_x0000_s1026" o:spt="202" type="#_x0000_t202" style="position:absolute;left:6480;top:105429;height:924;width:1403;" fillcolor="#FFFFFF" filled="t" stroked="t" coordsize="21600,21600" o:gfxdata="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IVNBR&#10;wAAAANwAAAAPAAAAAAAAAAEAIAAAACIAAABkcnMvZG93bnJldi54bWxQSwECFAAUAAAACACHTuJA&#10;My8FnjsAAAA5AAAAEAAAAAAAAAABACAAAAAPAQAAZHJzL3NoYXBleG1sLnhtbFBLBQYAAAAABgAG&#10;AFsBAAC5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b/>
                            <w:bCs/>
                            <w:sz w:val="16"/>
                            <w:szCs w:val="16"/>
                            <w:cs/>
                          </w:rPr>
                          <w:t>थुमनी पोष्ट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सि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.गेमस्काउट-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>
                          <w:rPr>
                            <w:rFonts w:hint="cs" w:cs="Kalimati"/>
                            <w:sz w:val="16"/>
                            <w:szCs w:val="16"/>
                            <w:cs/>
                          </w:rPr>
                          <w:t>गेमस्काउट</w:t>
                        </w:r>
                        <w:r>
                          <w:rPr>
                            <w:rFonts w:hint="cs" w:cs="Kalimati"/>
                            <w:sz w:val="16"/>
                            <w:szCs w:val="16"/>
                            <w:rtl/>
                            <w:cs/>
                          </w:rPr>
                          <w:t>-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19" o:spid="_x0000_s1026" o:spt="202" type="#_x0000_t202" style="position:absolute;left:3387;top:97837;height:552;width:8530;" fillcolor="#FFFFFF" filled="t" stroked="f" coordsize="21600,21600" o:gfxdata="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N7KPRG5AAAA3AAA&#10;AA8AAAAAAAAAAQAgAAAAIgAAAGRycy9kb3ducmV2LnhtbFBLAQIUABQAAAAIAIdO4kAzLwWeOwAA&#10;ADkAAAAQAAAAAAAAAAEAIAAAAAgBAABkcnMvc2hhcGV4bWwueG1sUEsFBgAAAAAGAAYAWwEAALID&#10;AAAAAA==&#10;">
                  <v:fill on="t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rFonts w:ascii="Kokila" w:hAnsi="Kokila" w:cs="Kokila"/>
                            <w:sz w:val="32"/>
                            <w:szCs w:val="32"/>
                          </w:rPr>
                        </w:pP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३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.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बर्दिय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राष्ट्रिय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निकुञ्जम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रहेका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कर्मचारीहरुको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दरवन्दि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  <w:r>
                          <w:rPr>
                            <w:rFonts w:ascii="Kokila" w:hAnsi="Kokila" w:cs="Kokila"/>
                            <w:b/>
                            <w:bCs/>
                            <w:sz w:val="32"/>
                            <w:szCs w:val="32"/>
                            <w:cs/>
                          </w:rPr>
                          <w:t>चार्टः</w:t>
                        </w: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shape>
                <v:shape id="AutoShape 12" o:spid="_x0000_s1026" o:spt="32" type="#_x0000_t32" style="position:absolute;left:7830;top:99231;flip:x;height:2315;width:18;" filled="f" stroked="t" coordsize="21600,21600" o:gfxdata="UEsDBAoAAAAAAIdO4kAAAAAAAAAAAAAAAAAEAAAAZHJzL1BLAwQUAAAACACHTuJA8IGTacAAAADc&#10;AAAADwAAAGRycy9kb3ducmV2LnhtbEWPQWsCMRSE7wX/Q3iCl6UmWip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wgZNp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  <v:shape id="AutoShape 12" o:spid="_x0000_s1026" o:spt="32" type="#_x0000_t32" style="position:absolute;left:11970;top:99216;flip:x;height:2315;width:18;" filled="f" stroked="t" coordsize="21600,21600" o:gfxdata="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/aAsd&#10;wAAAANwAAAAPAAAAAAAAAAEAIAAAACIAAABkcnMvZG93bnJldi54bWxQSwECFAAUAAAACACHTuJA&#10;My8FnjsAAAA5AAAAEAAAAAAAAAABACAAAAAPAQAAZHJzL3NoYXBleG1sLnhtbFBLBQYAAAAABgAG&#10;AFsBAAC5AwAAAAA=&#10;">
                  <v:fill on="f" focussize="0,0"/>
                  <v:stroke weight="1pt" color="#000000" joinstyle="round" endarrow="block"/>
                  <v:imagedata o:title=""/>
                  <o:lock v:ext="edit" aspectratio="f"/>
                </v:shape>
              </v:group>
            </w:pict>
          </mc:Fallback>
        </mc:AlternateContent>
      </w:r>
    </w:p>
    <w:p w14:paraId="00680395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315E1F6E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02E89090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2EFE9EC2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791D4607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73146B4F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71659DC6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62629A4E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7BC69965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0CF7A996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14319691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4D69FF8F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767DE457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56ADE42D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681774E0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 w:rsidR="008F765C">
          <w:pgSz w:w="15840" w:h="12240" w:orient="landscape"/>
          <w:pgMar w:top="1296" w:right="720" w:bottom="720" w:left="720" w:header="720" w:footer="720" w:gutter="0"/>
          <w:cols w:space="0"/>
          <w:docGrid w:linePitch="360"/>
        </w:sectPr>
      </w:pPr>
    </w:p>
    <w:p w14:paraId="66EBB01B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lang w:bidi="ne-NP"/>
        </w:rPr>
      </w:pPr>
      <w:r>
        <w:rPr>
          <w:rFonts w:ascii="Kokila" w:hAnsi="Kokila" w:cs="Kokila"/>
          <w:b/>
          <w:bCs/>
          <w:sz w:val="32"/>
          <w:szCs w:val="32"/>
          <w:cs/>
        </w:rPr>
        <w:lastRenderedPageBreak/>
        <w:t>४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कुञ्जबाट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दा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गरि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ेव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ागर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डापत्र</w:t>
      </w:r>
      <w:r>
        <w:rPr>
          <w:rFonts w:ascii="Kokila" w:hAnsi="Kokila" w:cs="Kokila" w:hint="cs"/>
          <w:b/>
          <w:bCs/>
          <w:sz w:val="32"/>
          <w:szCs w:val="32"/>
          <w:lang w:bidi="ne-NP"/>
        </w:rPr>
        <w:t>:</w:t>
      </w:r>
    </w:p>
    <w:p w14:paraId="7ACFE9E0" w14:textId="77777777" w:rsidR="008F765C" w:rsidRDefault="00000000">
      <w:pPr>
        <w:spacing w:after="100" w:line="240" w:lineRule="auto"/>
        <w:jc w:val="center"/>
        <w:rPr>
          <w:rFonts w:ascii="Kokila" w:eastAsia="Kokila" w:hAnsi="Kokila" w:cs="Kokila"/>
          <w:b/>
          <w:bCs/>
          <w:color w:val="000000"/>
          <w:sz w:val="32"/>
          <w:szCs w:val="32"/>
          <w:cs/>
          <w:lang w:eastAsia="zh-CN" w:bidi="hi-IN"/>
        </w:rPr>
      </w:pPr>
      <w:r>
        <w:rPr>
          <w:rFonts w:ascii="Kokila" w:eastAsia="Kokila" w:hAnsi="Kokila" w:cs="Kokila"/>
          <w:b/>
          <w:bCs/>
          <w:color w:val="000000"/>
          <w:sz w:val="32"/>
          <w:szCs w:val="32"/>
          <w:cs/>
          <w:lang w:eastAsia="zh-CN"/>
        </w:rPr>
        <w:t>बर्दिया राष्ट्रिय निकुञ्ज कार्यालय</w:t>
      </w:r>
    </w:p>
    <w:p w14:paraId="154C3010" w14:textId="77777777" w:rsidR="008F765C" w:rsidRDefault="00000000">
      <w:pPr>
        <w:spacing w:after="100" w:line="240" w:lineRule="auto"/>
        <w:jc w:val="center"/>
        <w:rPr>
          <w:rFonts w:ascii="Kokila" w:eastAsia="Kokila" w:hAnsi="Kokila" w:cs="Kokila"/>
          <w:b/>
          <w:bCs/>
          <w:color w:val="000000"/>
          <w:cs/>
          <w:lang w:eastAsia="zh-CN" w:bidi="hi-IN"/>
        </w:rPr>
      </w:pPr>
      <w:r>
        <w:rPr>
          <w:rFonts w:ascii="Kokila" w:eastAsia="Kokila" w:hAnsi="Kokila" w:cs="Kokila"/>
          <w:b/>
          <w:bCs/>
          <w:color w:val="000000"/>
          <w:cs/>
          <w:lang w:eastAsia="zh-CN"/>
        </w:rPr>
        <w:t>ठाकुरद्वारा</w:t>
      </w:r>
      <w:r>
        <w:rPr>
          <w:rFonts w:ascii="Kokila" w:eastAsia="Kokila" w:hAnsi="Kokila" w:cs="Kokila"/>
          <w:b/>
          <w:bCs/>
          <w:color w:val="000000"/>
          <w:lang w:eastAsia="zh-CN" w:bidi="ar"/>
        </w:rPr>
        <w:t xml:space="preserve">, </w:t>
      </w:r>
      <w:r>
        <w:rPr>
          <w:rFonts w:ascii="Kokila" w:eastAsia="Kokila" w:hAnsi="Kokila" w:cs="Kokila"/>
          <w:b/>
          <w:bCs/>
          <w:color w:val="000000"/>
          <w:cs/>
          <w:lang w:eastAsia="zh-CN"/>
        </w:rPr>
        <w:t>बर्दिया</w:t>
      </w:r>
    </w:p>
    <w:p w14:paraId="26DC88B1" w14:textId="77777777" w:rsidR="008F765C" w:rsidRDefault="00000000">
      <w:pPr>
        <w:spacing w:after="100" w:line="240" w:lineRule="auto"/>
        <w:jc w:val="center"/>
        <w:rPr>
          <w:rFonts w:ascii="Kokila" w:eastAsia="Kokila" w:hAnsi="Kokila" w:cs="Kokila"/>
          <w:b/>
          <w:bCs/>
          <w:color w:val="000000"/>
          <w:sz w:val="36"/>
          <w:szCs w:val="36"/>
          <w:cs/>
          <w:lang w:eastAsia="zh-CN"/>
        </w:rPr>
      </w:pPr>
      <w:r>
        <w:rPr>
          <w:rFonts w:ascii="Kokila" w:eastAsia="Kokila" w:hAnsi="Kokila" w:cs="Kokila"/>
          <w:b/>
          <w:bCs/>
          <w:color w:val="000000"/>
          <w:sz w:val="36"/>
          <w:szCs w:val="36"/>
          <w:cs/>
          <w:lang w:eastAsia="zh-CN"/>
        </w:rPr>
        <w:t>नागरिक वडापत्र</w:t>
      </w:r>
    </w:p>
    <w:tbl>
      <w:tblPr>
        <w:tblStyle w:val="TableGrid"/>
        <w:tblW w:w="10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"/>
        <w:gridCol w:w="900"/>
        <w:gridCol w:w="1316"/>
        <w:gridCol w:w="3234"/>
        <w:gridCol w:w="1016"/>
        <w:gridCol w:w="2717"/>
        <w:gridCol w:w="1271"/>
      </w:tblGrid>
      <w:tr w:rsidR="008F765C" w14:paraId="4588B676" w14:textId="77777777">
        <w:tc>
          <w:tcPr>
            <w:tcW w:w="441" w:type="dxa"/>
          </w:tcPr>
          <w:p w14:paraId="7574AE96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्र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ं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</w:p>
        </w:tc>
        <w:tc>
          <w:tcPr>
            <w:tcW w:w="2216" w:type="dxa"/>
            <w:gridSpan w:val="2"/>
          </w:tcPr>
          <w:p w14:paraId="185AAADA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ार्यालयबाट प्रदान गरिने सेवाहरु</w:t>
            </w:r>
          </w:p>
        </w:tc>
        <w:tc>
          <w:tcPr>
            <w:tcW w:w="3234" w:type="dxa"/>
          </w:tcPr>
          <w:p w14:paraId="6959387F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ेवा लिन चाहनेले पेश गर्नु पर्ने कागजातहरु</w:t>
            </w:r>
          </w:p>
        </w:tc>
        <w:tc>
          <w:tcPr>
            <w:tcW w:w="1016" w:type="dxa"/>
          </w:tcPr>
          <w:p w14:paraId="1ED94F08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ेवा दिने फाँट कोठा नं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</w:p>
        </w:tc>
        <w:tc>
          <w:tcPr>
            <w:tcW w:w="2717" w:type="dxa"/>
          </w:tcPr>
          <w:p w14:paraId="11B9B92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सेवा लिन लाग्ने शूल्क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1271" w:type="dxa"/>
          </w:tcPr>
          <w:p w14:paraId="1D00DF7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ैफिय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 </w:t>
            </w:r>
          </w:p>
        </w:tc>
      </w:tr>
      <w:tr w:rsidR="008F765C" w14:paraId="5B96A4A2" w14:textId="77777777">
        <w:tc>
          <w:tcPr>
            <w:tcW w:w="441" w:type="dxa"/>
            <w:vMerge w:val="restart"/>
          </w:tcPr>
          <w:p w14:paraId="28CCA07D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</w:t>
            </w:r>
          </w:p>
        </w:tc>
        <w:tc>
          <w:tcPr>
            <w:tcW w:w="900" w:type="dxa"/>
            <w:vMerge w:val="restart"/>
          </w:tcPr>
          <w:p w14:paraId="4D35AA2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कुञ्ज प्रवेश शुल्क</w:t>
            </w:r>
          </w:p>
        </w:tc>
        <w:tc>
          <w:tcPr>
            <w:tcW w:w="1316" w:type="dxa"/>
          </w:tcPr>
          <w:p w14:paraId="1ECDBD1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 w14:paraId="55DAE44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 w14:paraId="497567D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381D855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5F91131A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FBDDF85" w14:textId="77777777">
        <w:tc>
          <w:tcPr>
            <w:tcW w:w="441" w:type="dxa"/>
            <w:vMerge/>
          </w:tcPr>
          <w:p w14:paraId="3D36D309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7B4AE79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03A39E9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 w14:paraId="3706ED5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1FCB826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5D55E5C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७५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435C1C7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0512546" w14:textId="77777777">
        <w:tc>
          <w:tcPr>
            <w:tcW w:w="441" w:type="dxa"/>
            <w:vMerge/>
          </w:tcPr>
          <w:p w14:paraId="7234D1AC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6F5CA3F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500A93D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 w14:paraId="40D694F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031DBD3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26F0DFF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01CDD42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7BD45CDF" w14:textId="77777777">
        <w:tc>
          <w:tcPr>
            <w:tcW w:w="441" w:type="dxa"/>
            <w:vMerge w:val="restart"/>
          </w:tcPr>
          <w:p w14:paraId="540FDC5A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२</w:t>
            </w:r>
          </w:p>
        </w:tc>
        <w:tc>
          <w:tcPr>
            <w:tcW w:w="900" w:type="dxa"/>
            <w:vMerge w:val="restart"/>
          </w:tcPr>
          <w:p w14:paraId="7F854514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ंगल ड्राईभ</w:t>
            </w:r>
          </w:p>
        </w:tc>
        <w:tc>
          <w:tcPr>
            <w:tcW w:w="1316" w:type="dxa"/>
          </w:tcPr>
          <w:p w14:paraId="36B80F0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भ्यान</w:t>
            </w:r>
          </w:p>
        </w:tc>
        <w:tc>
          <w:tcPr>
            <w:tcW w:w="3234" w:type="dxa"/>
            <w:vMerge w:val="restart"/>
          </w:tcPr>
          <w:p w14:paraId="4E25FFB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्येक व्यक्तिको निकुञ्ज प्रवेश पत्र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ड्राईभिङ्ग लाईसेन्स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गाडीको ब्लु बुक</w:t>
            </w:r>
          </w:p>
        </w:tc>
        <w:tc>
          <w:tcPr>
            <w:tcW w:w="1016" w:type="dxa"/>
          </w:tcPr>
          <w:p w14:paraId="22D0372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28E15A1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684A0CA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BB1CB4E" w14:textId="77777777">
        <w:tc>
          <w:tcPr>
            <w:tcW w:w="441" w:type="dxa"/>
            <w:vMerge/>
          </w:tcPr>
          <w:p w14:paraId="1CFBE10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05F4B9D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188B117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िप</w:t>
            </w:r>
          </w:p>
        </w:tc>
        <w:tc>
          <w:tcPr>
            <w:tcW w:w="3234" w:type="dxa"/>
            <w:vMerge/>
          </w:tcPr>
          <w:p w14:paraId="2A2A4605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 w14:paraId="32CCF95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7C86826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३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4F4596AA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86E46A1" w14:textId="77777777">
        <w:tc>
          <w:tcPr>
            <w:tcW w:w="441" w:type="dxa"/>
            <w:vMerge/>
          </w:tcPr>
          <w:p w14:paraId="2ED1371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2B3C543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44768A8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ार</w:t>
            </w:r>
          </w:p>
        </w:tc>
        <w:tc>
          <w:tcPr>
            <w:tcW w:w="3234" w:type="dxa"/>
            <w:vMerge/>
          </w:tcPr>
          <w:p w14:paraId="12AE509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 w14:paraId="4457678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682AC33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4B8FD86A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4D4D1F45" w14:textId="77777777">
        <w:tc>
          <w:tcPr>
            <w:tcW w:w="441" w:type="dxa"/>
          </w:tcPr>
          <w:p w14:paraId="69986C72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३</w:t>
            </w:r>
          </w:p>
        </w:tc>
        <w:tc>
          <w:tcPr>
            <w:tcW w:w="900" w:type="dxa"/>
            <w:vMerge w:val="restart"/>
          </w:tcPr>
          <w:p w14:paraId="1785491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हात्ति सफारी</w:t>
            </w:r>
          </w:p>
        </w:tc>
        <w:tc>
          <w:tcPr>
            <w:tcW w:w="1316" w:type="dxa"/>
          </w:tcPr>
          <w:p w14:paraId="6F513AD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 w14:paraId="1A4A206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 w14:paraId="28C98CA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57257A7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restart"/>
          </w:tcPr>
          <w:p w14:paraId="53D92AD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० वर्ष मुनिको वच्चाको हकमा ५०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%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छुट हुनेछ ।</w:t>
            </w:r>
          </w:p>
        </w:tc>
      </w:tr>
      <w:tr w:rsidR="008F765C" w14:paraId="6087B3BF" w14:textId="77777777">
        <w:tc>
          <w:tcPr>
            <w:tcW w:w="441" w:type="dxa"/>
          </w:tcPr>
          <w:p w14:paraId="22B5778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26B656BF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3C2AB0C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 w14:paraId="4CCCC8D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6742A8D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03532E4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/>
          </w:tcPr>
          <w:p w14:paraId="2923E15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26E902B" w14:textId="77777777">
        <w:tc>
          <w:tcPr>
            <w:tcW w:w="441" w:type="dxa"/>
          </w:tcPr>
          <w:p w14:paraId="510796A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2B2A7C1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17E6B9B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 w14:paraId="096FB95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1E26DF6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545467B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घण्टा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/>
          </w:tcPr>
          <w:p w14:paraId="451C1C1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D44C5AC" w14:textId="77777777">
        <w:tc>
          <w:tcPr>
            <w:tcW w:w="441" w:type="dxa"/>
          </w:tcPr>
          <w:p w14:paraId="469DBE74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४</w:t>
            </w:r>
          </w:p>
        </w:tc>
        <w:tc>
          <w:tcPr>
            <w:tcW w:w="900" w:type="dxa"/>
            <w:vMerge w:val="restart"/>
          </w:tcPr>
          <w:p w14:paraId="2CA0332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्याम्पिङ्ग</w:t>
            </w:r>
          </w:p>
          <w:p w14:paraId="18D6E57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072DC39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 w14:paraId="01B5955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 w14:paraId="2E2F968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72AF9EE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566FE22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606FAF5" w14:textId="77777777">
        <w:tc>
          <w:tcPr>
            <w:tcW w:w="441" w:type="dxa"/>
          </w:tcPr>
          <w:p w14:paraId="72600B7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69A57022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0ACBAB5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 w14:paraId="4278B3B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2B92890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2F9EE74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7E1C12B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775C24FF" w14:textId="77777777">
        <w:tc>
          <w:tcPr>
            <w:tcW w:w="441" w:type="dxa"/>
          </w:tcPr>
          <w:p w14:paraId="24D641E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4AAA030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7743A09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 w14:paraId="7874109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17ADBEB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7F79183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रात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३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63A2CB3F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59D52B5" w14:textId="77777777">
        <w:tc>
          <w:tcPr>
            <w:tcW w:w="441" w:type="dxa"/>
          </w:tcPr>
          <w:p w14:paraId="2504472B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५</w:t>
            </w:r>
          </w:p>
        </w:tc>
        <w:tc>
          <w:tcPr>
            <w:tcW w:w="900" w:type="dxa"/>
            <w:vMerge w:val="restart"/>
          </w:tcPr>
          <w:p w14:paraId="302B124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फिसिङ्ग</w:t>
            </w:r>
          </w:p>
          <w:p w14:paraId="7F6885C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67E123A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 w14:paraId="432150A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 w14:paraId="701EE23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6BDA2F6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2C58616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3F89F3A" w14:textId="77777777">
        <w:tc>
          <w:tcPr>
            <w:tcW w:w="441" w:type="dxa"/>
          </w:tcPr>
          <w:p w14:paraId="0F7ABCA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72A31BEA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7672DF6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 w14:paraId="2FF0AAB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3ED1E88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15D33A4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63703D9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2FFA4EAF" w14:textId="77777777">
        <w:tc>
          <w:tcPr>
            <w:tcW w:w="441" w:type="dxa"/>
          </w:tcPr>
          <w:p w14:paraId="5401633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5447109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455436C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 w14:paraId="4AC5C2B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1FCC95B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06986B2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व्यक्ति प्रति दिन प्रति वल्छी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५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20531FD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01233CC9" w14:textId="77777777">
        <w:tc>
          <w:tcPr>
            <w:tcW w:w="441" w:type="dxa"/>
          </w:tcPr>
          <w:p w14:paraId="30A94A8B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६</w:t>
            </w:r>
          </w:p>
        </w:tc>
        <w:tc>
          <w:tcPr>
            <w:tcW w:w="900" w:type="dxa"/>
            <w:vMerge w:val="restart"/>
          </w:tcPr>
          <w:p w14:paraId="699D8E7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फ्टिङ्ग</w:t>
            </w:r>
          </w:p>
        </w:tc>
        <w:tc>
          <w:tcPr>
            <w:tcW w:w="1316" w:type="dxa"/>
          </w:tcPr>
          <w:p w14:paraId="5C6F282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ेपाली</w:t>
            </w:r>
          </w:p>
        </w:tc>
        <w:tc>
          <w:tcPr>
            <w:tcW w:w="3234" w:type="dxa"/>
          </w:tcPr>
          <w:p w14:paraId="2F64072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्रमाण पत्र</w:t>
            </w:r>
          </w:p>
        </w:tc>
        <w:tc>
          <w:tcPr>
            <w:tcW w:w="1016" w:type="dxa"/>
          </w:tcPr>
          <w:p w14:paraId="2B72683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5F14B6A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38B133F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7DBB888" w14:textId="77777777">
        <w:tc>
          <w:tcPr>
            <w:tcW w:w="441" w:type="dxa"/>
          </w:tcPr>
          <w:p w14:paraId="3FDFAB62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02BEA992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677BF23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ार्क</w:t>
            </w:r>
          </w:p>
        </w:tc>
        <w:tc>
          <w:tcPr>
            <w:tcW w:w="3234" w:type="dxa"/>
          </w:tcPr>
          <w:p w14:paraId="19093B2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122FE12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51DC4FC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0BEE811C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767B7A01" w14:textId="77777777">
        <w:tc>
          <w:tcPr>
            <w:tcW w:w="441" w:type="dxa"/>
          </w:tcPr>
          <w:p w14:paraId="23431D7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900" w:type="dxa"/>
            <w:vMerge/>
          </w:tcPr>
          <w:p w14:paraId="60CD17F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371D6D7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देशी</w:t>
            </w:r>
          </w:p>
        </w:tc>
        <w:tc>
          <w:tcPr>
            <w:tcW w:w="3234" w:type="dxa"/>
          </w:tcPr>
          <w:p w14:paraId="7EFD6F6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ासपोर्टको फोटोकपी</w:t>
            </w:r>
          </w:p>
        </w:tc>
        <w:tc>
          <w:tcPr>
            <w:tcW w:w="1016" w:type="dxa"/>
          </w:tcPr>
          <w:p w14:paraId="5BA7C85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4EBC95A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राफ्ट 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33C70E4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7521B5D" w14:textId="77777777">
        <w:tc>
          <w:tcPr>
            <w:tcW w:w="441" w:type="dxa"/>
          </w:tcPr>
          <w:p w14:paraId="7A046BC0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७</w:t>
            </w:r>
          </w:p>
        </w:tc>
        <w:tc>
          <w:tcPr>
            <w:tcW w:w="2216" w:type="dxa"/>
            <w:gridSpan w:val="2"/>
          </w:tcPr>
          <w:p w14:paraId="16A69A7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कृति पथ प्रदर्शक प्रमाणपत्र दर्ता तथा नविकरण</w:t>
            </w:r>
          </w:p>
        </w:tc>
        <w:tc>
          <w:tcPr>
            <w:tcW w:w="3234" w:type="dxa"/>
          </w:tcPr>
          <w:p w14:paraId="1080887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ागरिकताको प्रतिलिपी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PAN Card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ो प्रतिलिपी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NAGA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ो सिफारिस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गाईड लाईसेन्स र २ प्रति फोटो</w:t>
            </w:r>
          </w:p>
        </w:tc>
        <w:tc>
          <w:tcPr>
            <w:tcW w:w="1016" w:type="dxa"/>
          </w:tcPr>
          <w:p w14:paraId="2E012BA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जश्व</w:t>
            </w:r>
          </w:p>
        </w:tc>
        <w:tc>
          <w:tcPr>
            <w:tcW w:w="2717" w:type="dxa"/>
          </w:tcPr>
          <w:p w14:paraId="7DF3A1D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ार्षिक रू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०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</w:tcPr>
          <w:p w14:paraId="0695AE7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29720E4" w14:textId="77777777">
        <w:tc>
          <w:tcPr>
            <w:tcW w:w="441" w:type="dxa"/>
          </w:tcPr>
          <w:p w14:paraId="63F0915B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८</w:t>
            </w:r>
          </w:p>
        </w:tc>
        <w:tc>
          <w:tcPr>
            <w:tcW w:w="2216" w:type="dxa"/>
            <w:gridSpan w:val="2"/>
          </w:tcPr>
          <w:p w14:paraId="1F05305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तारेख दिने</w:t>
            </w:r>
          </w:p>
        </w:tc>
        <w:tc>
          <w:tcPr>
            <w:tcW w:w="3234" w:type="dxa"/>
          </w:tcPr>
          <w:p w14:paraId="251C631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तारेख पर्चा</w:t>
            </w:r>
          </w:p>
        </w:tc>
        <w:tc>
          <w:tcPr>
            <w:tcW w:w="1016" w:type="dxa"/>
          </w:tcPr>
          <w:p w14:paraId="4D12D30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6637AE87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 w14:paraId="012F673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9BB4E68" w14:textId="77777777">
        <w:tc>
          <w:tcPr>
            <w:tcW w:w="441" w:type="dxa"/>
          </w:tcPr>
          <w:p w14:paraId="4AD58CFE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९</w:t>
            </w:r>
          </w:p>
        </w:tc>
        <w:tc>
          <w:tcPr>
            <w:tcW w:w="2216" w:type="dxa"/>
            <w:gridSpan w:val="2"/>
          </w:tcPr>
          <w:p w14:paraId="7D8EBA2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कपत्र वयानदी गर्ने</w:t>
            </w:r>
          </w:p>
        </w:tc>
        <w:tc>
          <w:tcPr>
            <w:tcW w:w="3234" w:type="dxa"/>
          </w:tcPr>
          <w:p w14:paraId="67889CC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रिचय खुल्ने परिचय पत्र</w:t>
            </w:r>
          </w:p>
        </w:tc>
        <w:tc>
          <w:tcPr>
            <w:tcW w:w="1016" w:type="dxa"/>
          </w:tcPr>
          <w:p w14:paraId="7EF4192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757594E1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 w14:paraId="3ADD601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7247FD5E" w14:textId="77777777">
        <w:tc>
          <w:tcPr>
            <w:tcW w:w="441" w:type="dxa"/>
          </w:tcPr>
          <w:p w14:paraId="01BBCAA5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०</w:t>
            </w:r>
          </w:p>
        </w:tc>
        <w:tc>
          <w:tcPr>
            <w:tcW w:w="2216" w:type="dxa"/>
            <w:gridSpan w:val="2"/>
          </w:tcPr>
          <w:p w14:paraId="1C59CDC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रिवान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धरौटी दाखिला</w:t>
            </w:r>
          </w:p>
        </w:tc>
        <w:tc>
          <w:tcPr>
            <w:tcW w:w="3234" w:type="dxa"/>
          </w:tcPr>
          <w:p w14:paraId="3C37D064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 w14:paraId="4442644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 राजश्व</w:t>
            </w:r>
          </w:p>
        </w:tc>
        <w:tc>
          <w:tcPr>
            <w:tcW w:w="2717" w:type="dxa"/>
          </w:tcPr>
          <w:p w14:paraId="420E748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यमानुसार</w:t>
            </w:r>
          </w:p>
        </w:tc>
        <w:tc>
          <w:tcPr>
            <w:tcW w:w="1271" w:type="dxa"/>
          </w:tcPr>
          <w:p w14:paraId="3F992C5F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062AD823" w14:textId="77777777">
        <w:tc>
          <w:tcPr>
            <w:tcW w:w="441" w:type="dxa"/>
          </w:tcPr>
          <w:p w14:paraId="4ECFFC94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१</w:t>
            </w:r>
          </w:p>
        </w:tc>
        <w:tc>
          <w:tcPr>
            <w:tcW w:w="2216" w:type="dxa"/>
            <w:gridSpan w:val="2"/>
          </w:tcPr>
          <w:p w14:paraId="1C19964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थुनुवा भेटघाट</w:t>
            </w:r>
          </w:p>
        </w:tc>
        <w:tc>
          <w:tcPr>
            <w:tcW w:w="3234" w:type="dxa"/>
          </w:tcPr>
          <w:p w14:paraId="1CA7EE5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ाता खुल्ने प्रमाण पत्र</w:t>
            </w:r>
          </w:p>
        </w:tc>
        <w:tc>
          <w:tcPr>
            <w:tcW w:w="1016" w:type="dxa"/>
          </w:tcPr>
          <w:p w14:paraId="716EC4A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417A7CE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नुसान्धान अधिकृतको अनुमति</w:t>
            </w:r>
          </w:p>
        </w:tc>
        <w:tc>
          <w:tcPr>
            <w:tcW w:w="1271" w:type="dxa"/>
          </w:tcPr>
          <w:p w14:paraId="1317768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28DB266" w14:textId="77777777">
        <w:tc>
          <w:tcPr>
            <w:tcW w:w="441" w:type="dxa"/>
          </w:tcPr>
          <w:p w14:paraId="34B267F2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२</w:t>
            </w:r>
          </w:p>
        </w:tc>
        <w:tc>
          <w:tcPr>
            <w:tcW w:w="2216" w:type="dxa"/>
            <w:gridSpan w:val="2"/>
          </w:tcPr>
          <w:p w14:paraId="3B4A6F5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ेशिको जानकारी</w:t>
            </w:r>
          </w:p>
        </w:tc>
        <w:tc>
          <w:tcPr>
            <w:tcW w:w="3234" w:type="dxa"/>
          </w:tcPr>
          <w:p w14:paraId="319EB1A1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 w14:paraId="3011307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ुद्द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1E7D7AA2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</w:tcPr>
          <w:p w14:paraId="4ED6692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2C213D6B" w14:textId="77777777">
        <w:tc>
          <w:tcPr>
            <w:tcW w:w="441" w:type="dxa"/>
          </w:tcPr>
          <w:p w14:paraId="6101BEBB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३</w:t>
            </w:r>
          </w:p>
        </w:tc>
        <w:tc>
          <w:tcPr>
            <w:tcW w:w="2216" w:type="dxa"/>
            <w:gridSpan w:val="2"/>
          </w:tcPr>
          <w:p w14:paraId="1AFEF74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कुञ्ज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क्षेत्रको कार्याक्रमहरु तथा योजनाहरुको जानकारी</w:t>
            </w:r>
          </w:p>
        </w:tc>
        <w:tc>
          <w:tcPr>
            <w:tcW w:w="3234" w:type="dxa"/>
          </w:tcPr>
          <w:p w14:paraId="42625057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</w:tcPr>
          <w:p w14:paraId="50B0EDC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2E9DB7E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73A56BB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60A3E54" w14:textId="77777777">
        <w:tc>
          <w:tcPr>
            <w:tcW w:w="441" w:type="dxa"/>
          </w:tcPr>
          <w:p w14:paraId="123DFCBA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४</w:t>
            </w:r>
          </w:p>
        </w:tc>
        <w:tc>
          <w:tcPr>
            <w:tcW w:w="2216" w:type="dxa"/>
            <w:gridSpan w:val="2"/>
          </w:tcPr>
          <w:p w14:paraId="6F1530A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ध्ययन अनुसन्धान अनुमति</w:t>
            </w:r>
          </w:p>
        </w:tc>
        <w:tc>
          <w:tcPr>
            <w:tcW w:w="3234" w:type="dxa"/>
          </w:tcPr>
          <w:p w14:paraId="1AF862A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ाष्ट्रिय निकुञ्ज तथा वन्यजन्तु संरक्षण विभागको अनुमति पत्र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स्तावना र निवेदन</w:t>
            </w:r>
          </w:p>
        </w:tc>
        <w:tc>
          <w:tcPr>
            <w:tcW w:w="1016" w:type="dxa"/>
          </w:tcPr>
          <w:p w14:paraId="45ECFDA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2FCCB65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5B7C9919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055D93CD" w14:textId="77777777">
        <w:tc>
          <w:tcPr>
            <w:tcW w:w="441" w:type="dxa"/>
          </w:tcPr>
          <w:p w14:paraId="62060C15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५</w:t>
            </w:r>
          </w:p>
        </w:tc>
        <w:tc>
          <w:tcPr>
            <w:tcW w:w="2216" w:type="dxa"/>
            <w:gridSpan w:val="2"/>
          </w:tcPr>
          <w:p w14:paraId="1D0A6D3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 निकुञ्ज प्रवेश अनुमति</w:t>
            </w:r>
          </w:p>
        </w:tc>
        <w:tc>
          <w:tcPr>
            <w:tcW w:w="3234" w:type="dxa"/>
          </w:tcPr>
          <w:p w14:paraId="340D1D9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न्त्रालय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भाग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िल्ला स्थित सरकारी कार्यालयहरुको आधिकारिक पत्र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ध्ययन भ्रमणको लागि सम्बन्धित शैक्षिक सं</w:t>
            </w: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स्था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ो आधिकारिक पत्र</w:t>
            </w:r>
          </w:p>
        </w:tc>
        <w:tc>
          <w:tcPr>
            <w:tcW w:w="1016" w:type="dxa"/>
          </w:tcPr>
          <w:p w14:paraId="7635FE2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योजन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1065050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0E7DA632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27B9A4EA" w14:textId="77777777">
        <w:tc>
          <w:tcPr>
            <w:tcW w:w="441" w:type="dxa"/>
          </w:tcPr>
          <w:p w14:paraId="71FBC575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६</w:t>
            </w:r>
          </w:p>
        </w:tc>
        <w:tc>
          <w:tcPr>
            <w:tcW w:w="2216" w:type="dxa"/>
            <w:gridSpan w:val="2"/>
          </w:tcPr>
          <w:p w14:paraId="62D31D3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कुञ्ज क्षेत्र भित्रका कुलोहरु मर्मत अनुमति</w:t>
            </w:r>
          </w:p>
        </w:tc>
        <w:tc>
          <w:tcPr>
            <w:tcW w:w="3234" w:type="dxa"/>
          </w:tcPr>
          <w:p w14:paraId="5815207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उपभोक्ता समितिको सिफारिस त जल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िंचाई उपभोक्ता समितिको निवेदन</w:t>
            </w:r>
          </w:p>
        </w:tc>
        <w:tc>
          <w:tcPr>
            <w:tcW w:w="1016" w:type="dxa"/>
          </w:tcPr>
          <w:p w14:paraId="3D8C8D9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प्रशासन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७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5420B17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0544493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92BCC55" w14:textId="77777777">
        <w:tc>
          <w:tcPr>
            <w:tcW w:w="441" w:type="dxa"/>
          </w:tcPr>
          <w:p w14:paraId="17F867FF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t>१७</w:t>
            </w:r>
          </w:p>
        </w:tc>
        <w:tc>
          <w:tcPr>
            <w:tcW w:w="2216" w:type="dxa"/>
            <w:gridSpan w:val="2"/>
          </w:tcPr>
          <w:p w14:paraId="2FBA63F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ल भुक्तानी लगायतका आर्थिक कारोबार</w:t>
            </w:r>
          </w:p>
        </w:tc>
        <w:tc>
          <w:tcPr>
            <w:tcW w:w="3234" w:type="dxa"/>
          </w:tcPr>
          <w:p w14:paraId="1C99319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कृया पुरा भएका विल भर्पाईहरु</w:t>
            </w:r>
          </w:p>
        </w:tc>
        <w:tc>
          <w:tcPr>
            <w:tcW w:w="1016" w:type="dxa"/>
          </w:tcPr>
          <w:p w14:paraId="3C10AFF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लेखा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३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673C955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1A39097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9366FB8" w14:textId="77777777">
        <w:tc>
          <w:tcPr>
            <w:tcW w:w="441" w:type="dxa"/>
            <w:vMerge w:val="restart"/>
          </w:tcPr>
          <w:p w14:paraId="404A86A9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  <w:r>
              <w:rPr>
                <w:rFonts w:ascii="Kokila" w:eastAsia="Kokila" w:hAnsi="Kokila" w:cs="Kokila" w:hint="cs"/>
                <w:color w:val="000000"/>
                <w:cs/>
                <w:lang w:eastAsia="zh-CN"/>
              </w:rPr>
              <w:lastRenderedPageBreak/>
              <w:t>१८</w:t>
            </w:r>
          </w:p>
        </w:tc>
        <w:tc>
          <w:tcPr>
            <w:tcW w:w="900" w:type="dxa"/>
            <w:vMerge w:val="restart"/>
          </w:tcPr>
          <w:p w14:paraId="061CDA90" w14:textId="77777777" w:rsidR="008F765C" w:rsidRDefault="00000000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न्यजन्तुबाट हुने क्षेतिको राहत वितरण</w:t>
            </w:r>
          </w:p>
        </w:tc>
        <w:tc>
          <w:tcPr>
            <w:tcW w:w="1316" w:type="dxa"/>
          </w:tcPr>
          <w:p w14:paraId="1BF97FA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ानिस मृत्यु</w:t>
            </w:r>
          </w:p>
        </w:tc>
        <w:tc>
          <w:tcPr>
            <w:tcW w:w="3234" w:type="dxa"/>
            <w:vMerge w:val="restart"/>
          </w:tcPr>
          <w:p w14:paraId="4DA241F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न्यजन्तुबाट हुने क्षेतिको राहत सहयोग निर्देशिक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२०६९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तेस्रो संशोधन २०७५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ा उल्लेखित कागजातहरु</w:t>
            </w:r>
          </w:p>
        </w:tc>
        <w:tc>
          <w:tcPr>
            <w:tcW w:w="1016" w:type="dxa"/>
            <w:vMerge w:val="restart"/>
          </w:tcPr>
          <w:p w14:paraId="64C991F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 लेखा</w:t>
            </w:r>
          </w:p>
        </w:tc>
        <w:tc>
          <w:tcPr>
            <w:tcW w:w="2717" w:type="dxa"/>
            <w:vMerge w:val="restart"/>
          </w:tcPr>
          <w:p w14:paraId="23F0DC5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  <w:vMerge w:val="restart"/>
          </w:tcPr>
          <w:p w14:paraId="6A42A164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EDCC57A" w14:textId="77777777">
        <w:tc>
          <w:tcPr>
            <w:tcW w:w="441" w:type="dxa"/>
            <w:vMerge/>
          </w:tcPr>
          <w:p w14:paraId="58689905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/>
          </w:tcPr>
          <w:p w14:paraId="3FC330F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3E3AD0B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ानिस घाईते</w:t>
            </w:r>
          </w:p>
        </w:tc>
        <w:tc>
          <w:tcPr>
            <w:tcW w:w="3234" w:type="dxa"/>
            <w:vMerge/>
          </w:tcPr>
          <w:p w14:paraId="7165096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/>
          </w:tcPr>
          <w:p w14:paraId="4C261B2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/>
          </w:tcPr>
          <w:p w14:paraId="6CED125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/>
          </w:tcPr>
          <w:p w14:paraId="5DE6808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474AFD7B" w14:textId="77777777">
        <w:tc>
          <w:tcPr>
            <w:tcW w:w="441" w:type="dxa"/>
            <w:vMerge/>
          </w:tcPr>
          <w:p w14:paraId="2690D9C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/>
          </w:tcPr>
          <w:p w14:paraId="1DFE5B1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41FA428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शुधन क्षेति</w:t>
            </w:r>
          </w:p>
        </w:tc>
        <w:tc>
          <w:tcPr>
            <w:tcW w:w="3234" w:type="dxa"/>
            <w:vMerge/>
          </w:tcPr>
          <w:p w14:paraId="38D5EF9C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/>
          </w:tcPr>
          <w:p w14:paraId="0255F59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/>
          </w:tcPr>
          <w:p w14:paraId="36BC3584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/>
          </w:tcPr>
          <w:p w14:paraId="6D5DEC9C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E78D002" w14:textId="77777777">
        <w:tc>
          <w:tcPr>
            <w:tcW w:w="441" w:type="dxa"/>
            <w:vMerge/>
          </w:tcPr>
          <w:p w14:paraId="22EB253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/>
          </w:tcPr>
          <w:p w14:paraId="3200489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4FEC870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खाद्यन्न बाली क्षेति</w:t>
            </w:r>
          </w:p>
        </w:tc>
        <w:tc>
          <w:tcPr>
            <w:tcW w:w="3234" w:type="dxa"/>
            <w:vMerge/>
          </w:tcPr>
          <w:p w14:paraId="400481F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/>
          </w:tcPr>
          <w:p w14:paraId="07FAAE9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/>
          </w:tcPr>
          <w:p w14:paraId="3708596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/>
          </w:tcPr>
          <w:p w14:paraId="565AA500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EEA4F3E" w14:textId="77777777">
        <w:tc>
          <w:tcPr>
            <w:tcW w:w="441" w:type="dxa"/>
            <w:vMerge/>
          </w:tcPr>
          <w:p w14:paraId="2BD0C2DB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/>
          </w:tcPr>
          <w:p w14:paraId="02D0153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03CAA7A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घरगोठ क्षेति</w:t>
            </w:r>
          </w:p>
        </w:tc>
        <w:tc>
          <w:tcPr>
            <w:tcW w:w="3234" w:type="dxa"/>
            <w:vMerge/>
          </w:tcPr>
          <w:p w14:paraId="108EDF95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/>
          </w:tcPr>
          <w:p w14:paraId="542411CA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/>
          </w:tcPr>
          <w:p w14:paraId="06CB459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/>
          </w:tcPr>
          <w:p w14:paraId="3F3993D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64E82A47" w14:textId="77777777">
        <w:tc>
          <w:tcPr>
            <w:tcW w:w="441" w:type="dxa"/>
            <w:vMerge/>
          </w:tcPr>
          <w:p w14:paraId="1DEEBBB7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 w:bidi="ne-NP"/>
              </w:rPr>
            </w:pPr>
          </w:p>
        </w:tc>
        <w:tc>
          <w:tcPr>
            <w:tcW w:w="900" w:type="dxa"/>
            <w:vMerge/>
          </w:tcPr>
          <w:p w14:paraId="6AA42C2D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316" w:type="dxa"/>
          </w:tcPr>
          <w:p w14:paraId="373FAC3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भणडारण गरेको अन्नको क्षेति</w:t>
            </w:r>
          </w:p>
        </w:tc>
        <w:tc>
          <w:tcPr>
            <w:tcW w:w="3234" w:type="dxa"/>
            <w:vMerge/>
          </w:tcPr>
          <w:p w14:paraId="20BF7D99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016" w:type="dxa"/>
            <w:vMerge/>
          </w:tcPr>
          <w:p w14:paraId="6D421D7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2717" w:type="dxa"/>
            <w:vMerge/>
          </w:tcPr>
          <w:p w14:paraId="1C7131A1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  <w:tc>
          <w:tcPr>
            <w:tcW w:w="1271" w:type="dxa"/>
            <w:vMerge/>
          </w:tcPr>
          <w:p w14:paraId="3D89A769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52C9EA94" w14:textId="77777777">
        <w:tc>
          <w:tcPr>
            <w:tcW w:w="441" w:type="dxa"/>
          </w:tcPr>
          <w:p w14:paraId="39AADC6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९</w:t>
            </w:r>
          </w:p>
        </w:tc>
        <w:tc>
          <w:tcPr>
            <w:tcW w:w="2216" w:type="dxa"/>
            <w:gridSpan w:val="2"/>
          </w:tcPr>
          <w:p w14:paraId="6AD649D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सामुदायिक वनको विधा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ार्यायोजना दर्त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हस्तान्तरण</w:t>
            </w:r>
          </w:p>
        </w:tc>
        <w:tc>
          <w:tcPr>
            <w:tcW w:w="3234" w:type="dxa"/>
          </w:tcPr>
          <w:p w14:paraId="39DC731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म्बन्धित उपभोक्ता समितिको सिफारिस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सामुदायिक वनको निर्णय सहितको कागजातहरु र निवेदन</w:t>
            </w:r>
          </w:p>
        </w:tc>
        <w:tc>
          <w:tcPr>
            <w:tcW w:w="1016" w:type="dxa"/>
          </w:tcPr>
          <w:p w14:paraId="5937D7B3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4E5ADD8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0EF11BF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D499178" w14:textId="77777777">
        <w:tc>
          <w:tcPr>
            <w:tcW w:w="441" w:type="dxa"/>
          </w:tcPr>
          <w:p w14:paraId="27391D8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</w:t>
            </w:r>
          </w:p>
        </w:tc>
        <w:tc>
          <w:tcPr>
            <w:tcW w:w="2216" w:type="dxa"/>
            <w:gridSpan w:val="2"/>
          </w:tcPr>
          <w:p w14:paraId="552EEE9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धार्मिक वनको विधा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ार्यायोजना दर्त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हस्तान्तरण</w:t>
            </w:r>
          </w:p>
        </w:tc>
        <w:tc>
          <w:tcPr>
            <w:tcW w:w="3234" w:type="dxa"/>
          </w:tcPr>
          <w:p w14:paraId="04838D7E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म्बन्धित उपभोक्ता समितिको सिफारिस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धार्मिक वनको निर्णय सहितको कागजातह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 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 निवेदन</w:t>
            </w:r>
          </w:p>
        </w:tc>
        <w:tc>
          <w:tcPr>
            <w:tcW w:w="1016" w:type="dxa"/>
          </w:tcPr>
          <w:p w14:paraId="45D7D99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04C24B6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2CD3329E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0372304" w14:textId="77777777">
        <w:tc>
          <w:tcPr>
            <w:tcW w:w="441" w:type="dxa"/>
          </w:tcPr>
          <w:p w14:paraId="4A5E79A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१</w:t>
            </w:r>
          </w:p>
        </w:tc>
        <w:tc>
          <w:tcPr>
            <w:tcW w:w="2216" w:type="dxa"/>
            <w:gridSpan w:val="2"/>
          </w:tcPr>
          <w:p w14:paraId="256E5D2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क्षेत्रमा उद्योग दर्ता</w:t>
            </w:r>
          </w:p>
        </w:tc>
        <w:tc>
          <w:tcPr>
            <w:tcW w:w="3234" w:type="dxa"/>
          </w:tcPr>
          <w:p w14:paraId="15F783D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क्षेत्र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उद्योग स्थापना र संचाल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)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ापदण्ड २०६२ मा उल्लेखित कागजातहरु तथा संबन्धित व्यक्ति वा फर्मको निवेदन</w:t>
            </w:r>
          </w:p>
        </w:tc>
        <w:tc>
          <w:tcPr>
            <w:tcW w:w="1016" w:type="dxa"/>
          </w:tcPr>
          <w:p w14:paraId="5388D80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43D5062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5E59A5B6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2DF4D6D8" w14:textId="77777777">
        <w:tc>
          <w:tcPr>
            <w:tcW w:w="441" w:type="dxa"/>
          </w:tcPr>
          <w:p w14:paraId="4E47198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२</w:t>
            </w:r>
          </w:p>
        </w:tc>
        <w:tc>
          <w:tcPr>
            <w:tcW w:w="2216" w:type="dxa"/>
            <w:gridSpan w:val="2"/>
          </w:tcPr>
          <w:p w14:paraId="18AA6DE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सामुदायिक वनको काठ दाउरा कटान मुछान तथा वितरण</w:t>
            </w:r>
          </w:p>
        </w:tc>
        <w:tc>
          <w:tcPr>
            <w:tcW w:w="3234" w:type="dxa"/>
          </w:tcPr>
          <w:p w14:paraId="5D46794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धिल्लो आ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ो लेखा परिक्षण प्रतिवेदन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सामुदायिक वनको उपभोक्ताहरुको निर्णय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ंवन्धित उपभोक्ता समितिको सिफारिस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म्बन्धित सेक्टर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े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ो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ो स्थलगत प्रतिवेदन र पत्र</w:t>
            </w:r>
          </w:p>
        </w:tc>
        <w:tc>
          <w:tcPr>
            <w:tcW w:w="1016" w:type="dxa"/>
          </w:tcPr>
          <w:p w14:paraId="73A679A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5495904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08CCA579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32820CFE" w14:textId="77777777">
        <w:tc>
          <w:tcPr>
            <w:tcW w:w="441" w:type="dxa"/>
            <w:vMerge w:val="restart"/>
          </w:tcPr>
          <w:p w14:paraId="24E2E5A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३</w:t>
            </w:r>
          </w:p>
        </w:tc>
        <w:tc>
          <w:tcPr>
            <w:tcW w:w="900" w:type="dxa"/>
            <w:vMerge w:val="restart"/>
          </w:tcPr>
          <w:p w14:paraId="2F91E31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दिजन्य निर्माण सामाग्रीको संकलन अनुमति</w:t>
            </w:r>
          </w:p>
        </w:tc>
        <w:tc>
          <w:tcPr>
            <w:tcW w:w="1316" w:type="dxa"/>
          </w:tcPr>
          <w:p w14:paraId="0AC1702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ढुङ्गा</w:t>
            </w:r>
          </w:p>
        </w:tc>
        <w:tc>
          <w:tcPr>
            <w:tcW w:w="3234" w:type="dxa"/>
            <w:vMerge w:val="restart"/>
          </w:tcPr>
          <w:p w14:paraId="39F9362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16" w:type="dxa"/>
            <w:vMerge w:val="restart"/>
          </w:tcPr>
          <w:p w14:paraId="289E6A4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</w:t>
            </w:r>
            <w:r>
              <w:rPr>
                <w:rFonts w:ascii="Kokila" w:eastAsia="Kokila" w:hAnsi="Kokila" w:cs="Kokila"/>
                <w:color w:val="000000"/>
                <w:lang w:eastAsia="zh-CN"/>
              </w:rPr>
              <w:t xml:space="preserve"> 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/>
              </w:rPr>
              <w:t xml:space="preserve">)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 राजश्व</w:t>
            </w:r>
          </w:p>
          <w:p w14:paraId="605FFAE9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 w14:paraId="5D29A3A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५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 w:val="restart"/>
          </w:tcPr>
          <w:p w14:paraId="2178CDF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तोकिएको शुल्कको थप १३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%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र समेत लाग्नेछ ।</w:t>
            </w:r>
          </w:p>
        </w:tc>
      </w:tr>
      <w:tr w:rsidR="008F765C" w14:paraId="7D76E8C6" w14:textId="77777777">
        <w:tc>
          <w:tcPr>
            <w:tcW w:w="441" w:type="dxa"/>
            <w:vMerge/>
          </w:tcPr>
          <w:p w14:paraId="42392FB6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/>
          </w:tcPr>
          <w:p w14:paraId="26E81EE1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 w14:paraId="31F5555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बालुवा</w:t>
            </w:r>
          </w:p>
        </w:tc>
        <w:tc>
          <w:tcPr>
            <w:tcW w:w="3234" w:type="dxa"/>
            <w:vMerge/>
          </w:tcPr>
          <w:p w14:paraId="2BD7958A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/>
          </w:tcPr>
          <w:p w14:paraId="0890AC0C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 w14:paraId="312504D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/>
          </w:tcPr>
          <w:p w14:paraId="743702E4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4720DD6D" w14:textId="77777777">
        <w:tc>
          <w:tcPr>
            <w:tcW w:w="441" w:type="dxa"/>
            <w:vMerge/>
          </w:tcPr>
          <w:p w14:paraId="55CCEF30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/>
          </w:tcPr>
          <w:p w14:paraId="3200D6A3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 w14:paraId="6536E8A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ग्राभेल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ोरङ</w:t>
            </w:r>
          </w:p>
        </w:tc>
        <w:tc>
          <w:tcPr>
            <w:tcW w:w="3234" w:type="dxa"/>
            <w:vMerge/>
          </w:tcPr>
          <w:p w14:paraId="06884CC7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/>
          </w:tcPr>
          <w:p w14:paraId="35F6164E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 w14:paraId="3CC2880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१५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/>
          </w:tcPr>
          <w:p w14:paraId="0DE93848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27012A48" w14:textId="77777777">
        <w:tc>
          <w:tcPr>
            <w:tcW w:w="441" w:type="dxa"/>
            <w:vMerge/>
          </w:tcPr>
          <w:p w14:paraId="52DB6C13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900" w:type="dxa"/>
            <w:vMerge/>
          </w:tcPr>
          <w:p w14:paraId="46CDE7B3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316" w:type="dxa"/>
          </w:tcPr>
          <w:p w14:paraId="643E8CD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गिट्टी</w:t>
            </w:r>
          </w:p>
        </w:tc>
        <w:tc>
          <w:tcPr>
            <w:tcW w:w="3234" w:type="dxa"/>
            <w:vMerge/>
          </w:tcPr>
          <w:p w14:paraId="4EAE6455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1016" w:type="dxa"/>
            <w:vMerge/>
          </w:tcPr>
          <w:p w14:paraId="134BE241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</w:p>
        </w:tc>
        <w:tc>
          <w:tcPr>
            <w:tcW w:w="2717" w:type="dxa"/>
          </w:tcPr>
          <w:p w14:paraId="6133952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प्रति घ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ि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र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६०।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-</w:t>
            </w:r>
          </w:p>
        </w:tc>
        <w:tc>
          <w:tcPr>
            <w:tcW w:w="1271" w:type="dxa"/>
            <w:vMerge/>
          </w:tcPr>
          <w:p w14:paraId="12ECF1B3" w14:textId="77777777" w:rsidR="008F765C" w:rsidRDefault="008F765C">
            <w:pPr>
              <w:spacing w:after="50" w:line="240" w:lineRule="auto"/>
              <w:jc w:val="both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74C9C5FA" w14:textId="77777777">
        <w:tc>
          <w:tcPr>
            <w:tcW w:w="441" w:type="dxa"/>
          </w:tcPr>
          <w:p w14:paraId="72BFE638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४</w:t>
            </w:r>
          </w:p>
        </w:tc>
        <w:tc>
          <w:tcPr>
            <w:tcW w:w="2216" w:type="dxa"/>
            <w:gridSpan w:val="2"/>
          </w:tcPr>
          <w:p w14:paraId="46EFD8EC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दिजन्य निर्माण सामाग्रीको ढुवानी गर्न सडक अनुमति</w:t>
            </w:r>
          </w:p>
        </w:tc>
        <w:tc>
          <w:tcPr>
            <w:tcW w:w="3234" w:type="dxa"/>
          </w:tcPr>
          <w:p w14:paraId="7A61A2D5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दिजन्य निर्माण सामाग्री प्राप्त गरेको स्थानोय निकाय र आयोजन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ार्यालयको सिफारिस कन्स्ट्रक्सन कम्पनीको निवेदन</w:t>
            </w:r>
          </w:p>
        </w:tc>
        <w:tc>
          <w:tcPr>
            <w:tcW w:w="1016" w:type="dxa"/>
          </w:tcPr>
          <w:p w14:paraId="0EB0C210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2E119CE1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74BC3F00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9DA26F7" w14:textId="77777777">
        <w:tc>
          <w:tcPr>
            <w:tcW w:w="441" w:type="dxa"/>
          </w:tcPr>
          <w:p w14:paraId="7BBD061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५</w:t>
            </w:r>
          </w:p>
        </w:tc>
        <w:tc>
          <w:tcPr>
            <w:tcW w:w="2216" w:type="dxa"/>
            <w:gridSpan w:val="2"/>
          </w:tcPr>
          <w:p w14:paraId="1D9EE34B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मध्यवर्ती क्षेत्र भित्र विकास निर्माण कार्यका लागि अनुमति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 </w:t>
            </w:r>
          </w:p>
        </w:tc>
        <w:tc>
          <w:tcPr>
            <w:tcW w:w="3234" w:type="dxa"/>
          </w:tcPr>
          <w:p w14:paraId="7382665F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संबन्धित स्थानिय निकाय र उपभोक्ता समितिको सिफारिस र निवेदन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विकास निर्माणको कामकाजको हकमा ईष्टिमेट र निर्माण उपभोक्ता समितिको निर्णय सहितका कागजातहरु समेत</w:t>
            </w:r>
          </w:p>
        </w:tc>
        <w:tc>
          <w:tcPr>
            <w:tcW w:w="1016" w:type="dxa"/>
          </w:tcPr>
          <w:p w14:paraId="6C9E3834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0CDF201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66DF26A3" w14:textId="77777777" w:rsidR="008F765C" w:rsidRDefault="008F765C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</w:p>
        </w:tc>
      </w:tr>
      <w:tr w:rsidR="008F765C" w14:paraId="1DF5AA2E" w14:textId="77777777">
        <w:tc>
          <w:tcPr>
            <w:tcW w:w="441" w:type="dxa"/>
          </w:tcPr>
          <w:p w14:paraId="61158CD9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२६</w:t>
            </w:r>
          </w:p>
        </w:tc>
        <w:tc>
          <w:tcPr>
            <w:tcW w:w="2216" w:type="dxa"/>
            <w:gridSpan w:val="2"/>
          </w:tcPr>
          <w:p w14:paraId="12C946BD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म्बरी आवादीका रुख कटान मछानका लागि अनुमति</w:t>
            </w:r>
          </w:p>
        </w:tc>
        <w:tc>
          <w:tcPr>
            <w:tcW w:w="3234" w:type="dxa"/>
          </w:tcPr>
          <w:p w14:paraId="4EAB7556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ग्गाधनी लालपुर्ज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जग्गाधनिको नागरिता र तिरो तिरेको रसिदको प्रतिलिपी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क्सा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 xml:space="preserve">, 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्थानिय निकाय र उपभोक्ता समितिको सिफारिस सहितको निवेदन</w:t>
            </w:r>
          </w:p>
        </w:tc>
        <w:tc>
          <w:tcPr>
            <w:tcW w:w="1016" w:type="dxa"/>
          </w:tcPr>
          <w:p w14:paraId="22C13252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 xml:space="preserve">मध्यवर्ती 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४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)</w:t>
            </w:r>
          </w:p>
        </w:tc>
        <w:tc>
          <w:tcPr>
            <w:tcW w:w="2717" w:type="dxa"/>
          </w:tcPr>
          <w:p w14:paraId="68B4319A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cs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निशुल्क</w:t>
            </w:r>
          </w:p>
        </w:tc>
        <w:tc>
          <w:tcPr>
            <w:tcW w:w="1271" w:type="dxa"/>
          </w:tcPr>
          <w:p w14:paraId="63DFDB87" w14:textId="77777777" w:rsidR="008F765C" w:rsidRDefault="00000000">
            <w:pPr>
              <w:spacing w:after="50" w:line="240" w:lineRule="auto"/>
              <w:textAlignment w:val="center"/>
              <w:outlineLvl w:val="0"/>
              <w:rPr>
                <w:rFonts w:ascii="Kokila" w:eastAsia="Kokila" w:hAnsi="Kokila" w:cs="Kokila"/>
                <w:color w:val="000000"/>
                <w:lang w:eastAsia="zh-CN"/>
              </w:rPr>
            </w:pP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स्थानान्तरण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/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चिरान अनुमाति लिन नियमानुसार लाग्ने मु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अ</w:t>
            </w:r>
            <w:r>
              <w:rPr>
                <w:rFonts w:ascii="Kokila" w:eastAsia="Kokila" w:hAnsi="Kokila" w:cs="Kokila"/>
                <w:color w:val="000000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cs/>
                <w:lang w:eastAsia="zh-CN"/>
              </w:rPr>
              <w:t>कर दाखिला गर्नु पर्नेछ ।</w:t>
            </w:r>
          </w:p>
        </w:tc>
      </w:tr>
    </w:tbl>
    <w:p w14:paraId="748E5BE8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color w:val="000000"/>
          <w:sz w:val="24"/>
          <w:szCs w:val="24"/>
          <w:lang w:eastAsia="zh-CN" w:bidi="ar"/>
        </w:rPr>
      </w:pPr>
      <w:r>
        <w:rPr>
          <w:rFonts w:ascii="Kokila" w:eastAsia="Kokila" w:hAnsi="Kokila" w:cs="Kokila"/>
          <w:color w:val="000000"/>
          <w:sz w:val="24"/>
          <w:szCs w:val="24"/>
          <w:cs/>
          <w:lang w:eastAsia="zh-CN"/>
        </w:rPr>
        <w:t>द्रसटव्य</w:t>
      </w:r>
      <w:r>
        <w:rPr>
          <w:rFonts w:ascii="Kokila" w:eastAsia="Kokila" w:hAnsi="Kokila" w:cs="Kokila"/>
          <w:color w:val="000000"/>
          <w:sz w:val="24"/>
          <w:szCs w:val="24"/>
          <w:lang w:eastAsia="zh-CN" w:bidi="ar"/>
        </w:rPr>
        <w:t>:</w:t>
      </w:r>
    </w:p>
    <w:p w14:paraId="1468D223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१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माथी उल्लेखित दस्तुरहरुमा कैफियतमा उल्लेख गरिएको बाहेक सबैमा मु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अ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कर समेत समावेश गरिएको छ ।</w:t>
      </w:r>
    </w:p>
    <w:p w14:paraId="14525020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२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यस कार्यालयबाट सम्पादित काम कारवाही प्रति गुनासो भएमा सुझाव पेटिकामा लिखित सझाव वा तल उल्लेखित फोन नं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>.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मा सम्पर्क गरि सुझाव दिन सकिने छ ।</w:t>
      </w:r>
    </w:p>
    <w:p w14:paraId="34D89313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३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रितपुर्वक प्रवेश पत्र प्राप्त गरेका बाहेक अन्यलाई निकुञ्ज प्रवेश गर्न दिईने छैन ।</w:t>
      </w:r>
    </w:p>
    <w:p w14:paraId="738F0343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i/>
          <w:iCs/>
          <w:color w:val="000000"/>
          <w:sz w:val="24"/>
          <w:szCs w:val="24"/>
          <w:lang w:eastAsia="zh-CN"/>
        </w:rPr>
      </w:pP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४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lang w:eastAsia="zh-CN" w:bidi="ar"/>
        </w:rPr>
        <w:t xml:space="preserve">. </w:t>
      </w:r>
      <w:r>
        <w:rPr>
          <w:rFonts w:ascii="Kokila" w:eastAsia="Kokila" w:hAnsi="Kokila" w:cs="Kokila"/>
          <w:i/>
          <w:iCs/>
          <w:color w:val="000000"/>
          <w:sz w:val="24"/>
          <w:szCs w:val="24"/>
          <w:cs/>
          <w:lang w:eastAsia="zh-CN"/>
        </w:rPr>
        <w:t>अन्यको हकमा प्रचलित कानुन बमोजिम हुनेछ ।</w:t>
      </w:r>
    </w:p>
    <w:p w14:paraId="507D067E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</w:pP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सम्पर्क नं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.: 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कार्यालय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०८४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४०२०१२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,</w:t>
      </w:r>
      <w:r>
        <w:rPr>
          <w:rFonts w:ascii="Kokila" w:eastAsia="Kokila" w:hAnsi="Kokila" w:cs="Kokila" w:hint="cs"/>
          <w:b/>
          <w:bCs/>
          <w:i/>
          <w:iCs/>
          <w:color w:val="000000"/>
          <w:sz w:val="24"/>
          <w:szCs w:val="24"/>
          <w:lang w:eastAsia="zh-CN" w:bidi="ne-NP"/>
        </w:rPr>
        <w:t xml:space="preserve">                        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 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सुचना अधिकारी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-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९८६४७८२००३</w:t>
      </w:r>
    </w:p>
    <w:p w14:paraId="676EF201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b/>
          <w:bCs/>
          <w:i/>
          <w:iCs/>
          <w:color w:val="0000FF"/>
          <w:sz w:val="24"/>
          <w:szCs w:val="24"/>
          <w:lang w:eastAsia="zh-CN" w:bidi="ar"/>
        </w:rPr>
      </w:pP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फेसबुक पेज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 xml:space="preserve">:  </w:t>
      </w:r>
      <w:hyperlink r:id="rId10" w:history="1">
        <w:r>
          <w:rPr>
            <w:rStyle w:val="Hyperlink"/>
            <w:rFonts w:ascii="Kokila" w:eastAsia="Kokila" w:hAnsi="Kokila" w:cs="Kokila"/>
            <w:b/>
            <w:bCs/>
            <w:i/>
            <w:iCs/>
            <w:sz w:val="28"/>
            <w:szCs w:val="28"/>
            <w:lang w:eastAsia="zh-CN" w:bidi="ar"/>
          </w:rPr>
          <w:t>www.facebook.com/bardiyanationalpark2032</w:t>
        </w:r>
      </w:hyperlink>
    </w:p>
    <w:p w14:paraId="2646EF39" w14:textId="77777777" w:rsidR="008F765C" w:rsidRDefault="00000000">
      <w:pPr>
        <w:spacing w:after="100" w:line="240" w:lineRule="auto"/>
        <w:jc w:val="both"/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 w:bidi="ne-NP"/>
        </w:rPr>
      </w:pP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ईमेल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:</w:t>
      </w:r>
      <w:r>
        <w:rPr>
          <w:rFonts w:ascii="Kokila" w:eastAsia="Kokila" w:hAnsi="Kokila" w:cs="Kokila"/>
          <w:b/>
          <w:bCs/>
          <w:i/>
          <w:iCs/>
          <w:color w:val="0000FF"/>
          <w:sz w:val="24"/>
          <w:szCs w:val="24"/>
          <w:lang w:eastAsia="zh-CN" w:bidi="ar"/>
        </w:rPr>
        <w:t xml:space="preserve"> </w:t>
      </w:r>
      <w:hyperlink r:id="rId11" w:history="1">
        <w:r>
          <w:rPr>
            <w:rStyle w:val="Hyperlink"/>
            <w:rFonts w:ascii="Kokila" w:eastAsia="Kokila" w:hAnsi="Kokila" w:cs="Kokila"/>
            <w:b/>
            <w:bCs/>
            <w:i/>
            <w:iCs/>
            <w:sz w:val="28"/>
            <w:szCs w:val="28"/>
            <w:lang w:eastAsia="zh-CN" w:bidi="ar"/>
          </w:rPr>
          <w:t>bardiyanationalparkoffice@gmail.com</w:t>
        </w:r>
      </w:hyperlink>
      <w:r>
        <w:rPr>
          <w:rFonts w:ascii="Kokila" w:eastAsia="Kokila" w:hAnsi="Kokila" w:cs="Kokila" w:hint="cs"/>
          <w:b/>
          <w:bCs/>
          <w:i/>
          <w:iCs/>
          <w:color w:val="000000"/>
          <w:sz w:val="24"/>
          <w:szCs w:val="24"/>
          <w:lang w:eastAsia="zh-CN" w:bidi="ne-NP"/>
        </w:rPr>
        <w:t xml:space="preserve"> ,                               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cs/>
          <w:lang w:eastAsia="zh-CN"/>
        </w:rPr>
        <w:t>वेबसाईट</w:t>
      </w:r>
      <w:r>
        <w:rPr>
          <w:rFonts w:ascii="Kokila" w:eastAsia="Kokila" w:hAnsi="Kokila" w:cs="Kokila"/>
          <w:b/>
          <w:bCs/>
          <w:i/>
          <w:iCs/>
          <w:color w:val="000000"/>
          <w:sz w:val="24"/>
          <w:szCs w:val="24"/>
          <w:lang w:eastAsia="zh-CN" w:bidi="ar"/>
        </w:rPr>
        <w:t>:</w:t>
      </w:r>
      <w:r>
        <w:rPr>
          <w:rFonts w:ascii="Kokila" w:eastAsia="Kokila" w:hAnsi="Kokila" w:cs="Kokila" w:hint="cs"/>
          <w:b/>
          <w:bCs/>
          <w:i/>
          <w:iCs/>
          <w:color w:val="000000"/>
          <w:sz w:val="24"/>
          <w:szCs w:val="24"/>
          <w:lang w:eastAsia="zh-CN" w:bidi="ne-NP"/>
        </w:rPr>
        <w:t xml:space="preserve"> </w:t>
      </w:r>
      <w:r>
        <w:rPr>
          <w:rStyle w:val="Hyperlink"/>
          <w:rFonts w:ascii="Kokila" w:eastAsia="Kokila" w:hAnsi="Kokila" w:cs="Kokila"/>
          <w:b/>
          <w:bCs/>
          <w:i/>
          <w:iCs/>
          <w:sz w:val="28"/>
          <w:szCs w:val="28"/>
          <w:lang w:eastAsia="zh-CN" w:bidi="ar"/>
        </w:rPr>
        <w:t>www.bardianationalpark.gov.np</w:t>
      </w:r>
      <w:r>
        <w:rPr>
          <w:rStyle w:val="Hyperlink"/>
          <w:rFonts w:ascii="Kokila" w:eastAsia="Kokila" w:hAnsi="Kokila" w:cs="Kokila" w:hint="cs"/>
          <w:b/>
          <w:bCs/>
          <w:i/>
          <w:iCs/>
          <w:sz w:val="28"/>
          <w:szCs w:val="28"/>
          <w:lang w:eastAsia="zh-CN" w:bidi="ar"/>
        </w:rPr>
        <w:t xml:space="preserve"> </w:t>
      </w:r>
    </w:p>
    <w:p w14:paraId="0A5435E7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5BA48A60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lastRenderedPageBreak/>
        <w:t>५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र्ण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गर्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क्रिय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</w:p>
    <w:p w14:paraId="525D6C33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सं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ग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्रशास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ण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यस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 xml:space="preserve">कार्यालयका प्रमुख संरक्षण अधिकृतबाट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50CCCDF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६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निर्णय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उप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उजुर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ुन्ने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ी</w:t>
      </w:r>
    </w:p>
    <w:p w14:paraId="371C79E1" w14:textId="77777777" w:rsidR="008F765C" w:rsidRDefault="00000000"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ानिर्देशक</w:t>
      </w:r>
    </w:p>
    <w:p w14:paraId="5A7C71AC" w14:textId="77777777" w:rsidR="008F765C" w:rsidRDefault="00000000"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7321B184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 w14:paraId="6EA41394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योज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फाँट</w:t>
      </w:r>
    </w:p>
    <w:p w14:paraId="5B7A0BE6" w14:textId="77777777" w:rsidR="008F765C" w:rsidRDefault="00000000">
      <w:pPr>
        <w:numPr>
          <w:ilvl w:val="0"/>
          <w:numId w:val="1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 w:hint="cs"/>
          <w:sz w:val="32"/>
          <w:szCs w:val="32"/>
          <w:cs/>
        </w:rPr>
        <w:t>वार्षिक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स्विकृत कार्यक्रमहरुको कार्यान्वयन तथा अनुगमन</w:t>
      </w:r>
    </w:p>
    <w:p w14:paraId="74276CF0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</w:p>
    <w:tbl>
      <w:tblPr>
        <w:tblStyle w:val="TableGrid"/>
        <w:tblW w:w="10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4266"/>
        <w:gridCol w:w="4590"/>
        <w:gridCol w:w="923"/>
      </w:tblGrid>
      <w:tr w:rsidR="008F765C" w14:paraId="51EF7211" w14:textId="77777777">
        <w:trPr>
          <w:trHeight w:val="456"/>
        </w:trPr>
        <w:tc>
          <w:tcPr>
            <w:tcW w:w="674" w:type="dxa"/>
          </w:tcPr>
          <w:p w14:paraId="278B3318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4266" w:type="dxa"/>
          </w:tcPr>
          <w:p w14:paraId="2233D598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ियाकलाप</w:t>
            </w:r>
          </w:p>
        </w:tc>
        <w:tc>
          <w:tcPr>
            <w:tcW w:w="4590" w:type="dxa"/>
          </w:tcPr>
          <w:p w14:paraId="3995F2B3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माघ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चैत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गति</w:t>
            </w:r>
          </w:p>
        </w:tc>
        <w:tc>
          <w:tcPr>
            <w:tcW w:w="923" w:type="dxa"/>
          </w:tcPr>
          <w:p w14:paraId="488C85A2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ैफियत</w:t>
            </w:r>
          </w:p>
        </w:tc>
      </w:tr>
      <w:tr w:rsidR="00EE2887" w14:paraId="30D38067" w14:textId="77777777">
        <w:tc>
          <w:tcPr>
            <w:tcW w:w="674" w:type="dxa"/>
          </w:tcPr>
          <w:p w14:paraId="69F7C453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4266" w:type="dxa"/>
          </w:tcPr>
          <w:p w14:paraId="61338F4C" w14:textId="3E95A32E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भवन निर्माण </w:t>
            </w:r>
          </w:p>
        </w:tc>
        <w:tc>
          <w:tcPr>
            <w:tcW w:w="4590" w:type="dxa"/>
          </w:tcPr>
          <w:p w14:paraId="120D4D13" w14:textId="200BF9AE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भास्ताल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,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बन्जरिया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ठाकुरद्वार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,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हात्तिसारमा भवन निर्माण कार्य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म्पन्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भएको</w:t>
            </w:r>
          </w:p>
        </w:tc>
        <w:tc>
          <w:tcPr>
            <w:tcW w:w="923" w:type="dxa"/>
          </w:tcPr>
          <w:p w14:paraId="23528C0C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CDCAC8B" w14:textId="77777777">
        <w:tc>
          <w:tcPr>
            <w:tcW w:w="674" w:type="dxa"/>
          </w:tcPr>
          <w:p w14:paraId="3CF1B34E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</w:t>
            </w:r>
          </w:p>
        </w:tc>
        <w:tc>
          <w:tcPr>
            <w:tcW w:w="4266" w:type="dxa"/>
          </w:tcPr>
          <w:p w14:paraId="1F78808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ंरक्षण सम्बन्धी प्रचारप्रसार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ईकोक्लव संचालन तथा स्कुल संरक्षण शिक्षा कार्यक्रम</w:t>
            </w:r>
          </w:p>
        </w:tc>
        <w:tc>
          <w:tcPr>
            <w:tcW w:w="4590" w:type="dxa"/>
          </w:tcPr>
          <w:p w14:paraId="6CE819BA" w14:textId="675D977F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 वटा सम्पन्न</w:t>
            </w:r>
          </w:p>
        </w:tc>
        <w:tc>
          <w:tcPr>
            <w:tcW w:w="923" w:type="dxa"/>
          </w:tcPr>
          <w:p w14:paraId="1F2FEE7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6D80584" w14:textId="77777777">
        <w:tc>
          <w:tcPr>
            <w:tcW w:w="674" w:type="dxa"/>
          </w:tcPr>
          <w:p w14:paraId="08D40B65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३</w:t>
            </w:r>
          </w:p>
        </w:tc>
        <w:tc>
          <w:tcPr>
            <w:tcW w:w="4266" w:type="dxa"/>
          </w:tcPr>
          <w:p w14:paraId="49C5CC53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वन्यजन्तु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परा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ियन्त्रण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्यूर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बैठक</w:t>
            </w:r>
          </w:p>
        </w:tc>
        <w:tc>
          <w:tcPr>
            <w:tcW w:w="4590" w:type="dxa"/>
          </w:tcPr>
          <w:p w14:paraId="443C738E" w14:textId="1BA20ECE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पन्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भएको</w:t>
            </w:r>
          </w:p>
        </w:tc>
        <w:tc>
          <w:tcPr>
            <w:tcW w:w="923" w:type="dxa"/>
          </w:tcPr>
          <w:p w14:paraId="5E29DB89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55733053" w14:textId="77777777">
        <w:tc>
          <w:tcPr>
            <w:tcW w:w="674" w:type="dxa"/>
          </w:tcPr>
          <w:p w14:paraId="28585E43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४</w:t>
            </w:r>
          </w:p>
        </w:tc>
        <w:tc>
          <w:tcPr>
            <w:tcW w:w="4266" w:type="dxa"/>
          </w:tcPr>
          <w:p w14:paraId="61250ADA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रोकारवालाहरुसंग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न्तर्किय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न्वय</w:t>
            </w:r>
          </w:p>
        </w:tc>
        <w:tc>
          <w:tcPr>
            <w:tcW w:w="4590" w:type="dxa"/>
          </w:tcPr>
          <w:p w14:paraId="651E3738" w14:textId="3BAD0568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ोष्ठ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पन्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भएको</w:t>
            </w:r>
          </w:p>
        </w:tc>
        <w:tc>
          <w:tcPr>
            <w:tcW w:w="923" w:type="dxa"/>
          </w:tcPr>
          <w:p w14:paraId="53393A02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3E2F0F89" w14:textId="77777777">
        <w:tc>
          <w:tcPr>
            <w:tcW w:w="674" w:type="dxa"/>
          </w:tcPr>
          <w:p w14:paraId="3F11B293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५</w:t>
            </w:r>
          </w:p>
        </w:tc>
        <w:tc>
          <w:tcPr>
            <w:tcW w:w="4266" w:type="dxa"/>
          </w:tcPr>
          <w:p w14:paraId="24FC83C0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वन्यजन्तुको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लागि पानी पोखरी मर्मत</w:t>
            </w:r>
          </w:p>
        </w:tc>
        <w:tc>
          <w:tcPr>
            <w:tcW w:w="4590" w:type="dxa"/>
          </w:tcPr>
          <w:p w14:paraId="06572822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५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वटा मर्मत कार्य सम्पन्न भएको</w:t>
            </w:r>
          </w:p>
        </w:tc>
        <w:tc>
          <w:tcPr>
            <w:tcW w:w="923" w:type="dxa"/>
          </w:tcPr>
          <w:p w14:paraId="58AB497C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2C9EE2A3" w14:textId="77777777">
        <w:tc>
          <w:tcPr>
            <w:tcW w:w="674" w:type="dxa"/>
          </w:tcPr>
          <w:p w14:paraId="2E73CD6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६</w:t>
            </w:r>
          </w:p>
        </w:tc>
        <w:tc>
          <w:tcPr>
            <w:tcW w:w="4266" w:type="dxa"/>
          </w:tcPr>
          <w:p w14:paraId="2B9C42C3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मेसजाल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सहित तारबार निर्माण</w:t>
            </w:r>
          </w:p>
        </w:tc>
        <w:tc>
          <w:tcPr>
            <w:tcW w:w="4590" w:type="dxa"/>
          </w:tcPr>
          <w:p w14:paraId="24B9F1DB" w14:textId="7D270054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 कि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निर्माण</w:t>
            </w:r>
          </w:p>
        </w:tc>
        <w:tc>
          <w:tcPr>
            <w:tcW w:w="923" w:type="dxa"/>
          </w:tcPr>
          <w:p w14:paraId="0C802F2F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4311736" w14:textId="77777777">
        <w:tc>
          <w:tcPr>
            <w:tcW w:w="674" w:type="dxa"/>
          </w:tcPr>
          <w:p w14:paraId="66694268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७</w:t>
            </w:r>
          </w:p>
        </w:tc>
        <w:tc>
          <w:tcPr>
            <w:tcW w:w="4266" w:type="dxa"/>
          </w:tcPr>
          <w:p w14:paraId="6F257CA6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चो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िका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ियन्त्रण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्विप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परेसन</w:t>
            </w:r>
          </w:p>
        </w:tc>
        <w:tc>
          <w:tcPr>
            <w:tcW w:w="4590" w:type="dxa"/>
          </w:tcPr>
          <w:p w14:paraId="0C2BE997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०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्विप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परेस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ञ्चालन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रिएको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923" w:type="dxa"/>
          </w:tcPr>
          <w:p w14:paraId="0BACEDF2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B235A13" w14:textId="77777777">
        <w:tc>
          <w:tcPr>
            <w:tcW w:w="674" w:type="dxa"/>
          </w:tcPr>
          <w:p w14:paraId="6A54323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८</w:t>
            </w:r>
          </w:p>
        </w:tc>
        <w:tc>
          <w:tcPr>
            <w:tcW w:w="4266" w:type="dxa"/>
          </w:tcPr>
          <w:p w14:paraId="3B17E371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चो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िका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ियन्त्रणक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लाग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संयुक्त गस्ती </w:t>
            </w:r>
          </w:p>
        </w:tc>
        <w:tc>
          <w:tcPr>
            <w:tcW w:w="4590" w:type="dxa"/>
          </w:tcPr>
          <w:p w14:paraId="1E7D3002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८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१५०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टा</w:t>
            </w:r>
          </w:p>
        </w:tc>
        <w:tc>
          <w:tcPr>
            <w:tcW w:w="923" w:type="dxa"/>
          </w:tcPr>
          <w:p w14:paraId="43A77AE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4DF2937C" w14:textId="77777777">
        <w:tc>
          <w:tcPr>
            <w:tcW w:w="674" w:type="dxa"/>
          </w:tcPr>
          <w:p w14:paraId="66433011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९</w:t>
            </w:r>
          </w:p>
        </w:tc>
        <w:tc>
          <w:tcPr>
            <w:tcW w:w="4266" w:type="dxa"/>
          </w:tcPr>
          <w:p w14:paraId="3A97D99D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कल्भर्ट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निर्माण</w:t>
            </w:r>
          </w:p>
        </w:tc>
        <w:tc>
          <w:tcPr>
            <w:tcW w:w="4590" w:type="dxa"/>
          </w:tcPr>
          <w:p w14:paraId="6E8422EA" w14:textId="387839F6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वटा सम्पन्न </w:t>
            </w:r>
          </w:p>
        </w:tc>
        <w:tc>
          <w:tcPr>
            <w:tcW w:w="923" w:type="dxa"/>
          </w:tcPr>
          <w:p w14:paraId="5E3C64C4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F978009" w14:textId="77777777">
        <w:tc>
          <w:tcPr>
            <w:tcW w:w="674" w:type="dxa"/>
          </w:tcPr>
          <w:p w14:paraId="6E10E58B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०</w:t>
            </w:r>
          </w:p>
        </w:tc>
        <w:tc>
          <w:tcPr>
            <w:tcW w:w="4266" w:type="dxa"/>
          </w:tcPr>
          <w:p w14:paraId="1942FC1C" w14:textId="40561DD9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न्यजन्तु उद्वार केन्द्र/बाघको खोर निर्माण</w:t>
            </w:r>
            <w:r w:rsidR="004C1441"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/व्यवस्थापन</w:t>
            </w:r>
          </w:p>
        </w:tc>
        <w:tc>
          <w:tcPr>
            <w:tcW w:w="4590" w:type="dxa"/>
          </w:tcPr>
          <w:p w14:paraId="39CE8654" w14:textId="296EF1E4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 वटा सम्पन्न</w:t>
            </w:r>
          </w:p>
        </w:tc>
        <w:tc>
          <w:tcPr>
            <w:tcW w:w="923" w:type="dxa"/>
          </w:tcPr>
          <w:p w14:paraId="43041B48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22D828E0" w14:textId="77777777">
        <w:tc>
          <w:tcPr>
            <w:tcW w:w="674" w:type="dxa"/>
          </w:tcPr>
          <w:p w14:paraId="42179BCE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१</w:t>
            </w:r>
          </w:p>
        </w:tc>
        <w:tc>
          <w:tcPr>
            <w:tcW w:w="4266" w:type="dxa"/>
          </w:tcPr>
          <w:p w14:paraId="1EC11311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गाउँबस्त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नजिक डढेलो जोखिमयुक्त वन क्षेत्रको व्यवस्थापन </w:t>
            </w:r>
          </w:p>
        </w:tc>
        <w:tc>
          <w:tcPr>
            <w:tcW w:w="4590" w:type="dxa"/>
          </w:tcPr>
          <w:p w14:paraId="700535DC" w14:textId="043BE62B" w:rsidR="00EE2887" w:rsidRDefault="00D158F3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</w:t>
            </w:r>
            <w:r w:rsidR="00EE2887"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 w:rsidR="00EE2887"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टा सम्पन्न भएको</w:t>
            </w:r>
          </w:p>
        </w:tc>
        <w:tc>
          <w:tcPr>
            <w:tcW w:w="923" w:type="dxa"/>
          </w:tcPr>
          <w:p w14:paraId="12F02C17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019E447B" w14:textId="77777777">
        <w:tc>
          <w:tcPr>
            <w:tcW w:w="674" w:type="dxa"/>
          </w:tcPr>
          <w:p w14:paraId="59A4EDE5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२</w:t>
            </w:r>
          </w:p>
        </w:tc>
        <w:tc>
          <w:tcPr>
            <w:tcW w:w="4266" w:type="dxa"/>
          </w:tcPr>
          <w:p w14:paraId="27473FD6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ेन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प्रहर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प्रशास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नागरिक समाजसंगको समन्वयमा डढेलो नियन्त्रण</w:t>
            </w:r>
          </w:p>
        </w:tc>
        <w:tc>
          <w:tcPr>
            <w:tcW w:w="4590" w:type="dxa"/>
          </w:tcPr>
          <w:p w14:paraId="7368BFD1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टा सम्पन्न भएको</w:t>
            </w:r>
          </w:p>
        </w:tc>
        <w:tc>
          <w:tcPr>
            <w:tcW w:w="923" w:type="dxa"/>
          </w:tcPr>
          <w:p w14:paraId="1493B548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755939D5" w14:textId="77777777">
        <w:tc>
          <w:tcPr>
            <w:tcW w:w="674" w:type="dxa"/>
          </w:tcPr>
          <w:p w14:paraId="2FB5D470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१३ </w:t>
            </w:r>
          </w:p>
        </w:tc>
        <w:tc>
          <w:tcPr>
            <w:tcW w:w="4266" w:type="dxa"/>
          </w:tcPr>
          <w:p w14:paraId="6DA3978A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न्यजन्तुबाट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टुहुरा बनाईएका वालवालिकालाई छात्रवृत्ति वितरण</w:t>
            </w:r>
          </w:p>
        </w:tc>
        <w:tc>
          <w:tcPr>
            <w:tcW w:w="4590" w:type="dxa"/>
          </w:tcPr>
          <w:p w14:paraId="37F98015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०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जना विद्यार्थीहरुलाई छात्रवृत्ति वितरण गरिएको ।</w:t>
            </w:r>
          </w:p>
        </w:tc>
        <w:tc>
          <w:tcPr>
            <w:tcW w:w="923" w:type="dxa"/>
          </w:tcPr>
          <w:p w14:paraId="79B379EC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1CD729A1" w14:textId="77777777">
        <w:tc>
          <w:tcPr>
            <w:tcW w:w="674" w:type="dxa"/>
          </w:tcPr>
          <w:p w14:paraId="7B0C9E2E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४</w:t>
            </w:r>
          </w:p>
        </w:tc>
        <w:tc>
          <w:tcPr>
            <w:tcW w:w="4266" w:type="dxa"/>
          </w:tcPr>
          <w:p w14:paraId="2E1D4A04" w14:textId="7019C3F0" w:rsidR="00EE2887" w:rsidRDefault="004C144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वन्यजन्तु उद्वारका फिल्डगेयर खरिद </w:t>
            </w:r>
          </w:p>
        </w:tc>
        <w:tc>
          <w:tcPr>
            <w:tcW w:w="4590" w:type="dxa"/>
          </w:tcPr>
          <w:p w14:paraId="34AD464F" w14:textId="76E5A354" w:rsidR="00EE2887" w:rsidRDefault="004C144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१ प्याकेज सम्पन्न </w:t>
            </w:r>
          </w:p>
        </w:tc>
        <w:tc>
          <w:tcPr>
            <w:tcW w:w="923" w:type="dxa"/>
          </w:tcPr>
          <w:p w14:paraId="766F09C8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EE2887" w14:paraId="345C104F" w14:textId="77777777">
        <w:tc>
          <w:tcPr>
            <w:tcW w:w="674" w:type="dxa"/>
          </w:tcPr>
          <w:p w14:paraId="0564D597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५</w:t>
            </w:r>
          </w:p>
        </w:tc>
        <w:tc>
          <w:tcPr>
            <w:tcW w:w="4266" w:type="dxa"/>
          </w:tcPr>
          <w:p w14:paraId="0862BC01" w14:textId="1A476524" w:rsidR="00EE2887" w:rsidRDefault="004C144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साइनबोर्ड/सुचानाबोर्ड निर्माण </w:t>
            </w:r>
          </w:p>
        </w:tc>
        <w:tc>
          <w:tcPr>
            <w:tcW w:w="4590" w:type="dxa"/>
          </w:tcPr>
          <w:p w14:paraId="4ED3240A" w14:textId="0D013E07" w:rsidR="00EE2887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१५ वटा सम्पन्न </w:t>
            </w:r>
          </w:p>
        </w:tc>
        <w:tc>
          <w:tcPr>
            <w:tcW w:w="923" w:type="dxa"/>
          </w:tcPr>
          <w:p w14:paraId="151A7DE2" w14:textId="77777777" w:rsidR="00EE2887" w:rsidRDefault="00EE2887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4C1441" w14:paraId="1C6354D4" w14:textId="77777777">
        <w:tc>
          <w:tcPr>
            <w:tcW w:w="674" w:type="dxa"/>
          </w:tcPr>
          <w:p w14:paraId="370C7A4A" w14:textId="03B5572E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lastRenderedPageBreak/>
              <w:t>१६</w:t>
            </w:r>
          </w:p>
        </w:tc>
        <w:tc>
          <w:tcPr>
            <w:tcW w:w="4266" w:type="dxa"/>
          </w:tcPr>
          <w:p w14:paraId="74BC49FD" w14:textId="2EAFF434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कर्णाली नदीको केहि वहाव गेरुवा तर्फ परिवर्तन  </w:t>
            </w:r>
          </w:p>
        </w:tc>
        <w:tc>
          <w:tcPr>
            <w:tcW w:w="4590" w:type="dxa"/>
          </w:tcPr>
          <w:p w14:paraId="766F5855" w14:textId="0400DBEC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 पटक सम्पन्न</w:t>
            </w:r>
          </w:p>
        </w:tc>
        <w:tc>
          <w:tcPr>
            <w:tcW w:w="923" w:type="dxa"/>
          </w:tcPr>
          <w:p w14:paraId="289CA499" w14:textId="77777777" w:rsidR="004C1441" w:rsidRDefault="004C144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4C1441" w14:paraId="48FB9EE2" w14:textId="77777777">
        <w:tc>
          <w:tcPr>
            <w:tcW w:w="674" w:type="dxa"/>
          </w:tcPr>
          <w:p w14:paraId="79C621A0" w14:textId="30018CCE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७</w:t>
            </w:r>
          </w:p>
        </w:tc>
        <w:tc>
          <w:tcPr>
            <w:tcW w:w="4266" w:type="dxa"/>
          </w:tcPr>
          <w:p w14:paraId="4104EF76" w14:textId="38F8924C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पानि पोखरीमा बोरिंग सहितको सोलार जडान</w:t>
            </w:r>
          </w:p>
        </w:tc>
        <w:tc>
          <w:tcPr>
            <w:tcW w:w="4590" w:type="dxa"/>
          </w:tcPr>
          <w:p w14:paraId="756350EA" w14:textId="611FB3F6" w:rsidR="004C144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३ वटा सम्पन्न </w:t>
            </w:r>
          </w:p>
        </w:tc>
        <w:tc>
          <w:tcPr>
            <w:tcW w:w="923" w:type="dxa"/>
          </w:tcPr>
          <w:p w14:paraId="7E24130C" w14:textId="77777777" w:rsidR="004C1441" w:rsidRDefault="004C144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583781" w14:paraId="02462E26" w14:textId="77777777">
        <w:tc>
          <w:tcPr>
            <w:tcW w:w="674" w:type="dxa"/>
          </w:tcPr>
          <w:p w14:paraId="2C7F85C3" w14:textId="2A96B478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८</w:t>
            </w:r>
          </w:p>
        </w:tc>
        <w:tc>
          <w:tcPr>
            <w:tcW w:w="4266" w:type="dxa"/>
          </w:tcPr>
          <w:p w14:paraId="333B51FF" w14:textId="64AE0E32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ोलार फेन्स/तारवार मर्मत</w:t>
            </w:r>
          </w:p>
        </w:tc>
        <w:tc>
          <w:tcPr>
            <w:tcW w:w="4590" w:type="dxa"/>
          </w:tcPr>
          <w:p w14:paraId="05C57A68" w14:textId="2D9990D3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१३ </w:t>
            </w:r>
            <w:r w:rsidR="00746531"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कि.मि. सम्पन्न </w:t>
            </w:r>
          </w:p>
        </w:tc>
        <w:tc>
          <w:tcPr>
            <w:tcW w:w="923" w:type="dxa"/>
          </w:tcPr>
          <w:p w14:paraId="03F5A84C" w14:textId="77777777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583781" w14:paraId="44CA6900" w14:textId="77777777">
        <w:tc>
          <w:tcPr>
            <w:tcW w:w="674" w:type="dxa"/>
          </w:tcPr>
          <w:p w14:paraId="596526AB" w14:textId="7755BD40" w:rsidR="00583781" w:rsidRDefault="0074653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९</w:t>
            </w:r>
          </w:p>
        </w:tc>
        <w:tc>
          <w:tcPr>
            <w:tcW w:w="4266" w:type="dxa"/>
          </w:tcPr>
          <w:p w14:paraId="1889572D" w14:textId="2EBBE5B0" w:rsidR="00583781" w:rsidRDefault="0074653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घाँसे मैदान निर्माण</w:t>
            </w:r>
          </w:p>
        </w:tc>
        <w:tc>
          <w:tcPr>
            <w:tcW w:w="4590" w:type="dxa"/>
          </w:tcPr>
          <w:p w14:paraId="67E216C9" w14:textId="789BC260" w:rsidR="00583781" w:rsidRDefault="0074653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 हे. सम्पन्न</w:t>
            </w:r>
          </w:p>
        </w:tc>
        <w:tc>
          <w:tcPr>
            <w:tcW w:w="923" w:type="dxa"/>
          </w:tcPr>
          <w:p w14:paraId="67911B1F" w14:textId="77777777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583781" w14:paraId="55152EA3" w14:textId="77777777">
        <w:tc>
          <w:tcPr>
            <w:tcW w:w="674" w:type="dxa"/>
          </w:tcPr>
          <w:p w14:paraId="242AFEB1" w14:textId="0A7CC94D" w:rsidR="00583781" w:rsidRDefault="0074653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</w:t>
            </w:r>
          </w:p>
        </w:tc>
        <w:tc>
          <w:tcPr>
            <w:tcW w:w="4266" w:type="dxa"/>
          </w:tcPr>
          <w:p w14:paraId="2079900A" w14:textId="52A199BC" w:rsidR="00583781" w:rsidRDefault="00746531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घाँसे मैदान व्यवस्थापन </w:t>
            </w:r>
          </w:p>
        </w:tc>
        <w:tc>
          <w:tcPr>
            <w:tcW w:w="4590" w:type="dxa"/>
          </w:tcPr>
          <w:p w14:paraId="72978AE6" w14:textId="6FE4BAF1" w:rsidR="00583781" w:rsidRDefault="005A3CFC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५० हे. सम्पन्न</w:t>
            </w:r>
          </w:p>
        </w:tc>
        <w:tc>
          <w:tcPr>
            <w:tcW w:w="923" w:type="dxa"/>
          </w:tcPr>
          <w:p w14:paraId="3AB88D65" w14:textId="77777777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583781" w14:paraId="1AFE5885" w14:textId="77777777">
        <w:tc>
          <w:tcPr>
            <w:tcW w:w="674" w:type="dxa"/>
          </w:tcPr>
          <w:p w14:paraId="28AAFFFA" w14:textId="34E4AF14" w:rsidR="00583781" w:rsidRDefault="005A3CFC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१</w:t>
            </w:r>
          </w:p>
        </w:tc>
        <w:tc>
          <w:tcPr>
            <w:tcW w:w="4266" w:type="dxa"/>
          </w:tcPr>
          <w:p w14:paraId="432AEEB7" w14:textId="3DFBBB43" w:rsidR="00583781" w:rsidRDefault="005A3CFC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िमसार क्षेत्र व्यवस्थापन</w:t>
            </w:r>
          </w:p>
        </w:tc>
        <w:tc>
          <w:tcPr>
            <w:tcW w:w="4590" w:type="dxa"/>
          </w:tcPr>
          <w:p w14:paraId="6114B49A" w14:textId="480B75C8" w:rsidR="00583781" w:rsidRDefault="005A3CFC" w:rsidP="00EE2887">
            <w:pPr>
              <w:spacing w:after="80" w:line="240" w:lineRule="auto"/>
              <w:jc w:val="both"/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 वटा सम्पन्न</w:t>
            </w:r>
          </w:p>
        </w:tc>
        <w:tc>
          <w:tcPr>
            <w:tcW w:w="923" w:type="dxa"/>
          </w:tcPr>
          <w:p w14:paraId="726154C7" w14:textId="77777777" w:rsidR="00583781" w:rsidRDefault="00583781" w:rsidP="00EE2887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 w14:paraId="4AEA6BEF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4"/>
          <w:szCs w:val="4"/>
        </w:rPr>
      </w:pPr>
    </w:p>
    <w:p w14:paraId="1E3B835F" w14:textId="77777777" w:rsidR="008F765C" w:rsidRDefault="00000000">
      <w:pPr>
        <w:numPr>
          <w:ilvl w:val="0"/>
          <w:numId w:val="2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रैमास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ाग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ठाइ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6C2B9B4A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2"/>
          <w:szCs w:val="2"/>
        </w:rPr>
      </w:pPr>
    </w:p>
    <w:p w14:paraId="5FF16688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ध्यवर्त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नुगमन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</w:p>
    <w:p w14:paraId="4AF76AF6" w14:textId="6CBAAA60" w:rsidR="008F765C" w:rsidRDefault="00D158F3"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 w:hint="cs"/>
          <w:sz w:val="32"/>
          <w:szCs w:val="32"/>
          <w:cs/>
          <w:lang w:bidi="ne-NP"/>
        </w:rPr>
        <w:t>८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वटा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मध्यवर्ती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सामुदायिक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वनको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कार्ययोजना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तथा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विधान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नविकरण</w:t>
      </w:r>
      <w:r w:rsidR="00000000">
        <w:rPr>
          <w:rFonts w:ascii="Kokila" w:hAnsi="Kokila" w:cs="Kokila"/>
          <w:sz w:val="32"/>
          <w:szCs w:val="32"/>
        </w:rPr>
        <w:t xml:space="preserve"> </w:t>
      </w:r>
      <w:r w:rsidR="00000000">
        <w:rPr>
          <w:rFonts w:ascii="Kokila" w:hAnsi="Kokila" w:cs="Kokila"/>
          <w:sz w:val="32"/>
          <w:szCs w:val="32"/>
          <w:cs/>
        </w:rPr>
        <w:t>भएको</w:t>
      </w:r>
      <w:r w:rsidR="00000000">
        <w:rPr>
          <w:rFonts w:ascii="Kokila" w:hAnsi="Kokila" w:cs="Kokila"/>
          <w:sz w:val="32"/>
          <w:szCs w:val="32"/>
        </w:rPr>
        <w:t xml:space="preserve"> </w:t>
      </w:r>
    </w:p>
    <w:p w14:paraId="10CF4D5D" w14:textId="6BC102F7" w:rsidR="008F765C" w:rsidRDefault="00000000"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 w:hint="cs"/>
          <w:sz w:val="32"/>
          <w:szCs w:val="32"/>
          <w:cs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क्षेत्रमा संचालित विभिन्न कार्यक्रम तथा क्रियाकलाप</w:t>
      </w:r>
      <w:r w:rsidR="004A67C6">
        <w:rPr>
          <w:rFonts w:ascii="Kokila" w:hAnsi="Kokila" w:cs="Kokila" w:hint="cs"/>
          <w:sz w:val="32"/>
          <w:szCs w:val="32"/>
          <w:cs/>
          <w:lang w:bidi="ne-NP"/>
        </w:rPr>
        <w:t>हरु</w:t>
      </w:r>
      <w:r>
        <w:rPr>
          <w:rFonts w:ascii="Kokila" w:hAnsi="Kokila" w:cs="Kokila" w:hint="cs"/>
          <w:sz w:val="32"/>
          <w:szCs w:val="32"/>
          <w:cs/>
        </w:rPr>
        <w:t xml:space="preserve">को अनुगमन </w:t>
      </w:r>
    </w:p>
    <w:p w14:paraId="7BD7B522" w14:textId="77777777" w:rsidR="008F765C" w:rsidRDefault="00000000">
      <w:pPr>
        <w:numPr>
          <w:ilvl w:val="0"/>
          <w:numId w:val="3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 w:hint="cs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२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बैसा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अ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सान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म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1D4CDD14" w14:textId="77777777" w:rsidR="008F765C" w:rsidRDefault="008F765C">
      <w:pPr>
        <w:tabs>
          <w:tab w:val="left" w:pos="420"/>
        </w:tabs>
        <w:spacing w:after="100" w:line="240" w:lineRule="auto"/>
        <w:jc w:val="both"/>
        <w:rPr>
          <w:rFonts w:ascii="Kokila" w:hAnsi="Kokila" w:cs="Kokila"/>
          <w:sz w:val="6"/>
          <w:szCs w:val="6"/>
        </w:rPr>
      </w:pPr>
    </w:p>
    <w:tbl>
      <w:tblPr>
        <w:tblStyle w:val="TableGrid"/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"/>
        <w:gridCol w:w="2517"/>
        <w:gridCol w:w="1349"/>
        <w:gridCol w:w="1434"/>
        <w:gridCol w:w="1400"/>
        <w:gridCol w:w="1534"/>
        <w:gridCol w:w="1127"/>
      </w:tblGrid>
      <w:tr w:rsidR="008F765C" w14:paraId="31D19CCF" w14:textId="77777777">
        <w:trPr>
          <w:trHeight w:val="527"/>
        </w:trPr>
        <w:tc>
          <w:tcPr>
            <w:tcW w:w="600" w:type="dxa"/>
            <w:vMerge w:val="restart"/>
          </w:tcPr>
          <w:p w14:paraId="28CA0855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.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517" w:type="dxa"/>
            <w:vMerge w:val="restart"/>
          </w:tcPr>
          <w:p w14:paraId="69AE63F7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षति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िसिम</w:t>
            </w:r>
          </w:p>
        </w:tc>
        <w:tc>
          <w:tcPr>
            <w:tcW w:w="5717" w:type="dxa"/>
            <w:gridSpan w:val="4"/>
          </w:tcPr>
          <w:p w14:paraId="623DF8AF" w14:textId="20D43B61" w:rsidR="008F765C" w:rsidRDefault="00000000">
            <w:pPr>
              <w:spacing w:after="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उपलब्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गराइए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हात</w:t>
            </w:r>
            <w:r w:rsidR="0023198B"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 xml:space="preserve"> रकम</w:t>
            </w:r>
            <w:r>
              <w:rPr>
                <w:rFonts w:ascii="Kokila" w:hAnsi="Kokila" w:cs="Kokila"/>
                <w:sz w:val="32"/>
                <w:szCs w:val="32"/>
              </w:rPr>
              <w:t xml:space="preserve"> (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ु</w:t>
            </w:r>
            <w:r>
              <w:rPr>
                <w:rFonts w:ascii="Kokila" w:hAnsi="Kokila" w:cs="Kokila"/>
                <w:sz w:val="32"/>
                <w:szCs w:val="32"/>
              </w:rPr>
              <w:t>)</w:t>
            </w:r>
          </w:p>
        </w:tc>
        <w:tc>
          <w:tcPr>
            <w:tcW w:w="1127" w:type="dxa"/>
          </w:tcPr>
          <w:p w14:paraId="7E7A385F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ैफियत</w:t>
            </w:r>
          </w:p>
        </w:tc>
      </w:tr>
      <w:tr w:rsidR="008F765C" w14:paraId="0733699C" w14:textId="77777777">
        <w:trPr>
          <w:trHeight w:val="500"/>
        </w:trPr>
        <w:tc>
          <w:tcPr>
            <w:tcW w:w="600" w:type="dxa"/>
            <w:vMerge/>
          </w:tcPr>
          <w:p w14:paraId="51797442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517" w:type="dxa"/>
            <w:vMerge/>
          </w:tcPr>
          <w:p w14:paraId="3B6DF79F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349" w:type="dxa"/>
          </w:tcPr>
          <w:p w14:paraId="04C15AF8" w14:textId="77777777" w:rsidR="008F765C" w:rsidRDefault="00000000">
            <w:pPr>
              <w:spacing w:after="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बैसाख</w:t>
            </w:r>
          </w:p>
        </w:tc>
        <w:tc>
          <w:tcPr>
            <w:tcW w:w="1434" w:type="dxa"/>
          </w:tcPr>
          <w:p w14:paraId="08CB8528" w14:textId="77777777" w:rsidR="008F765C" w:rsidRDefault="00000000">
            <w:pPr>
              <w:spacing w:after="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जेठ</w:t>
            </w:r>
          </w:p>
        </w:tc>
        <w:tc>
          <w:tcPr>
            <w:tcW w:w="1400" w:type="dxa"/>
          </w:tcPr>
          <w:p w14:paraId="02C017B1" w14:textId="77777777" w:rsidR="008F765C" w:rsidRDefault="00000000">
            <w:pPr>
              <w:spacing w:after="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असार</w:t>
            </w:r>
          </w:p>
        </w:tc>
        <w:tc>
          <w:tcPr>
            <w:tcW w:w="1534" w:type="dxa"/>
          </w:tcPr>
          <w:p w14:paraId="1E5991B5" w14:textId="77777777" w:rsidR="008F765C" w:rsidRDefault="00000000">
            <w:pPr>
              <w:spacing w:after="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127" w:type="dxa"/>
          </w:tcPr>
          <w:p w14:paraId="6D378D44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2A003510" w14:textId="77777777">
        <w:tc>
          <w:tcPr>
            <w:tcW w:w="600" w:type="dxa"/>
          </w:tcPr>
          <w:p w14:paraId="5A673B8B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</w:t>
            </w:r>
          </w:p>
        </w:tc>
        <w:tc>
          <w:tcPr>
            <w:tcW w:w="2517" w:type="dxa"/>
          </w:tcPr>
          <w:p w14:paraId="45643457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ानिस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ृत्यु</w:t>
            </w:r>
          </w:p>
        </w:tc>
        <w:tc>
          <w:tcPr>
            <w:tcW w:w="1349" w:type="dxa"/>
          </w:tcPr>
          <w:p w14:paraId="3038B636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0AB30FD6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12732C88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००००००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67802230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39AC81E6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3B60DF3" w14:textId="77777777">
        <w:tc>
          <w:tcPr>
            <w:tcW w:w="600" w:type="dxa"/>
          </w:tcPr>
          <w:p w14:paraId="65007EDA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</w:p>
        </w:tc>
        <w:tc>
          <w:tcPr>
            <w:tcW w:w="2517" w:type="dxa"/>
          </w:tcPr>
          <w:p w14:paraId="5F0F5B71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ख्त घाईते</w:t>
            </w:r>
          </w:p>
        </w:tc>
        <w:tc>
          <w:tcPr>
            <w:tcW w:w="1349" w:type="dxa"/>
          </w:tcPr>
          <w:p w14:paraId="6B33ED9E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422FB1FF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3ACC572F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९३०६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4C396DDB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523844D9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063D1556" w14:textId="77777777">
        <w:tc>
          <w:tcPr>
            <w:tcW w:w="600" w:type="dxa"/>
          </w:tcPr>
          <w:p w14:paraId="0A420A4F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</w:t>
            </w:r>
          </w:p>
        </w:tc>
        <w:tc>
          <w:tcPr>
            <w:tcW w:w="2517" w:type="dxa"/>
          </w:tcPr>
          <w:p w14:paraId="229222D0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मान्य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घाइते</w:t>
            </w:r>
          </w:p>
        </w:tc>
        <w:tc>
          <w:tcPr>
            <w:tcW w:w="1349" w:type="dxa"/>
          </w:tcPr>
          <w:p w14:paraId="5B4E3C2F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6367C0DF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1E5F1723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१०००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41075150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50C73B5C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4FD41C16" w14:textId="77777777">
        <w:tc>
          <w:tcPr>
            <w:tcW w:w="600" w:type="dxa"/>
          </w:tcPr>
          <w:p w14:paraId="706840B5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</w:t>
            </w:r>
          </w:p>
        </w:tc>
        <w:tc>
          <w:tcPr>
            <w:tcW w:w="2517" w:type="dxa"/>
          </w:tcPr>
          <w:p w14:paraId="6A874FFF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शुध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 w14:paraId="6414C75F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0C316A45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5EC69BFA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२२९५००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045AA788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24D9BA7D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61648B2A" w14:textId="77777777">
        <w:tc>
          <w:tcPr>
            <w:tcW w:w="600" w:type="dxa"/>
          </w:tcPr>
          <w:p w14:paraId="17464732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</w:t>
            </w:r>
          </w:p>
        </w:tc>
        <w:tc>
          <w:tcPr>
            <w:tcW w:w="2517" w:type="dxa"/>
          </w:tcPr>
          <w:p w14:paraId="7E25FC69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भण्डारण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गरेको अन्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 w14:paraId="125151A4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54B5C00B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5B953A10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०००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06E17060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</w:p>
        </w:tc>
        <w:tc>
          <w:tcPr>
            <w:tcW w:w="1127" w:type="dxa"/>
          </w:tcPr>
          <w:p w14:paraId="11A0D052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33F3D9DA" w14:textId="77777777">
        <w:tc>
          <w:tcPr>
            <w:tcW w:w="600" w:type="dxa"/>
          </w:tcPr>
          <w:p w14:paraId="693BBEFE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</w:t>
            </w:r>
          </w:p>
        </w:tc>
        <w:tc>
          <w:tcPr>
            <w:tcW w:w="2517" w:type="dxa"/>
          </w:tcPr>
          <w:p w14:paraId="341B1654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घ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गोठ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्षति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349" w:type="dxa"/>
          </w:tcPr>
          <w:p w14:paraId="0E345841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092A70E3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3C395B94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७७०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०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7F7B0F8F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</w:p>
        </w:tc>
        <w:tc>
          <w:tcPr>
            <w:tcW w:w="1127" w:type="dxa"/>
          </w:tcPr>
          <w:p w14:paraId="2F10D623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0C202D5" w14:textId="77777777">
        <w:tc>
          <w:tcPr>
            <w:tcW w:w="600" w:type="dxa"/>
          </w:tcPr>
          <w:p w14:paraId="2CF95192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</w:t>
            </w:r>
          </w:p>
        </w:tc>
        <w:tc>
          <w:tcPr>
            <w:tcW w:w="2517" w:type="dxa"/>
          </w:tcPr>
          <w:p w14:paraId="73BB0B8D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अन्नवाल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षति</w:t>
            </w:r>
          </w:p>
        </w:tc>
        <w:tc>
          <w:tcPr>
            <w:tcW w:w="1349" w:type="dxa"/>
          </w:tcPr>
          <w:p w14:paraId="69B7254B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321E9EDD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5BC15E59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७८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००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244D62E9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47D851AC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4F6081ED" w14:textId="77777777">
        <w:tc>
          <w:tcPr>
            <w:tcW w:w="600" w:type="dxa"/>
          </w:tcPr>
          <w:p w14:paraId="3DF38CEE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  <w:tc>
          <w:tcPr>
            <w:tcW w:w="2517" w:type="dxa"/>
          </w:tcPr>
          <w:p w14:paraId="43726159" w14:textId="77777777" w:rsidR="008F765C" w:rsidRDefault="00000000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349" w:type="dxa"/>
          </w:tcPr>
          <w:p w14:paraId="160D79D6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34" w:type="dxa"/>
          </w:tcPr>
          <w:p w14:paraId="1E07CCCD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400" w:type="dxa"/>
          </w:tcPr>
          <w:p w14:paraId="2C48A7F2" w14:textId="77777777" w:rsidR="008F765C" w:rsidRDefault="00000000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८००८०६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-</w:t>
            </w:r>
          </w:p>
        </w:tc>
        <w:tc>
          <w:tcPr>
            <w:tcW w:w="1534" w:type="dxa"/>
          </w:tcPr>
          <w:p w14:paraId="7A5FAFB9" w14:textId="77777777" w:rsidR="008F765C" w:rsidRDefault="008F765C">
            <w:pPr>
              <w:spacing w:after="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127" w:type="dxa"/>
          </w:tcPr>
          <w:p w14:paraId="43E550FB" w14:textId="77777777" w:rsidR="008F765C" w:rsidRDefault="008F765C">
            <w:pPr>
              <w:spacing w:after="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 w14:paraId="44654BA5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3"/>
          <w:szCs w:val="13"/>
        </w:rPr>
      </w:pPr>
    </w:p>
    <w:p w14:paraId="7D13DE04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मुद्द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शाख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</w:p>
    <w:p w14:paraId="7E3940ED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ध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मा</w:t>
      </w:r>
      <w:r>
        <w:rPr>
          <w:rFonts w:ascii="Kokila" w:hAnsi="Kokila" w:cs="Kokila"/>
          <w:sz w:val="32"/>
          <w:szCs w:val="32"/>
        </w:rPr>
        <w:t xml:space="preserve"> </w:t>
      </w:r>
      <w:proofErr w:type="spellStart"/>
      <w:r>
        <w:rPr>
          <w:rFonts w:ascii="Kokila" w:hAnsi="Kokila" w:cs="Kokila" w:hint="cs"/>
          <w:sz w:val="32"/>
          <w:szCs w:val="32"/>
          <w:lang w:bidi="ne-NP"/>
        </w:rPr>
        <w:t>चौथो</w:t>
      </w:r>
      <w:proofErr w:type="spellEnd"/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त्रैमा</w:t>
      </w:r>
      <w:r>
        <w:rPr>
          <w:rFonts w:ascii="Kokila" w:hAnsi="Kokila" w:cs="Kokila"/>
          <w:sz w:val="32"/>
          <w:szCs w:val="32"/>
          <w:cs/>
        </w:rPr>
        <w:t>सिक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ाय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ुद्ध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प्रक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ह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tbl>
      <w:tblPr>
        <w:tblStyle w:val="TableGrid"/>
        <w:tblW w:w="0" w:type="auto"/>
        <w:tblInd w:w="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3"/>
        <w:gridCol w:w="1147"/>
        <w:gridCol w:w="1571"/>
        <w:gridCol w:w="4624"/>
        <w:gridCol w:w="1110"/>
        <w:gridCol w:w="990"/>
      </w:tblGrid>
      <w:tr w:rsidR="008F765C" w14:paraId="6658D427" w14:textId="77777777">
        <w:tc>
          <w:tcPr>
            <w:tcW w:w="533" w:type="dxa"/>
          </w:tcPr>
          <w:p w14:paraId="757CBF80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1147" w:type="dxa"/>
          </w:tcPr>
          <w:p w14:paraId="4DCB97FF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ुद्ध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नं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</w:p>
        </w:tc>
        <w:tc>
          <w:tcPr>
            <w:tcW w:w="1571" w:type="dxa"/>
          </w:tcPr>
          <w:p w14:paraId="1692ED47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दायर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िति</w:t>
            </w:r>
          </w:p>
        </w:tc>
        <w:tc>
          <w:tcPr>
            <w:tcW w:w="4624" w:type="dxa"/>
          </w:tcPr>
          <w:p w14:paraId="1DA575E4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मुद्धा</w:t>
            </w:r>
          </w:p>
        </w:tc>
        <w:tc>
          <w:tcPr>
            <w:tcW w:w="1110" w:type="dxa"/>
          </w:tcPr>
          <w:p w14:paraId="6FA86F09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्रतिवाद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ंख्या</w:t>
            </w:r>
          </w:p>
        </w:tc>
        <w:tc>
          <w:tcPr>
            <w:tcW w:w="990" w:type="dxa"/>
          </w:tcPr>
          <w:p w14:paraId="2BB8A9DA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ैफियत</w:t>
            </w:r>
          </w:p>
        </w:tc>
      </w:tr>
      <w:tr w:rsidR="008F765C" w14:paraId="0DB3D7F9" w14:textId="77777777">
        <w:tc>
          <w:tcPr>
            <w:tcW w:w="533" w:type="dxa"/>
          </w:tcPr>
          <w:p w14:paraId="78CFD2B4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1147" w:type="dxa"/>
          </w:tcPr>
          <w:p w14:paraId="57D32ADE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९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/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७८</w:t>
            </w:r>
          </w:p>
        </w:tc>
        <w:tc>
          <w:tcPr>
            <w:tcW w:w="1571" w:type="dxa"/>
          </w:tcPr>
          <w:p w14:paraId="5B205AA4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२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२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</w:t>
            </w:r>
          </w:p>
        </w:tc>
        <w:tc>
          <w:tcPr>
            <w:tcW w:w="4624" w:type="dxa"/>
          </w:tcPr>
          <w:p w14:paraId="0342372C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न्यजन्तु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चोरीशिकारीको लागि पासो थापेको</w:t>
            </w:r>
          </w:p>
        </w:tc>
        <w:tc>
          <w:tcPr>
            <w:tcW w:w="1110" w:type="dxa"/>
          </w:tcPr>
          <w:p w14:paraId="1E4B548D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</w:p>
        </w:tc>
        <w:tc>
          <w:tcPr>
            <w:tcW w:w="990" w:type="dxa"/>
          </w:tcPr>
          <w:p w14:paraId="4AF7563A" w14:textId="77777777" w:rsidR="008F765C" w:rsidRDefault="008F765C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297E5511" w14:textId="77777777">
        <w:tc>
          <w:tcPr>
            <w:tcW w:w="533" w:type="dxa"/>
          </w:tcPr>
          <w:p w14:paraId="47712A52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</w:t>
            </w:r>
          </w:p>
        </w:tc>
        <w:tc>
          <w:tcPr>
            <w:tcW w:w="1147" w:type="dxa"/>
          </w:tcPr>
          <w:p w14:paraId="5B7174D6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/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७८</w:t>
            </w:r>
          </w:p>
        </w:tc>
        <w:tc>
          <w:tcPr>
            <w:tcW w:w="1571" w:type="dxa"/>
          </w:tcPr>
          <w:p w14:paraId="2A9C28E9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१</w:t>
            </w:r>
          </w:p>
        </w:tc>
        <w:tc>
          <w:tcPr>
            <w:tcW w:w="4624" w:type="dxa"/>
          </w:tcPr>
          <w:p w14:paraId="43DA2D17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मिनिट्रकको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ठक्करले वन्यजन्तु पोथी चित्तल मारेको</w:t>
            </w:r>
          </w:p>
        </w:tc>
        <w:tc>
          <w:tcPr>
            <w:tcW w:w="1110" w:type="dxa"/>
          </w:tcPr>
          <w:p w14:paraId="240098E9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</w:p>
        </w:tc>
        <w:tc>
          <w:tcPr>
            <w:tcW w:w="990" w:type="dxa"/>
          </w:tcPr>
          <w:p w14:paraId="45F6D60C" w14:textId="77777777" w:rsidR="008F765C" w:rsidRDefault="008F765C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5648D7C5" w14:textId="77777777">
        <w:tc>
          <w:tcPr>
            <w:tcW w:w="533" w:type="dxa"/>
          </w:tcPr>
          <w:p w14:paraId="6E922452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३</w:t>
            </w:r>
          </w:p>
        </w:tc>
        <w:tc>
          <w:tcPr>
            <w:tcW w:w="1147" w:type="dxa"/>
          </w:tcPr>
          <w:p w14:paraId="77885200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१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/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७८</w:t>
            </w:r>
          </w:p>
        </w:tc>
        <w:tc>
          <w:tcPr>
            <w:tcW w:w="1571" w:type="dxa"/>
          </w:tcPr>
          <w:p w14:paraId="43BEBFB6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</w:t>
            </w:r>
          </w:p>
        </w:tc>
        <w:tc>
          <w:tcPr>
            <w:tcW w:w="4624" w:type="dxa"/>
          </w:tcPr>
          <w:p w14:paraId="07CD90BF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वार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साधनको ठक्करले पोथी बाँदर मारेको</w:t>
            </w:r>
          </w:p>
        </w:tc>
        <w:tc>
          <w:tcPr>
            <w:tcW w:w="1110" w:type="dxa"/>
          </w:tcPr>
          <w:p w14:paraId="7436AAE0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990" w:type="dxa"/>
          </w:tcPr>
          <w:p w14:paraId="70465C1E" w14:textId="77777777" w:rsidR="008F765C" w:rsidRDefault="008F765C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7AC0F687" w14:textId="77777777">
        <w:tc>
          <w:tcPr>
            <w:tcW w:w="533" w:type="dxa"/>
          </w:tcPr>
          <w:p w14:paraId="438A778F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४</w:t>
            </w:r>
          </w:p>
        </w:tc>
        <w:tc>
          <w:tcPr>
            <w:tcW w:w="1147" w:type="dxa"/>
          </w:tcPr>
          <w:p w14:paraId="32197E5E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/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०७८</w:t>
            </w:r>
          </w:p>
        </w:tc>
        <w:tc>
          <w:tcPr>
            <w:tcW w:w="1571" w:type="dxa"/>
          </w:tcPr>
          <w:p w14:paraId="1711B8B0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२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</w:p>
        </w:tc>
        <w:tc>
          <w:tcPr>
            <w:tcW w:w="4624" w:type="dxa"/>
          </w:tcPr>
          <w:p w14:paraId="1DE6F7EE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विंगर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ो ठक्कर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ले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 पोथी चित्तल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मारेको</w:t>
            </w:r>
          </w:p>
        </w:tc>
        <w:tc>
          <w:tcPr>
            <w:tcW w:w="1110" w:type="dxa"/>
          </w:tcPr>
          <w:p w14:paraId="40C21D95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990" w:type="dxa"/>
          </w:tcPr>
          <w:p w14:paraId="71F5B8D7" w14:textId="77777777" w:rsidR="008F765C" w:rsidRDefault="008F765C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2F4751E6" w14:textId="77777777">
        <w:tc>
          <w:tcPr>
            <w:tcW w:w="3251" w:type="dxa"/>
            <w:gridSpan w:val="3"/>
          </w:tcPr>
          <w:p w14:paraId="57BEA4EF" w14:textId="77777777" w:rsidR="008F765C" w:rsidRDefault="00000000">
            <w:pPr>
              <w:spacing w:after="8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lastRenderedPageBreak/>
              <w:t>जम्म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ुद्दा संख्या ४ वटा</w:t>
            </w:r>
          </w:p>
        </w:tc>
        <w:tc>
          <w:tcPr>
            <w:tcW w:w="4624" w:type="dxa"/>
          </w:tcPr>
          <w:p w14:paraId="47CA4375" w14:textId="77777777" w:rsidR="008F765C" w:rsidRDefault="00000000">
            <w:pPr>
              <w:spacing w:after="8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प्रतिवादी पक्राउ संख्या</w:t>
            </w:r>
          </w:p>
        </w:tc>
        <w:tc>
          <w:tcPr>
            <w:tcW w:w="1110" w:type="dxa"/>
          </w:tcPr>
          <w:p w14:paraId="358AC927" w14:textId="77777777" w:rsidR="008F765C" w:rsidRDefault="00000000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</w:t>
            </w:r>
          </w:p>
        </w:tc>
        <w:tc>
          <w:tcPr>
            <w:tcW w:w="990" w:type="dxa"/>
          </w:tcPr>
          <w:p w14:paraId="2853BB5B" w14:textId="77777777" w:rsidR="008F765C" w:rsidRDefault="008F765C">
            <w:pPr>
              <w:spacing w:after="8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</w:tr>
    </w:tbl>
    <w:p w14:paraId="5E1DB51A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6"/>
          <w:szCs w:val="16"/>
        </w:rPr>
      </w:pPr>
    </w:p>
    <w:p w14:paraId="79C9026D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७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सूचन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िकार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्रमुख</w:t>
      </w:r>
      <w:r>
        <w:rPr>
          <w:rFonts w:ascii="Kokila" w:hAnsi="Kokila" w:cs="Kokila" w:hint="cs"/>
          <w:b/>
          <w:bCs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b/>
          <w:bCs/>
          <w:sz w:val="32"/>
          <w:szCs w:val="32"/>
          <w:cs/>
        </w:rPr>
        <w:t>संरक्षण अधिकृत</w:t>
      </w:r>
      <w:r>
        <w:rPr>
          <w:rFonts w:ascii="Kokila" w:hAnsi="Kokila" w:cs="Kokila"/>
          <w:b/>
          <w:bCs/>
          <w:sz w:val="32"/>
          <w:szCs w:val="32"/>
          <w:cs/>
        </w:rPr>
        <w:t>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ा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पद</w:t>
      </w:r>
    </w:p>
    <w:p w14:paraId="2F6F1067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ष्ण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सा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ेष्ठ</w:t>
      </w:r>
    </w:p>
    <w:p w14:paraId="52D4FC2F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पद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</w:p>
    <w:p w14:paraId="4FDB7CD4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  <w:r>
        <w:rPr>
          <w:rFonts w:ascii="Kokila" w:hAnsi="Kokila" w:cs="Kokila"/>
          <w:sz w:val="32"/>
          <w:szCs w:val="32"/>
        </w:rPr>
        <w:t xml:space="preserve">    </w:t>
      </w:r>
    </w:p>
    <w:p w14:paraId="32509E1E" w14:textId="7D41834A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ारी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ी</w:t>
      </w:r>
      <w:r>
        <w:rPr>
          <w:rFonts w:ascii="Kokila" w:hAnsi="Kokila" w:cs="Kokila"/>
          <w:sz w:val="32"/>
          <w:szCs w:val="32"/>
        </w:rPr>
        <w:t xml:space="preserve"> </w:t>
      </w:r>
      <w:r w:rsidR="0023198B">
        <w:rPr>
          <w:rFonts w:ascii="Kokila" w:hAnsi="Kokila" w:cs="Kokila" w:hint="cs"/>
          <w:sz w:val="32"/>
          <w:szCs w:val="32"/>
          <w:cs/>
          <w:lang w:bidi="ne-NP"/>
        </w:rPr>
        <w:t>मकुन्द संजेल</w:t>
      </w:r>
    </w:p>
    <w:p w14:paraId="59CEBB37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  </w:t>
      </w:r>
      <w:r>
        <w:rPr>
          <w:rFonts w:ascii="Kokila" w:hAnsi="Kokila" w:cs="Kokila"/>
          <w:sz w:val="32"/>
          <w:szCs w:val="32"/>
          <w:cs/>
        </w:rPr>
        <w:t>पद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ाय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िकृत</w:t>
      </w:r>
    </w:p>
    <w:p w14:paraId="6AF11068" w14:textId="77777777" w:rsidR="008F765C" w:rsidRDefault="008F765C">
      <w:pPr>
        <w:spacing w:after="100" w:line="240" w:lineRule="auto"/>
        <w:jc w:val="both"/>
        <w:rPr>
          <w:rFonts w:ascii="Kokila" w:hAnsi="Kokila" w:cs="Kokila"/>
          <w:b/>
          <w:bCs/>
          <w:sz w:val="21"/>
          <w:szCs w:val="21"/>
          <w:cs/>
        </w:rPr>
      </w:pPr>
    </w:p>
    <w:p w14:paraId="3D0F6768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८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ऐन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नियम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विनियम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निर्देशिकाको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ुची</w:t>
      </w:r>
    </w:p>
    <w:p w14:paraId="12FEE3EA" w14:textId="100B5BB2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प्रमु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हरु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577A4765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ेपा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 w14:paraId="0911E129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दिग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का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ृ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ारुप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 w14:paraId="0DF791DA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५</w:t>
      </w:r>
    </w:p>
    <w:p w14:paraId="6DA31542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नेपाल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ैव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ि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न्व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२</w:t>
      </w:r>
    </w:p>
    <w:p w14:paraId="2473869B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िम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</w:p>
    <w:p w14:paraId="7EFFA512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डढे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८</w:t>
      </w:r>
    </w:p>
    <w:p w14:paraId="306CAFA8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ौ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ूर्वाधार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मा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ं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५</w:t>
      </w:r>
    </w:p>
    <w:p w14:paraId="549B8D48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घरपालु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ात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०</w:t>
      </w:r>
    </w:p>
    <w:p w14:paraId="6E87E768" w14:textId="77777777" w:rsidR="008F765C" w:rsidRDefault="00000000">
      <w:pPr>
        <w:numPr>
          <w:ilvl w:val="0"/>
          <w:numId w:val="4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जन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नी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०</w:t>
      </w:r>
    </w:p>
    <w:p w14:paraId="6EC58254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 w14:paraId="2A25D2F8" w14:textId="325A5700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यम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र्देशिकाहरु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081B30B7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२९</w:t>
      </w:r>
    </w:p>
    <w:p w14:paraId="16288DF0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कटा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स्प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त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ाप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न्त्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ऐ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 w14:paraId="2CD9DF2B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 w14:paraId="3D534A31" w14:textId="77D5F4B4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नियमावलीहरु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3F51FDE9" w14:textId="77777777" w:rsidR="008F765C" w:rsidRDefault="00000000"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हात्ती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हर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२२</w:t>
      </w:r>
    </w:p>
    <w:p w14:paraId="4786B1C1" w14:textId="77777777" w:rsidR="008F765C" w:rsidRDefault="00000000"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३०</w:t>
      </w:r>
    </w:p>
    <w:p w14:paraId="155E185A" w14:textId="77777777" w:rsidR="008F765C" w:rsidRDefault="00000000">
      <w:pPr>
        <w:numPr>
          <w:ilvl w:val="0"/>
          <w:numId w:val="5"/>
        </w:numPr>
        <w:tabs>
          <w:tab w:val="clear" w:pos="420"/>
        </w:tabs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५३</w:t>
      </w:r>
    </w:p>
    <w:p w14:paraId="55D8E300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1"/>
          <w:szCs w:val="11"/>
        </w:rPr>
      </w:pPr>
    </w:p>
    <w:p w14:paraId="7C895A94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6"/>
          <w:szCs w:val="6"/>
          <w:cs/>
        </w:rPr>
      </w:pPr>
    </w:p>
    <w:p w14:paraId="3C64C8F7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017E8679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6DF98228" w14:textId="66198397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 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>:</w:t>
      </w:r>
    </w:p>
    <w:p w14:paraId="18032D33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५३</w:t>
      </w:r>
    </w:p>
    <w:p w14:paraId="4CE9B580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हुनेक्षति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ह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ह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र्देशिक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ेस्र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शोध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५</w:t>
      </w:r>
    </w:p>
    <w:p w14:paraId="3CE4BD47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 w14:paraId="2E3E151A" w14:textId="7C40F927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मापदण्ड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1EBC44CA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(</w:t>
      </w:r>
      <w:r>
        <w:rPr>
          <w:rFonts w:ascii="Kokila" w:hAnsi="Kokila" w:cs="Kokila"/>
          <w:sz w:val="32"/>
          <w:szCs w:val="32"/>
          <w:cs/>
        </w:rPr>
        <w:t>उद्यो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्थाप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) </w:t>
      </w:r>
      <w:r>
        <w:rPr>
          <w:rFonts w:ascii="Kokila" w:hAnsi="Kokila" w:cs="Kokila"/>
          <w:sz w:val="32"/>
          <w:szCs w:val="32"/>
          <w:cs/>
        </w:rPr>
        <w:t>मापदण्ड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२</w:t>
      </w:r>
    </w:p>
    <w:p w14:paraId="37A7B1A8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37573D51" w14:textId="0CA7F292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कार्यविधि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28D82A9D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६९</w:t>
      </w:r>
    </w:p>
    <w:p w14:paraId="07E788E1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सं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ृत्र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य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 w14:paraId="587AC9EC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ेन्द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 w14:paraId="79A146AF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न्यजन्त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खेटोपह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विध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२०७३</w:t>
      </w:r>
    </w:p>
    <w:p w14:paraId="3B21B39E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6"/>
          <w:szCs w:val="16"/>
        </w:rPr>
      </w:pPr>
    </w:p>
    <w:p w14:paraId="16F47A9C" w14:textId="141580CB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आचरसहिंता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3C106DB7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लाग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्यकी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तिबिध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चारसंहि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६</w:t>
      </w:r>
    </w:p>
    <w:p w14:paraId="5D4DE46A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5"/>
          <w:szCs w:val="15"/>
        </w:rPr>
      </w:pPr>
    </w:p>
    <w:p w14:paraId="104095AC" w14:textId="0479025B" w:rsidR="008F765C" w:rsidRDefault="00000000">
      <w:pPr>
        <w:spacing w:after="100" w:line="240" w:lineRule="auto"/>
        <w:jc w:val="both"/>
        <w:rPr>
          <w:rFonts w:ascii="Kokila" w:hAnsi="Kokila" w:cs="Kokila" w:hint="cs"/>
          <w:sz w:val="32"/>
          <w:szCs w:val="32"/>
          <w:lang w:bidi="ne-NP"/>
        </w:rPr>
      </w:pPr>
      <w:r>
        <w:rPr>
          <w:rFonts w:ascii="Kokila" w:hAnsi="Kokila" w:cs="Kokila"/>
          <w:sz w:val="32"/>
          <w:szCs w:val="32"/>
          <w:cs/>
        </w:rPr>
        <w:t>रणनिती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 w:rsidR="00081774">
        <w:rPr>
          <w:rFonts w:ascii="Kokila" w:hAnsi="Kokila" w:cs="Kokila" w:hint="cs"/>
          <w:sz w:val="32"/>
          <w:szCs w:val="32"/>
          <w:cs/>
          <w:lang w:bidi="ne-NP"/>
        </w:rPr>
        <w:t xml:space="preserve"> :</w:t>
      </w:r>
    </w:p>
    <w:p w14:paraId="18BA8ED3" w14:textId="77777777" w:rsidR="008F765C" w:rsidRDefault="00000000">
      <w:pPr>
        <w:numPr>
          <w:ilvl w:val="0"/>
          <w:numId w:val="5"/>
        </w:num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ष्ट्रि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सपा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न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्धन्द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्युनि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्यवस्थाप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णनित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/>
          <w:sz w:val="32"/>
          <w:szCs w:val="32"/>
        </w:rPr>
        <w:t>–</w:t>
      </w:r>
      <w:r>
        <w:rPr>
          <w:rFonts w:ascii="Kokila" w:hAnsi="Kokila" w:cs="Kokila"/>
          <w:sz w:val="32"/>
          <w:szCs w:val="32"/>
          <w:cs/>
        </w:rPr>
        <w:t>२०८३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4805F5FD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5"/>
          <w:szCs w:val="15"/>
        </w:rPr>
      </w:pPr>
    </w:p>
    <w:p w14:paraId="27BAD3BD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</w:rPr>
      </w:pPr>
      <w:r>
        <w:rPr>
          <w:rFonts w:ascii="Kokila" w:hAnsi="Kokila" w:cs="Kokila"/>
          <w:b/>
          <w:bCs/>
          <w:sz w:val="32"/>
          <w:szCs w:val="32"/>
          <w:cs/>
        </w:rPr>
        <w:t>९</w:t>
      </w:r>
      <w:r>
        <w:rPr>
          <w:rFonts w:ascii="Kokila" w:hAnsi="Kokila" w:cs="Kokila"/>
          <w:b/>
          <w:bCs/>
          <w:sz w:val="32"/>
          <w:szCs w:val="32"/>
        </w:rPr>
        <w:t xml:space="preserve">. </w:t>
      </w:r>
      <w:r>
        <w:rPr>
          <w:rFonts w:ascii="Kokila" w:hAnsi="Kokila" w:cs="Kokila"/>
          <w:b/>
          <w:bCs/>
          <w:sz w:val="32"/>
          <w:szCs w:val="32"/>
          <w:cs/>
        </w:rPr>
        <w:t>आम्दानी</w:t>
      </w:r>
      <w:r>
        <w:rPr>
          <w:rFonts w:ascii="Kokila" w:hAnsi="Kokila" w:cs="Kokila"/>
          <w:b/>
          <w:bCs/>
          <w:sz w:val="32"/>
          <w:szCs w:val="32"/>
        </w:rPr>
        <w:t xml:space="preserve">, </w:t>
      </w:r>
      <w:r>
        <w:rPr>
          <w:rFonts w:ascii="Kokila" w:hAnsi="Kokila" w:cs="Kokila"/>
          <w:b/>
          <w:bCs/>
          <w:sz w:val="32"/>
          <w:szCs w:val="32"/>
          <w:cs/>
        </w:rPr>
        <w:t>खर्च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तथा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आर्थ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कारोवार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सम्बन्धी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अध्यावधि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p w14:paraId="4559B18F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 w:hint="cs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२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बैसाख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ेख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अस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हिनासम्म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ीर्षक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ठ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जश्व</w:t>
      </w:r>
    </w:p>
    <w:tbl>
      <w:tblPr>
        <w:tblStyle w:val="TableGrid"/>
        <w:tblW w:w="10219" w:type="dxa"/>
        <w:tblInd w:w="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3"/>
        <w:gridCol w:w="2416"/>
        <w:gridCol w:w="1590"/>
        <w:gridCol w:w="1545"/>
        <w:gridCol w:w="1545"/>
        <w:gridCol w:w="1455"/>
        <w:gridCol w:w="1035"/>
      </w:tblGrid>
      <w:tr w:rsidR="008F765C" w14:paraId="2CE25DE3" w14:textId="77777777" w:rsidTr="00081774">
        <w:tc>
          <w:tcPr>
            <w:tcW w:w="633" w:type="dxa"/>
            <w:vMerge w:val="restart"/>
          </w:tcPr>
          <w:p w14:paraId="1CFD81C2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ि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.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न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</w:p>
        </w:tc>
        <w:tc>
          <w:tcPr>
            <w:tcW w:w="2416" w:type="dxa"/>
            <w:vMerge w:val="restart"/>
          </w:tcPr>
          <w:p w14:paraId="4467BBE7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आम्दानी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विव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रण</w:t>
            </w:r>
          </w:p>
        </w:tc>
        <w:tc>
          <w:tcPr>
            <w:tcW w:w="6135" w:type="dxa"/>
            <w:gridSpan w:val="4"/>
          </w:tcPr>
          <w:p w14:paraId="5AA0713F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१।१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देखि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३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सम्म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जश्व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तथा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ू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अ</w:t>
            </w:r>
            <w:r>
              <w:rPr>
                <w:rFonts w:ascii="Kokila" w:hAnsi="Kokila" w:cs="Kokila"/>
                <w:sz w:val="32"/>
                <w:szCs w:val="32"/>
              </w:rPr>
              <w:t>.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र</w:t>
            </w:r>
          </w:p>
        </w:tc>
        <w:tc>
          <w:tcPr>
            <w:tcW w:w="1035" w:type="dxa"/>
          </w:tcPr>
          <w:p w14:paraId="5825600B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ैफियत</w:t>
            </w:r>
          </w:p>
        </w:tc>
      </w:tr>
      <w:tr w:rsidR="008F765C" w14:paraId="5E1E898C" w14:textId="77777777" w:rsidTr="00081774">
        <w:tc>
          <w:tcPr>
            <w:tcW w:w="633" w:type="dxa"/>
            <w:vMerge/>
          </w:tcPr>
          <w:p w14:paraId="0338A9C8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2416" w:type="dxa"/>
            <w:vMerge/>
          </w:tcPr>
          <w:p w14:paraId="2FD608BE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590" w:type="dxa"/>
          </w:tcPr>
          <w:p w14:paraId="411A2583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बैसाख</w:t>
            </w:r>
          </w:p>
        </w:tc>
        <w:tc>
          <w:tcPr>
            <w:tcW w:w="1545" w:type="dxa"/>
          </w:tcPr>
          <w:p w14:paraId="231DDDD2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जेठ</w:t>
            </w:r>
          </w:p>
        </w:tc>
        <w:tc>
          <w:tcPr>
            <w:tcW w:w="1545" w:type="dxa"/>
          </w:tcPr>
          <w:p w14:paraId="4BD382DA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असार</w:t>
            </w:r>
          </w:p>
        </w:tc>
        <w:tc>
          <w:tcPr>
            <w:tcW w:w="1455" w:type="dxa"/>
          </w:tcPr>
          <w:p w14:paraId="0C4FBC91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035" w:type="dxa"/>
          </w:tcPr>
          <w:p w14:paraId="6A01B235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6A67B753" w14:textId="77777777" w:rsidTr="00081774">
        <w:tc>
          <w:tcPr>
            <w:tcW w:w="633" w:type="dxa"/>
          </w:tcPr>
          <w:p w14:paraId="548FA815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2416" w:type="dxa"/>
          </w:tcPr>
          <w:p w14:paraId="263020DF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590" w:type="dxa"/>
          </w:tcPr>
          <w:p w14:paraId="1F69CC6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७९००</w:t>
            </w:r>
          </w:p>
        </w:tc>
        <w:tc>
          <w:tcPr>
            <w:tcW w:w="1545" w:type="dxa"/>
          </w:tcPr>
          <w:p w14:paraId="38D43B0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२७००</w:t>
            </w:r>
          </w:p>
        </w:tc>
        <w:tc>
          <w:tcPr>
            <w:tcW w:w="1545" w:type="dxa"/>
          </w:tcPr>
          <w:p w14:paraId="40E955A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३२००</w:t>
            </w:r>
          </w:p>
        </w:tc>
        <w:tc>
          <w:tcPr>
            <w:tcW w:w="1455" w:type="dxa"/>
          </w:tcPr>
          <w:p w14:paraId="5288E1C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३८००</w:t>
            </w:r>
          </w:p>
        </w:tc>
        <w:tc>
          <w:tcPr>
            <w:tcW w:w="1035" w:type="dxa"/>
          </w:tcPr>
          <w:p w14:paraId="68499861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7ACE95C8" w14:textId="77777777" w:rsidTr="00081774">
        <w:tc>
          <w:tcPr>
            <w:tcW w:w="633" w:type="dxa"/>
          </w:tcPr>
          <w:p w14:paraId="27F0CF2F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</w:t>
            </w:r>
          </w:p>
        </w:tc>
        <w:tc>
          <w:tcPr>
            <w:tcW w:w="2416" w:type="dxa"/>
          </w:tcPr>
          <w:p w14:paraId="5C49045B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590" w:type="dxa"/>
          </w:tcPr>
          <w:p w14:paraId="7838FF6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५०००</w:t>
            </w:r>
          </w:p>
        </w:tc>
        <w:tc>
          <w:tcPr>
            <w:tcW w:w="1545" w:type="dxa"/>
          </w:tcPr>
          <w:p w14:paraId="3DAC202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०००</w:t>
            </w:r>
          </w:p>
        </w:tc>
        <w:tc>
          <w:tcPr>
            <w:tcW w:w="1545" w:type="dxa"/>
          </w:tcPr>
          <w:p w14:paraId="0F59BE4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८५००</w:t>
            </w:r>
          </w:p>
        </w:tc>
        <w:tc>
          <w:tcPr>
            <w:tcW w:w="1455" w:type="dxa"/>
          </w:tcPr>
          <w:p w14:paraId="00E4676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९५००</w:t>
            </w:r>
          </w:p>
        </w:tc>
        <w:tc>
          <w:tcPr>
            <w:tcW w:w="1035" w:type="dxa"/>
          </w:tcPr>
          <w:p w14:paraId="5560BA0E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26BF55F6" w14:textId="77777777" w:rsidTr="00081774">
        <w:tc>
          <w:tcPr>
            <w:tcW w:w="633" w:type="dxa"/>
          </w:tcPr>
          <w:p w14:paraId="62551822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३</w:t>
            </w:r>
          </w:p>
        </w:tc>
        <w:tc>
          <w:tcPr>
            <w:tcW w:w="2416" w:type="dxa"/>
          </w:tcPr>
          <w:p w14:paraId="758BC191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्रवेश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ूल्क</w:t>
            </w:r>
          </w:p>
        </w:tc>
        <w:tc>
          <w:tcPr>
            <w:tcW w:w="1590" w:type="dxa"/>
          </w:tcPr>
          <w:p w14:paraId="0D8DC32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७४०००</w:t>
            </w:r>
          </w:p>
        </w:tc>
        <w:tc>
          <w:tcPr>
            <w:tcW w:w="1545" w:type="dxa"/>
          </w:tcPr>
          <w:p w14:paraId="1283686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३२०००</w:t>
            </w:r>
          </w:p>
        </w:tc>
        <w:tc>
          <w:tcPr>
            <w:tcW w:w="1545" w:type="dxa"/>
          </w:tcPr>
          <w:p w14:paraId="5648559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५९०००</w:t>
            </w:r>
          </w:p>
        </w:tc>
        <w:tc>
          <w:tcPr>
            <w:tcW w:w="1455" w:type="dxa"/>
          </w:tcPr>
          <w:p w14:paraId="3007469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६५०००</w:t>
            </w:r>
          </w:p>
        </w:tc>
        <w:tc>
          <w:tcPr>
            <w:tcW w:w="1035" w:type="dxa"/>
          </w:tcPr>
          <w:p w14:paraId="222CAB96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6B120400" w14:textId="77777777" w:rsidTr="00081774">
        <w:tc>
          <w:tcPr>
            <w:tcW w:w="633" w:type="dxa"/>
          </w:tcPr>
          <w:p w14:paraId="15518840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४</w:t>
            </w:r>
          </w:p>
        </w:tc>
        <w:tc>
          <w:tcPr>
            <w:tcW w:w="2416" w:type="dxa"/>
          </w:tcPr>
          <w:p w14:paraId="73E4B678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जंगल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ड्रा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ईभ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जीप</w:t>
            </w:r>
          </w:p>
        </w:tc>
        <w:tc>
          <w:tcPr>
            <w:tcW w:w="1590" w:type="dxa"/>
          </w:tcPr>
          <w:p w14:paraId="283914C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१५०००</w:t>
            </w:r>
          </w:p>
        </w:tc>
        <w:tc>
          <w:tcPr>
            <w:tcW w:w="1545" w:type="dxa"/>
          </w:tcPr>
          <w:p w14:paraId="30DEE17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३३०००</w:t>
            </w:r>
          </w:p>
        </w:tc>
        <w:tc>
          <w:tcPr>
            <w:tcW w:w="1545" w:type="dxa"/>
          </w:tcPr>
          <w:p w14:paraId="717BB35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५८०००</w:t>
            </w:r>
          </w:p>
        </w:tc>
        <w:tc>
          <w:tcPr>
            <w:tcW w:w="1455" w:type="dxa"/>
          </w:tcPr>
          <w:p w14:paraId="319D1F0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८०६०००</w:t>
            </w:r>
          </w:p>
        </w:tc>
        <w:tc>
          <w:tcPr>
            <w:tcW w:w="1035" w:type="dxa"/>
          </w:tcPr>
          <w:p w14:paraId="73BB1498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19BDD564" w14:textId="77777777" w:rsidTr="00081774">
        <w:tc>
          <w:tcPr>
            <w:tcW w:w="633" w:type="dxa"/>
          </w:tcPr>
          <w:p w14:paraId="2D306CB6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lastRenderedPageBreak/>
              <w:t>५</w:t>
            </w:r>
          </w:p>
        </w:tc>
        <w:tc>
          <w:tcPr>
            <w:tcW w:w="2416" w:type="dxa"/>
          </w:tcPr>
          <w:p w14:paraId="35C74D92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90" w:type="dxa"/>
          </w:tcPr>
          <w:p w14:paraId="39F7B08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२५००</w:t>
            </w:r>
          </w:p>
        </w:tc>
        <w:tc>
          <w:tcPr>
            <w:tcW w:w="1545" w:type="dxa"/>
          </w:tcPr>
          <w:p w14:paraId="6E3B363A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५००</w:t>
            </w:r>
          </w:p>
        </w:tc>
        <w:tc>
          <w:tcPr>
            <w:tcW w:w="1545" w:type="dxa"/>
          </w:tcPr>
          <w:p w14:paraId="709C487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००</w:t>
            </w:r>
          </w:p>
        </w:tc>
        <w:tc>
          <w:tcPr>
            <w:tcW w:w="1455" w:type="dxa"/>
          </w:tcPr>
          <w:p w14:paraId="36946DD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८५००</w:t>
            </w:r>
          </w:p>
        </w:tc>
        <w:tc>
          <w:tcPr>
            <w:tcW w:w="1035" w:type="dxa"/>
          </w:tcPr>
          <w:p w14:paraId="7747D4DB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4E498EB" w14:textId="77777777" w:rsidTr="00081774">
        <w:tc>
          <w:tcPr>
            <w:tcW w:w="633" w:type="dxa"/>
          </w:tcPr>
          <w:p w14:paraId="22B00C4F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६</w:t>
            </w:r>
          </w:p>
        </w:tc>
        <w:tc>
          <w:tcPr>
            <w:tcW w:w="2416" w:type="dxa"/>
          </w:tcPr>
          <w:p w14:paraId="56D50844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90" w:type="dxa"/>
          </w:tcPr>
          <w:p w14:paraId="45AB032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4CA5B37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0BE26EB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08BF1D5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035" w:type="dxa"/>
          </w:tcPr>
          <w:p w14:paraId="26D50319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291CB48" w14:textId="77777777" w:rsidTr="00081774">
        <w:tc>
          <w:tcPr>
            <w:tcW w:w="633" w:type="dxa"/>
          </w:tcPr>
          <w:p w14:paraId="60CB4A1C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७</w:t>
            </w:r>
          </w:p>
        </w:tc>
        <w:tc>
          <w:tcPr>
            <w:tcW w:w="2416" w:type="dxa"/>
          </w:tcPr>
          <w:p w14:paraId="71E6ECBC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ब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क्याम्पिङ्ग</w:t>
            </w:r>
          </w:p>
        </w:tc>
        <w:tc>
          <w:tcPr>
            <w:tcW w:w="1590" w:type="dxa"/>
          </w:tcPr>
          <w:p w14:paraId="4314DCF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१७०००</w:t>
            </w:r>
          </w:p>
        </w:tc>
        <w:tc>
          <w:tcPr>
            <w:tcW w:w="1545" w:type="dxa"/>
          </w:tcPr>
          <w:p w14:paraId="126D9C2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५०००</w:t>
            </w:r>
          </w:p>
        </w:tc>
        <w:tc>
          <w:tcPr>
            <w:tcW w:w="1545" w:type="dxa"/>
          </w:tcPr>
          <w:p w14:paraId="120CC61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0F17F0C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३२०००</w:t>
            </w:r>
          </w:p>
        </w:tc>
        <w:tc>
          <w:tcPr>
            <w:tcW w:w="1035" w:type="dxa"/>
          </w:tcPr>
          <w:p w14:paraId="247C6094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47EFE553" w14:textId="77777777" w:rsidTr="00081774">
        <w:tc>
          <w:tcPr>
            <w:tcW w:w="633" w:type="dxa"/>
          </w:tcPr>
          <w:p w14:paraId="3E3067D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८</w:t>
            </w:r>
          </w:p>
        </w:tc>
        <w:tc>
          <w:tcPr>
            <w:tcW w:w="2416" w:type="dxa"/>
          </w:tcPr>
          <w:p w14:paraId="620D79E7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टिङ्ग</w:t>
            </w:r>
          </w:p>
        </w:tc>
        <w:tc>
          <w:tcPr>
            <w:tcW w:w="1590" w:type="dxa"/>
          </w:tcPr>
          <w:p w14:paraId="3A0A6CF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००</w:t>
            </w:r>
          </w:p>
        </w:tc>
        <w:tc>
          <w:tcPr>
            <w:tcW w:w="1545" w:type="dxa"/>
          </w:tcPr>
          <w:p w14:paraId="3D03BFC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००</w:t>
            </w:r>
          </w:p>
        </w:tc>
        <w:tc>
          <w:tcPr>
            <w:tcW w:w="1545" w:type="dxa"/>
          </w:tcPr>
          <w:p w14:paraId="53E068D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०</w:t>
            </w:r>
          </w:p>
        </w:tc>
        <w:tc>
          <w:tcPr>
            <w:tcW w:w="1455" w:type="dxa"/>
          </w:tcPr>
          <w:p w14:paraId="6323DBF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२००</w:t>
            </w:r>
          </w:p>
        </w:tc>
        <w:tc>
          <w:tcPr>
            <w:tcW w:w="1035" w:type="dxa"/>
          </w:tcPr>
          <w:p w14:paraId="71BBAD2F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2A587B2C" w14:textId="77777777" w:rsidTr="00081774">
        <w:tc>
          <w:tcPr>
            <w:tcW w:w="633" w:type="dxa"/>
          </w:tcPr>
          <w:p w14:paraId="593D87BA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९</w:t>
            </w:r>
          </w:p>
        </w:tc>
        <w:tc>
          <w:tcPr>
            <w:tcW w:w="2416" w:type="dxa"/>
          </w:tcPr>
          <w:p w14:paraId="288CDDF6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राफटिङ्ग</w:t>
            </w:r>
          </w:p>
        </w:tc>
        <w:tc>
          <w:tcPr>
            <w:tcW w:w="1590" w:type="dxa"/>
          </w:tcPr>
          <w:p w14:paraId="3F2BF5B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००</w:t>
            </w:r>
          </w:p>
        </w:tc>
        <w:tc>
          <w:tcPr>
            <w:tcW w:w="1545" w:type="dxa"/>
          </w:tcPr>
          <w:p w14:paraId="147E550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4D90EEC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4C25C83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००</w:t>
            </w:r>
          </w:p>
        </w:tc>
        <w:tc>
          <w:tcPr>
            <w:tcW w:w="1035" w:type="dxa"/>
          </w:tcPr>
          <w:p w14:paraId="6080054E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6D743BF3" w14:textId="77777777" w:rsidTr="00081774">
        <w:tc>
          <w:tcPr>
            <w:tcW w:w="633" w:type="dxa"/>
          </w:tcPr>
          <w:p w14:paraId="1F7A07CD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०</w:t>
            </w:r>
          </w:p>
        </w:tc>
        <w:tc>
          <w:tcPr>
            <w:tcW w:w="2416" w:type="dxa"/>
          </w:tcPr>
          <w:p w14:paraId="2789FB85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ाफ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टिङ्ग</w:t>
            </w:r>
          </w:p>
        </w:tc>
        <w:tc>
          <w:tcPr>
            <w:tcW w:w="1590" w:type="dxa"/>
          </w:tcPr>
          <w:p w14:paraId="7382F20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२०००</w:t>
            </w:r>
          </w:p>
        </w:tc>
        <w:tc>
          <w:tcPr>
            <w:tcW w:w="1545" w:type="dxa"/>
          </w:tcPr>
          <w:p w14:paraId="018D140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००००</w:t>
            </w:r>
          </w:p>
        </w:tc>
        <w:tc>
          <w:tcPr>
            <w:tcW w:w="1545" w:type="dxa"/>
          </w:tcPr>
          <w:p w14:paraId="1C4502D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०००</w:t>
            </w:r>
          </w:p>
        </w:tc>
        <w:tc>
          <w:tcPr>
            <w:tcW w:w="1455" w:type="dxa"/>
          </w:tcPr>
          <w:p w14:paraId="1E8BC15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४०००</w:t>
            </w:r>
          </w:p>
        </w:tc>
        <w:tc>
          <w:tcPr>
            <w:tcW w:w="1035" w:type="dxa"/>
          </w:tcPr>
          <w:p w14:paraId="7284D88B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7A30E2B" w14:textId="77777777" w:rsidTr="00081774">
        <w:tc>
          <w:tcPr>
            <w:tcW w:w="633" w:type="dxa"/>
          </w:tcPr>
          <w:p w14:paraId="1F2CCDA5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१</w:t>
            </w:r>
          </w:p>
        </w:tc>
        <w:tc>
          <w:tcPr>
            <w:tcW w:w="2416" w:type="dxa"/>
          </w:tcPr>
          <w:p w14:paraId="14D9E9D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डुं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गा भाडा</w:t>
            </w:r>
          </w:p>
        </w:tc>
        <w:tc>
          <w:tcPr>
            <w:tcW w:w="1590" w:type="dxa"/>
          </w:tcPr>
          <w:p w14:paraId="06EDA29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65837CD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0059BD0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0DB52C0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035" w:type="dxa"/>
          </w:tcPr>
          <w:p w14:paraId="7A66DFC2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7067FC38" w14:textId="77777777" w:rsidTr="00081774">
        <w:tc>
          <w:tcPr>
            <w:tcW w:w="633" w:type="dxa"/>
          </w:tcPr>
          <w:p w14:paraId="25635AD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</w:t>
            </w:r>
          </w:p>
        </w:tc>
        <w:tc>
          <w:tcPr>
            <w:tcW w:w="2416" w:type="dxa"/>
          </w:tcPr>
          <w:p w14:paraId="6FA1C8EB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/>
                <w:sz w:val="32"/>
                <w:szCs w:val="32"/>
              </w:rPr>
              <w:t xml:space="preserve"> 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छ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मा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र्ने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ईजाजत</w:t>
            </w:r>
          </w:p>
        </w:tc>
        <w:tc>
          <w:tcPr>
            <w:tcW w:w="1590" w:type="dxa"/>
          </w:tcPr>
          <w:p w14:paraId="2CA5CA2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०</w:t>
            </w:r>
          </w:p>
        </w:tc>
        <w:tc>
          <w:tcPr>
            <w:tcW w:w="1545" w:type="dxa"/>
          </w:tcPr>
          <w:p w14:paraId="6F48C12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5526316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3543415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०</w:t>
            </w:r>
          </w:p>
        </w:tc>
        <w:tc>
          <w:tcPr>
            <w:tcW w:w="1035" w:type="dxa"/>
          </w:tcPr>
          <w:p w14:paraId="702FAF60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57A2998" w14:textId="77777777" w:rsidTr="00081774">
        <w:tc>
          <w:tcPr>
            <w:tcW w:w="633" w:type="dxa"/>
          </w:tcPr>
          <w:p w14:paraId="6043E468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३</w:t>
            </w:r>
          </w:p>
        </w:tc>
        <w:tc>
          <w:tcPr>
            <w:tcW w:w="2416" w:type="dxa"/>
          </w:tcPr>
          <w:p w14:paraId="279E518F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ाछा मार्ने ईजाजत</w:t>
            </w:r>
          </w:p>
        </w:tc>
        <w:tc>
          <w:tcPr>
            <w:tcW w:w="1590" w:type="dxa"/>
          </w:tcPr>
          <w:p w14:paraId="7FABA46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76CDF76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56980B7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21FDD71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035" w:type="dxa"/>
          </w:tcPr>
          <w:p w14:paraId="22313991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5E47FAB7" w14:textId="77777777" w:rsidTr="00081774">
        <w:tc>
          <w:tcPr>
            <w:tcW w:w="633" w:type="dxa"/>
          </w:tcPr>
          <w:p w14:paraId="4A9A95B8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४</w:t>
            </w:r>
          </w:p>
        </w:tc>
        <w:tc>
          <w:tcPr>
            <w:tcW w:w="2416" w:type="dxa"/>
          </w:tcPr>
          <w:p w14:paraId="276E8418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व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ाछा मार्ने ईजाजत</w:t>
            </w:r>
          </w:p>
        </w:tc>
        <w:tc>
          <w:tcPr>
            <w:tcW w:w="1590" w:type="dxa"/>
          </w:tcPr>
          <w:p w14:paraId="55CE54C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२५००</w:t>
            </w:r>
          </w:p>
        </w:tc>
        <w:tc>
          <w:tcPr>
            <w:tcW w:w="1545" w:type="dxa"/>
          </w:tcPr>
          <w:p w14:paraId="67980C4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५००</w:t>
            </w:r>
          </w:p>
        </w:tc>
        <w:tc>
          <w:tcPr>
            <w:tcW w:w="1545" w:type="dxa"/>
          </w:tcPr>
          <w:p w14:paraId="4F1B9E1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५००</w:t>
            </w:r>
          </w:p>
        </w:tc>
        <w:tc>
          <w:tcPr>
            <w:tcW w:w="1455" w:type="dxa"/>
          </w:tcPr>
          <w:p w14:paraId="718BB45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७५००</w:t>
            </w:r>
          </w:p>
        </w:tc>
        <w:tc>
          <w:tcPr>
            <w:tcW w:w="1035" w:type="dxa"/>
          </w:tcPr>
          <w:p w14:paraId="17922FFF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70A60255" w14:textId="77777777" w:rsidTr="00081774">
        <w:tc>
          <w:tcPr>
            <w:tcW w:w="633" w:type="dxa"/>
          </w:tcPr>
          <w:p w14:paraId="0A6A1759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५</w:t>
            </w:r>
          </w:p>
        </w:tc>
        <w:tc>
          <w:tcPr>
            <w:tcW w:w="2416" w:type="dxa"/>
          </w:tcPr>
          <w:p w14:paraId="230E7525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परिचय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पत्र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शुल्क</w:t>
            </w:r>
            <w:r>
              <w:rPr>
                <w:rFonts w:ascii="Kokila" w:hAnsi="Kokila" w:cs="Kokila"/>
                <w:sz w:val="32"/>
                <w:szCs w:val="32"/>
              </w:rPr>
              <w:tab/>
            </w:r>
          </w:p>
        </w:tc>
        <w:tc>
          <w:tcPr>
            <w:tcW w:w="1590" w:type="dxa"/>
          </w:tcPr>
          <w:p w14:paraId="7CB0CEA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००</w:t>
            </w:r>
          </w:p>
        </w:tc>
        <w:tc>
          <w:tcPr>
            <w:tcW w:w="1545" w:type="dxa"/>
          </w:tcPr>
          <w:p w14:paraId="25F5B29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5DD037E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17FE2B0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००</w:t>
            </w:r>
          </w:p>
        </w:tc>
        <w:tc>
          <w:tcPr>
            <w:tcW w:w="1035" w:type="dxa"/>
          </w:tcPr>
          <w:p w14:paraId="0CC4B024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1E051489" w14:textId="77777777" w:rsidTr="00081774">
        <w:tc>
          <w:tcPr>
            <w:tcW w:w="633" w:type="dxa"/>
          </w:tcPr>
          <w:p w14:paraId="2BB46BF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</w:t>
            </w:r>
          </w:p>
        </w:tc>
        <w:tc>
          <w:tcPr>
            <w:tcW w:w="2416" w:type="dxa"/>
          </w:tcPr>
          <w:p w14:paraId="439FC584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ुबिध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प्राप्त बाटो प्रवेश</w:t>
            </w:r>
          </w:p>
        </w:tc>
        <w:tc>
          <w:tcPr>
            <w:tcW w:w="1590" w:type="dxa"/>
          </w:tcPr>
          <w:p w14:paraId="6369356A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563302E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३६०</w:t>
            </w:r>
          </w:p>
        </w:tc>
        <w:tc>
          <w:tcPr>
            <w:tcW w:w="1545" w:type="dxa"/>
          </w:tcPr>
          <w:p w14:paraId="7E02C76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६२०</w:t>
            </w:r>
          </w:p>
        </w:tc>
        <w:tc>
          <w:tcPr>
            <w:tcW w:w="1455" w:type="dxa"/>
          </w:tcPr>
          <w:p w14:paraId="4BA9C8A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९८०</w:t>
            </w:r>
          </w:p>
        </w:tc>
        <w:tc>
          <w:tcPr>
            <w:tcW w:w="1035" w:type="dxa"/>
          </w:tcPr>
          <w:p w14:paraId="4B83E56B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082199AA" w14:textId="77777777" w:rsidTr="00081774">
        <w:tc>
          <w:tcPr>
            <w:tcW w:w="633" w:type="dxa"/>
          </w:tcPr>
          <w:p w14:paraId="43F19D5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७</w:t>
            </w:r>
          </w:p>
        </w:tc>
        <w:tc>
          <w:tcPr>
            <w:tcW w:w="2416" w:type="dxa"/>
          </w:tcPr>
          <w:p w14:paraId="272EF192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/>
                <w:sz w:val="32"/>
                <w:szCs w:val="32"/>
                <w:cs/>
              </w:rPr>
              <w:t>का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ठ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को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रो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ल्टी</w:t>
            </w:r>
          </w:p>
        </w:tc>
        <w:tc>
          <w:tcPr>
            <w:tcW w:w="1590" w:type="dxa"/>
          </w:tcPr>
          <w:p w14:paraId="4EF6406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८४६६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</w:t>
            </w:r>
          </w:p>
        </w:tc>
        <w:tc>
          <w:tcPr>
            <w:tcW w:w="1545" w:type="dxa"/>
          </w:tcPr>
          <w:p w14:paraId="5810E15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१९८३९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४</w:t>
            </w:r>
          </w:p>
        </w:tc>
        <w:tc>
          <w:tcPr>
            <w:tcW w:w="1545" w:type="dxa"/>
          </w:tcPr>
          <w:p w14:paraId="1AA1BC7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८३५७</w:t>
            </w:r>
          </w:p>
        </w:tc>
        <w:tc>
          <w:tcPr>
            <w:tcW w:w="1455" w:type="dxa"/>
          </w:tcPr>
          <w:p w14:paraId="49C816B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१६६६२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१</w:t>
            </w:r>
          </w:p>
        </w:tc>
        <w:tc>
          <w:tcPr>
            <w:tcW w:w="1035" w:type="dxa"/>
          </w:tcPr>
          <w:p w14:paraId="1C1C637E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6B4F7DDA" w14:textId="77777777" w:rsidTr="00081774">
        <w:tc>
          <w:tcPr>
            <w:tcW w:w="633" w:type="dxa"/>
          </w:tcPr>
          <w:p w14:paraId="0C10CDC7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८</w:t>
            </w:r>
          </w:p>
        </w:tc>
        <w:tc>
          <w:tcPr>
            <w:tcW w:w="2416" w:type="dxa"/>
          </w:tcPr>
          <w:p w14:paraId="7BB2F58D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दण्ड</w:t>
            </w:r>
            <w:r>
              <w:rPr>
                <w:rFonts w:ascii="Kokila" w:hAnsi="Kokila" w:cs="Kokila"/>
                <w:sz w:val="32"/>
                <w:szCs w:val="32"/>
              </w:rPr>
              <w:t xml:space="preserve"> </w:t>
            </w:r>
            <w:r>
              <w:rPr>
                <w:rFonts w:ascii="Kokila" w:hAnsi="Kokila" w:cs="Kokila"/>
                <w:sz w:val="32"/>
                <w:szCs w:val="32"/>
                <w:cs/>
              </w:rPr>
              <w:t>जरविाना</w:t>
            </w:r>
          </w:p>
        </w:tc>
        <w:tc>
          <w:tcPr>
            <w:tcW w:w="1590" w:type="dxa"/>
          </w:tcPr>
          <w:p w14:paraId="1B830D2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७६५६</w:t>
            </w:r>
          </w:p>
        </w:tc>
        <w:tc>
          <w:tcPr>
            <w:tcW w:w="1545" w:type="dxa"/>
          </w:tcPr>
          <w:p w14:paraId="0D9C261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७२३०००</w:t>
            </w:r>
          </w:p>
        </w:tc>
        <w:tc>
          <w:tcPr>
            <w:tcW w:w="1545" w:type="dxa"/>
          </w:tcPr>
          <w:p w14:paraId="3A6D746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२९२००</w:t>
            </w:r>
          </w:p>
        </w:tc>
        <w:tc>
          <w:tcPr>
            <w:tcW w:w="1455" w:type="dxa"/>
          </w:tcPr>
          <w:p w14:paraId="1416800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४१९८५६</w:t>
            </w:r>
          </w:p>
        </w:tc>
        <w:tc>
          <w:tcPr>
            <w:tcW w:w="1035" w:type="dxa"/>
          </w:tcPr>
          <w:p w14:paraId="3E3AA818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1A892E83" w14:textId="77777777" w:rsidTr="00081774">
        <w:tc>
          <w:tcPr>
            <w:tcW w:w="633" w:type="dxa"/>
          </w:tcPr>
          <w:p w14:paraId="639C0BEE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९</w:t>
            </w:r>
          </w:p>
        </w:tc>
        <w:tc>
          <w:tcPr>
            <w:tcW w:w="2416" w:type="dxa"/>
          </w:tcPr>
          <w:p w14:paraId="74828D7D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खरखडाई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शुल्क</w:t>
            </w:r>
          </w:p>
        </w:tc>
        <w:tc>
          <w:tcPr>
            <w:tcW w:w="1590" w:type="dxa"/>
          </w:tcPr>
          <w:p w14:paraId="4F7AE10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3818BE9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545" w:type="dxa"/>
          </w:tcPr>
          <w:p w14:paraId="28554F6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455" w:type="dxa"/>
          </w:tcPr>
          <w:p w14:paraId="6BD4B98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०</w:t>
            </w:r>
          </w:p>
        </w:tc>
        <w:tc>
          <w:tcPr>
            <w:tcW w:w="1035" w:type="dxa"/>
          </w:tcPr>
          <w:p w14:paraId="5ADE3AF8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1432B55E" w14:textId="77777777" w:rsidTr="00081774">
        <w:tc>
          <w:tcPr>
            <w:tcW w:w="633" w:type="dxa"/>
          </w:tcPr>
          <w:p w14:paraId="1BCA1914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</w:t>
            </w:r>
          </w:p>
        </w:tc>
        <w:tc>
          <w:tcPr>
            <w:tcW w:w="2416" w:type="dxa"/>
          </w:tcPr>
          <w:p w14:paraId="3330E4AA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ढुंगा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ग्राभेल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,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गिट्टीको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रोयलटी</w:t>
            </w:r>
          </w:p>
        </w:tc>
        <w:tc>
          <w:tcPr>
            <w:tcW w:w="1590" w:type="dxa"/>
          </w:tcPr>
          <w:p w14:paraId="75C123C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६६७४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५</w:t>
            </w:r>
          </w:p>
        </w:tc>
        <w:tc>
          <w:tcPr>
            <w:tcW w:w="1545" w:type="dxa"/>
          </w:tcPr>
          <w:p w14:paraId="0D8650DA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३६२२७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६</w:t>
            </w:r>
          </w:p>
        </w:tc>
        <w:tc>
          <w:tcPr>
            <w:tcW w:w="1545" w:type="dxa"/>
          </w:tcPr>
          <w:p w14:paraId="74D880A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६१५४१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८</w:t>
            </w:r>
          </w:p>
        </w:tc>
        <w:tc>
          <w:tcPr>
            <w:tcW w:w="1455" w:type="dxa"/>
          </w:tcPr>
          <w:p w14:paraId="30CC6F1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४४४४४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९</w:t>
            </w:r>
          </w:p>
        </w:tc>
        <w:tc>
          <w:tcPr>
            <w:tcW w:w="1035" w:type="dxa"/>
          </w:tcPr>
          <w:p w14:paraId="2DCFB3D5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  <w:tr w:rsidR="008F765C" w14:paraId="26B0FAC9" w14:textId="77777777" w:rsidTr="00081774">
        <w:tc>
          <w:tcPr>
            <w:tcW w:w="633" w:type="dxa"/>
          </w:tcPr>
          <w:p w14:paraId="70F86C24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  <w:tc>
          <w:tcPr>
            <w:tcW w:w="2416" w:type="dxa"/>
          </w:tcPr>
          <w:p w14:paraId="055997EB" w14:textId="77777777" w:rsidR="008F765C" w:rsidRDefault="00000000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ुल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590" w:type="dxa"/>
          </w:tcPr>
          <w:p w14:paraId="5925C92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३७०९६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२</w:t>
            </w:r>
          </w:p>
        </w:tc>
        <w:tc>
          <w:tcPr>
            <w:tcW w:w="1545" w:type="dxa"/>
          </w:tcPr>
          <w:p w14:paraId="19A261D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९३४२७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</w:t>
            </w:r>
          </w:p>
        </w:tc>
        <w:tc>
          <w:tcPr>
            <w:tcW w:w="1545" w:type="dxa"/>
          </w:tcPr>
          <w:p w14:paraId="058F4C7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९५६१८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८</w:t>
            </w:r>
          </w:p>
        </w:tc>
        <w:tc>
          <w:tcPr>
            <w:tcW w:w="1455" w:type="dxa"/>
          </w:tcPr>
          <w:p w14:paraId="657469C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१२६१४३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</w:t>
            </w:r>
          </w:p>
        </w:tc>
        <w:tc>
          <w:tcPr>
            <w:tcW w:w="1035" w:type="dxa"/>
          </w:tcPr>
          <w:p w14:paraId="3E0A2818" w14:textId="77777777" w:rsidR="008F765C" w:rsidRDefault="008F765C">
            <w:pPr>
              <w:spacing w:after="100" w:line="240" w:lineRule="auto"/>
              <w:jc w:val="both"/>
              <w:rPr>
                <w:rFonts w:ascii="Kokila" w:hAnsi="Kokila" w:cs="Kokila"/>
                <w:sz w:val="32"/>
                <w:szCs w:val="32"/>
              </w:rPr>
            </w:pPr>
          </w:p>
        </w:tc>
      </w:tr>
    </w:tbl>
    <w:p w14:paraId="6E91B13B" w14:textId="77777777" w:rsidR="008F765C" w:rsidRDefault="008F765C">
      <w:pPr>
        <w:spacing w:after="100" w:line="240" w:lineRule="auto"/>
        <w:jc w:val="both"/>
        <w:rPr>
          <w:rFonts w:ascii="Kokila" w:hAnsi="Kokila" w:cs="Kokila"/>
          <w:cs/>
        </w:rPr>
      </w:pPr>
    </w:p>
    <w:p w14:paraId="664917D2" w14:textId="77777777" w:rsidR="008F765C" w:rsidRDefault="00000000">
      <w:pPr>
        <w:spacing w:after="100" w:line="240" w:lineRule="auto"/>
        <w:jc w:val="both"/>
        <w:rPr>
          <w:rFonts w:ascii="Kokila" w:hAnsi="Kokila" w:cs="Kokila"/>
          <w:b/>
          <w:bCs/>
          <w:sz w:val="32"/>
          <w:szCs w:val="32"/>
          <w:cs/>
        </w:rPr>
      </w:pPr>
      <w:r>
        <w:rPr>
          <w:rFonts w:ascii="Kokila" w:hAnsi="Kokila" w:cs="Kokila"/>
          <w:b/>
          <w:bCs/>
          <w:sz w:val="32"/>
          <w:szCs w:val="32"/>
          <w:cs/>
        </w:rPr>
        <w:t>पर्यटक</w:t>
      </w:r>
      <w:r>
        <w:rPr>
          <w:rFonts w:ascii="Kokila" w:hAnsi="Kokila" w:cs="Kokila"/>
          <w:b/>
          <w:bCs/>
          <w:sz w:val="32"/>
          <w:szCs w:val="32"/>
        </w:rPr>
        <w:t xml:space="preserve"> </w:t>
      </w:r>
      <w:r>
        <w:rPr>
          <w:rFonts w:ascii="Kokila" w:hAnsi="Kokila" w:cs="Kokila"/>
          <w:b/>
          <w:bCs/>
          <w:sz w:val="32"/>
          <w:szCs w:val="32"/>
          <w:cs/>
        </w:rPr>
        <w:t>विवरण</w:t>
      </w:r>
    </w:p>
    <w:tbl>
      <w:tblPr>
        <w:tblStyle w:val="TableGrid"/>
        <w:tblW w:w="0" w:type="auto"/>
        <w:tblInd w:w="7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"/>
        <w:gridCol w:w="1866"/>
        <w:gridCol w:w="1357"/>
        <w:gridCol w:w="1395"/>
        <w:gridCol w:w="1290"/>
        <w:gridCol w:w="1515"/>
        <w:gridCol w:w="1305"/>
      </w:tblGrid>
      <w:tr w:rsidR="008F765C" w14:paraId="3375EE68" w14:textId="77777777">
        <w:trPr>
          <w:trHeight w:val="14"/>
        </w:trPr>
        <w:tc>
          <w:tcPr>
            <w:tcW w:w="750" w:type="dxa"/>
            <w:vMerge w:val="restart"/>
            <w:vAlign w:val="center"/>
          </w:tcPr>
          <w:p w14:paraId="1D23C901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्र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सं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.</w:t>
            </w:r>
          </w:p>
        </w:tc>
        <w:tc>
          <w:tcPr>
            <w:tcW w:w="1866" w:type="dxa"/>
            <w:vMerge w:val="restart"/>
            <w:vAlign w:val="center"/>
          </w:tcPr>
          <w:p w14:paraId="00E2EC8E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पर्यटक विवरण</w:t>
            </w:r>
          </w:p>
        </w:tc>
        <w:tc>
          <w:tcPr>
            <w:tcW w:w="5557" w:type="dxa"/>
            <w:gridSpan w:val="4"/>
            <w:vAlign w:val="center"/>
          </w:tcPr>
          <w:p w14:paraId="1C99B81D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०७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१।१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देखि २०७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९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३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।३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>२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 xml:space="preserve"> सम्मको संख्या</w:t>
            </w:r>
          </w:p>
        </w:tc>
        <w:tc>
          <w:tcPr>
            <w:tcW w:w="1305" w:type="dxa"/>
            <w:vAlign w:val="center"/>
          </w:tcPr>
          <w:p w14:paraId="5038F0AD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ैफियत</w:t>
            </w:r>
          </w:p>
        </w:tc>
      </w:tr>
      <w:tr w:rsidR="008F765C" w14:paraId="47FE0EEA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4E47EDF0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866" w:type="dxa"/>
            <w:vMerge/>
            <w:vAlign w:val="center"/>
          </w:tcPr>
          <w:p w14:paraId="387FE814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357" w:type="dxa"/>
          </w:tcPr>
          <w:p w14:paraId="1DF72394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बैसाख</w:t>
            </w:r>
          </w:p>
        </w:tc>
        <w:tc>
          <w:tcPr>
            <w:tcW w:w="1395" w:type="dxa"/>
          </w:tcPr>
          <w:p w14:paraId="2D1CB637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जेठ</w:t>
            </w:r>
          </w:p>
        </w:tc>
        <w:tc>
          <w:tcPr>
            <w:tcW w:w="1290" w:type="dxa"/>
          </w:tcPr>
          <w:p w14:paraId="41872077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असार</w:t>
            </w:r>
          </w:p>
        </w:tc>
        <w:tc>
          <w:tcPr>
            <w:tcW w:w="1515" w:type="dxa"/>
            <w:vAlign w:val="center"/>
          </w:tcPr>
          <w:p w14:paraId="77F54FD1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305" w:type="dxa"/>
            <w:vAlign w:val="center"/>
          </w:tcPr>
          <w:p w14:paraId="1903F5EC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lang w:bidi="ne-NP"/>
              </w:rPr>
            </w:pPr>
          </w:p>
        </w:tc>
      </w:tr>
      <w:tr w:rsidR="008F765C" w14:paraId="79ACF639" w14:textId="77777777">
        <w:trPr>
          <w:trHeight w:val="14"/>
        </w:trPr>
        <w:tc>
          <w:tcPr>
            <w:tcW w:w="750" w:type="dxa"/>
            <w:vMerge w:val="restart"/>
            <w:vAlign w:val="center"/>
          </w:tcPr>
          <w:p w14:paraId="788EF8FA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१</w:t>
            </w:r>
          </w:p>
        </w:tc>
        <w:tc>
          <w:tcPr>
            <w:tcW w:w="1866" w:type="dxa"/>
            <w:vAlign w:val="center"/>
          </w:tcPr>
          <w:p w14:paraId="1FF28416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हिला</w:t>
            </w:r>
          </w:p>
        </w:tc>
        <w:tc>
          <w:tcPr>
            <w:tcW w:w="1357" w:type="dxa"/>
            <w:vAlign w:val="center"/>
          </w:tcPr>
          <w:p w14:paraId="35C1FDC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९४</w:t>
            </w:r>
          </w:p>
        </w:tc>
        <w:tc>
          <w:tcPr>
            <w:tcW w:w="1395" w:type="dxa"/>
            <w:vAlign w:val="center"/>
          </w:tcPr>
          <w:p w14:paraId="6E32C26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३</w:t>
            </w:r>
          </w:p>
        </w:tc>
        <w:tc>
          <w:tcPr>
            <w:tcW w:w="1290" w:type="dxa"/>
            <w:vAlign w:val="center"/>
          </w:tcPr>
          <w:p w14:paraId="2C59630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२</w:t>
            </w:r>
          </w:p>
        </w:tc>
        <w:tc>
          <w:tcPr>
            <w:tcW w:w="1515" w:type="dxa"/>
            <w:vAlign w:val="center"/>
          </w:tcPr>
          <w:p w14:paraId="7C37F8FF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६९</w:t>
            </w:r>
          </w:p>
        </w:tc>
        <w:tc>
          <w:tcPr>
            <w:tcW w:w="1305" w:type="dxa"/>
            <w:vAlign w:val="center"/>
          </w:tcPr>
          <w:p w14:paraId="0A585476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17767AA1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7B6EF438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6A9C10F0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नेपाल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पुरुष</w:t>
            </w:r>
          </w:p>
        </w:tc>
        <w:tc>
          <w:tcPr>
            <w:tcW w:w="1357" w:type="dxa"/>
            <w:vAlign w:val="center"/>
          </w:tcPr>
          <w:p w14:paraId="0042A62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८८५</w:t>
            </w:r>
          </w:p>
        </w:tc>
        <w:tc>
          <w:tcPr>
            <w:tcW w:w="1395" w:type="dxa"/>
            <w:vAlign w:val="center"/>
          </w:tcPr>
          <w:p w14:paraId="17EBD26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५४</w:t>
            </w:r>
          </w:p>
        </w:tc>
        <w:tc>
          <w:tcPr>
            <w:tcW w:w="1290" w:type="dxa"/>
            <w:vAlign w:val="center"/>
          </w:tcPr>
          <w:p w14:paraId="4CF446F0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३०</w:t>
            </w:r>
          </w:p>
        </w:tc>
        <w:tc>
          <w:tcPr>
            <w:tcW w:w="1515" w:type="dxa"/>
            <w:vAlign w:val="center"/>
          </w:tcPr>
          <w:p w14:paraId="525234E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९६९</w:t>
            </w:r>
          </w:p>
        </w:tc>
        <w:tc>
          <w:tcPr>
            <w:tcW w:w="1305" w:type="dxa"/>
            <w:vAlign w:val="center"/>
          </w:tcPr>
          <w:p w14:paraId="36C3FABA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1270F6C0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374B29C9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598EDFCE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नेपाली जम्मा</w:t>
            </w:r>
          </w:p>
        </w:tc>
        <w:tc>
          <w:tcPr>
            <w:tcW w:w="1357" w:type="dxa"/>
            <w:vAlign w:val="center"/>
          </w:tcPr>
          <w:p w14:paraId="592CCF3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२७९</w:t>
            </w:r>
          </w:p>
        </w:tc>
        <w:tc>
          <w:tcPr>
            <w:tcW w:w="1395" w:type="dxa"/>
            <w:vAlign w:val="center"/>
          </w:tcPr>
          <w:p w14:paraId="2716EBC4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२७</w:t>
            </w:r>
          </w:p>
        </w:tc>
        <w:tc>
          <w:tcPr>
            <w:tcW w:w="1290" w:type="dxa"/>
            <w:vAlign w:val="center"/>
          </w:tcPr>
          <w:p w14:paraId="355F962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३२</w:t>
            </w:r>
          </w:p>
        </w:tc>
        <w:tc>
          <w:tcPr>
            <w:tcW w:w="1515" w:type="dxa"/>
            <w:vAlign w:val="center"/>
          </w:tcPr>
          <w:p w14:paraId="2F10D2E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३८</w:t>
            </w:r>
          </w:p>
        </w:tc>
        <w:tc>
          <w:tcPr>
            <w:tcW w:w="1305" w:type="dxa"/>
            <w:vAlign w:val="center"/>
          </w:tcPr>
          <w:p w14:paraId="3377B53F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5D199CE1" w14:textId="77777777">
        <w:trPr>
          <w:trHeight w:val="14"/>
        </w:trPr>
        <w:tc>
          <w:tcPr>
            <w:tcW w:w="750" w:type="dxa"/>
            <w:vMerge w:val="restart"/>
            <w:vAlign w:val="center"/>
          </w:tcPr>
          <w:p w14:paraId="12B6D475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२</w:t>
            </w:r>
          </w:p>
        </w:tc>
        <w:tc>
          <w:tcPr>
            <w:tcW w:w="1866" w:type="dxa"/>
            <w:vAlign w:val="center"/>
          </w:tcPr>
          <w:p w14:paraId="0B014288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हिला</w:t>
            </w:r>
          </w:p>
        </w:tc>
        <w:tc>
          <w:tcPr>
            <w:tcW w:w="1357" w:type="dxa"/>
            <w:vAlign w:val="center"/>
          </w:tcPr>
          <w:p w14:paraId="4A620D7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९९</w:t>
            </w:r>
          </w:p>
        </w:tc>
        <w:tc>
          <w:tcPr>
            <w:tcW w:w="1395" w:type="dxa"/>
            <w:vAlign w:val="center"/>
          </w:tcPr>
          <w:p w14:paraId="2EAB283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३</w:t>
            </w:r>
          </w:p>
        </w:tc>
        <w:tc>
          <w:tcPr>
            <w:tcW w:w="1290" w:type="dxa"/>
            <w:vAlign w:val="center"/>
          </w:tcPr>
          <w:p w14:paraId="77333A6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७</w:t>
            </w:r>
          </w:p>
        </w:tc>
        <w:tc>
          <w:tcPr>
            <w:tcW w:w="1515" w:type="dxa"/>
            <w:vAlign w:val="center"/>
          </w:tcPr>
          <w:p w14:paraId="0354222A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१९</w:t>
            </w:r>
          </w:p>
        </w:tc>
        <w:tc>
          <w:tcPr>
            <w:tcW w:w="1305" w:type="dxa"/>
            <w:vAlign w:val="center"/>
          </w:tcPr>
          <w:p w14:paraId="4DAF6745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14705631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3AA45A47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4E2816E8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पुरुष</w:t>
            </w:r>
          </w:p>
        </w:tc>
        <w:tc>
          <w:tcPr>
            <w:tcW w:w="1357" w:type="dxa"/>
            <w:vAlign w:val="center"/>
          </w:tcPr>
          <w:p w14:paraId="7303963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१</w:t>
            </w:r>
          </w:p>
        </w:tc>
        <w:tc>
          <w:tcPr>
            <w:tcW w:w="1395" w:type="dxa"/>
            <w:vAlign w:val="center"/>
          </w:tcPr>
          <w:p w14:paraId="6BA60D26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</w:t>
            </w:r>
          </w:p>
        </w:tc>
        <w:tc>
          <w:tcPr>
            <w:tcW w:w="1290" w:type="dxa"/>
            <w:vAlign w:val="center"/>
          </w:tcPr>
          <w:p w14:paraId="5C5356E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१</w:t>
            </w:r>
          </w:p>
        </w:tc>
        <w:tc>
          <w:tcPr>
            <w:tcW w:w="1515" w:type="dxa"/>
            <w:vAlign w:val="center"/>
          </w:tcPr>
          <w:p w14:paraId="043AA023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०७</w:t>
            </w:r>
          </w:p>
        </w:tc>
        <w:tc>
          <w:tcPr>
            <w:tcW w:w="1305" w:type="dxa"/>
            <w:vAlign w:val="center"/>
          </w:tcPr>
          <w:p w14:paraId="581E109E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746D889D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34A752A5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121A4A4D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सार्क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357" w:type="dxa"/>
            <w:vAlign w:val="center"/>
          </w:tcPr>
          <w:p w14:paraId="15A134F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४०</w:t>
            </w:r>
          </w:p>
        </w:tc>
        <w:tc>
          <w:tcPr>
            <w:tcW w:w="1395" w:type="dxa"/>
            <w:vAlign w:val="center"/>
          </w:tcPr>
          <w:p w14:paraId="64794B55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८</w:t>
            </w:r>
          </w:p>
        </w:tc>
        <w:tc>
          <w:tcPr>
            <w:tcW w:w="1290" w:type="dxa"/>
            <w:vAlign w:val="center"/>
          </w:tcPr>
          <w:p w14:paraId="1C4BDBCA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८</w:t>
            </w:r>
          </w:p>
        </w:tc>
        <w:tc>
          <w:tcPr>
            <w:tcW w:w="1515" w:type="dxa"/>
            <w:vAlign w:val="center"/>
          </w:tcPr>
          <w:p w14:paraId="253B9B0B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२६</w:t>
            </w:r>
          </w:p>
        </w:tc>
        <w:tc>
          <w:tcPr>
            <w:tcW w:w="1305" w:type="dxa"/>
            <w:vAlign w:val="center"/>
          </w:tcPr>
          <w:p w14:paraId="7AB7B37C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0C2146B9" w14:textId="77777777">
        <w:trPr>
          <w:trHeight w:val="14"/>
        </w:trPr>
        <w:tc>
          <w:tcPr>
            <w:tcW w:w="750" w:type="dxa"/>
            <w:vMerge w:val="restart"/>
            <w:vAlign w:val="center"/>
          </w:tcPr>
          <w:p w14:paraId="291EF6E2" w14:textId="77777777" w:rsidR="008F765C" w:rsidRDefault="00000000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३</w:t>
            </w:r>
          </w:p>
        </w:tc>
        <w:tc>
          <w:tcPr>
            <w:tcW w:w="1866" w:type="dxa"/>
            <w:vAlign w:val="center"/>
          </w:tcPr>
          <w:p w14:paraId="23F1FBB8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ब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महिला</w:t>
            </w:r>
          </w:p>
        </w:tc>
        <w:tc>
          <w:tcPr>
            <w:tcW w:w="1357" w:type="dxa"/>
            <w:vAlign w:val="center"/>
          </w:tcPr>
          <w:p w14:paraId="15527D7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७४</w:t>
            </w:r>
          </w:p>
        </w:tc>
        <w:tc>
          <w:tcPr>
            <w:tcW w:w="1395" w:type="dxa"/>
            <w:vAlign w:val="center"/>
          </w:tcPr>
          <w:p w14:paraId="18A4EE5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८</w:t>
            </w:r>
          </w:p>
        </w:tc>
        <w:tc>
          <w:tcPr>
            <w:tcW w:w="1290" w:type="dxa"/>
            <w:vAlign w:val="center"/>
          </w:tcPr>
          <w:p w14:paraId="0A594A5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०</w:t>
            </w:r>
          </w:p>
        </w:tc>
        <w:tc>
          <w:tcPr>
            <w:tcW w:w="1515" w:type="dxa"/>
            <w:vAlign w:val="center"/>
          </w:tcPr>
          <w:p w14:paraId="1E85BC4E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३२</w:t>
            </w:r>
          </w:p>
        </w:tc>
        <w:tc>
          <w:tcPr>
            <w:tcW w:w="1305" w:type="dxa"/>
            <w:vAlign w:val="center"/>
          </w:tcPr>
          <w:p w14:paraId="0B95C7DE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4EC16308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73A2EE16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4C94BBC0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ब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पुरुष</w:t>
            </w:r>
          </w:p>
        </w:tc>
        <w:tc>
          <w:tcPr>
            <w:tcW w:w="1357" w:type="dxa"/>
            <w:vAlign w:val="center"/>
          </w:tcPr>
          <w:p w14:paraId="00F3950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४२</w:t>
            </w:r>
          </w:p>
        </w:tc>
        <w:tc>
          <w:tcPr>
            <w:tcW w:w="1395" w:type="dxa"/>
            <w:vAlign w:val="center"/>
          </w:tcPr>
          <w:p w14:paraId="1BA93D6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८०</w:t>
            </w:r>
          </w:p>
        </w:tc>
        <w:tc>
          <w:tcPr>
            <w:tcW w:w="1290" w:type="dxa"/>
            <w:vAlign w:val="center"/>
          </w:tcPr>
          <w:p w14:paraId="46A58F0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५६</w:t>
            </w:r>
          </w:p>
        </w:tc>
        <w:tc>
          <w:tcPr>
            <w:tcW w:w="1515" w:type="dxa"/>
            <w:vAlign w:val="center"/>
          </w:tcPr>
          <w:p w14:paraId="586CF97D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७८</w:t>
            </w:r>
          </w:p>
        </w:tc>
        <w:tc>
          <w:tcPr>
            <w:tcW w:w="1305" w:type="dxa"/>
            <w:vAlign w:val="center"/>
          </w:tcPr>
          <w:p w14:paraId="67AC0ED1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23A3910F" w14:textId="77777777">
        <w:trPr>
          <w:trHeight w:val="14"/>
        </w:trPr>
        <w:tc>
          <w:tcPr>
            <w:tcW w:w="750" w:type="dxa"/>
            <w:vMerge/>
            <w:vAlign w:val="center"/>
          </w:tcPr>
          <w:p w14:paraId="6C011474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007A8B39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बिदेशी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357" w:type="dxa"/>
            <w:vAlign w:val="center"/>
          </w:tcPr>
          <w:p w14:paraId="783BBE8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७१६</w:t>
            </w:r>
          </w:p>
        </w:tc>
        <w:tc>
          <w:tcPr>
            <w:tcW w:w="1395" w:type="dxa"/>
            <w:vAlign w:val="center"/>
          </w:tcPr>
          <w:p w14:paraId="2709436C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८८</w:t>
            </w:r>
          </w:p>
        </w:tc>
        <w:tc>
          <w:tcPr>
            <w:tcW w:w="1290" w:type="dxa"/>
            <w:vAlign w:val="center"/>
          </w:tcPr>
          <w:p w14:paraId="296C4759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०६</w:t>
            </w:r>
          </w:p>
        </w:tc>
        <w:tc>
          <w:tcPr>
            <w:tcW w:w="1515" w:type="dxa"/>
            <w:vAlign w:val="center"/>
          </w:tcPr>
          <w:p w14:paraId="39F9F54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११०</w:t>
            </w:r>
          </w:p>
        </w:tc>
        <w:tc>
          <w:tcPr>
            <w:tcW w:w="1305" w:type="dxa"/>
            <w:vAlign w:val="center"/>
          </w:tcPr>
          <w:p w14:paraId="454282DF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  <w:tr w:rsidR="008F765C" w14:paraId="6ADD9C79" w14:textId="77777777">
        <w:trPr>
          <w:trHeight w:val="14"/>
        </w:trPr>
        <w:tc>
          <w:tcPr>
            <w:tcW w:w="750" w:type="dxa"/>
            <w:vAlign w:val="center"/>
          </w:tcPr>
          <w:p w14:paraId="5500C371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  <w:tc>
          <w:tcPr>
            <w:tcW w:w="1866" w:type="dxa"/>
            <w:vAlign w:val="center"/>
          </w:tcPr>
          <w:p w14:paraId="19569B79" w14:textId="77777777" w:rsidR="008F765C" w:rsidRDefault="00000000">
            <w:pPr>
              <w:spacing w:after="100" w:line="240" w:lineRule="auto"/>
              <w:rPr>
                <w:rFonts w:ascii="Kokila" w:hAnsi="Kokila" w:cs="Kokila"/>
                <w:sz w:val="32"/>
                <w:szCs w:val="32"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</w:rPr>
              <w:t>कुल</w:t>
            </w:r>
            <w:r>
              <w:rPr>
                <w:rFonts w:ascii="Kokila" w:hAnsi="Kokila" w:cs="Kokila" w:hint="cs"/>
                <w:sz w:val="32"/>
                <w:szCs w:val="32"/>
                <w:lang w:bidi="ne-NP"/>
              </w:rPr>
              <w:t xml:space="preserve"> </w:t>
            </w:r>
            <w:r>
              <w:rPr>
                <w:rFonts w:ascii="Kokila" w:hAnsi="Kokila" w:cs="Kokila" w:hint="cs"/>
                <w:sz w:val="32"/>
                <w:szCs w:val="32"/>
                <w:cs/>
              </w:rPr>
              <w:t>जम्मा</w:t>
            </w:r>
          </w:p>
        </w:tc>
        <w:tc>
          <w:tcPr>
            <w:tcW w:w="1357" w:type="dxa"/>
            <w:vAlign w:val="center"/>
          </w:tcPr>
          <w:p w14:paraId="2A972722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२१३५</w:t>
            </w:r>
          </w:p>
        </w:tc>
        <w:tc>
          <w:tcPr>
            <w:tcW w:w="1395" w:type="dxa"/>
            <w:vAlign w:val="center"/>
          </w:tcPr>
          <w:p w14:paraId="03C50358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१३२३</w:t>
            </w:r>
          </w:p>
        </w:tc>
        <w:tc>
          <w:tcPr>
            <w:tcW w:w="1290" w:type="dxa"/>
            <w:vAlign w:val="center"/>
          </w:tcPr>
          <w:p w14:paraId="381DFF17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६१६</w:t>
            </w:r>
          </w:p>
        </w:tc>
        <w:tc>
          <w:tcPr>
            <w:tcW w:w="1515" w:type="dxa"/>
            <w:vAlign w:val="center"/>
          </w:tcPr>
          <w:p w14:paraId="71CFF111" w14:textId="77777777" w:rsidR="008F765C" w:rsidRDefault="00000000">
            <w:pPr>
              <w:spacing w:after="100" w:line="240" w:lineRule="auto"/>
              <w:jc w:val="right"/>
              <w:rPr>
                <w:rFonts w:ascii="Kokila" w:hAnsi="Kokila" w:cs="Kokila"/>
                <w:sz w:val="32"/>
                <w:szCs w:val="32"/>
                <w:cs/>
                <w:lang w:bidi="ne-NP"/>
              </w:rPr>
            </w:pPr>
            <w:r>
              <w:rPr>
                <w:rFonts w:ascii="Kokila" w:hAnsi="Kokila" w:cs="Kokila" w:hint="cs"/>
                <w:sz w:val="32"/>
                <w:szCs w:val="32"/>
                <w:cs/>
                <w:lang w:bidi="ne-NP"/>
              </w:rPr>
              <w:t>४०७४</w:t>
            </w:r>
          </w:p>
        </w:tc>
        <w:tc>
          <w:tcPr>
            <w:tcW w:w="1305" w:type="dxa"/>
            <w:vAlign w:val="center"/>
          </w:tcPr>
          <w:p w14:paraId="515FFF9A" w14:textId="77777777" w:rsidR="008F765C" w:rsidRDefault="008F765C">
            <w:pPr>
              <w:spacing w:after="100" w:line="240" w:lineRule="auto"/>
              <w:jc w:val="center"/>
              <w:rPr>
                <w:rFonts w:ascii="Kokila" w:hAnsi="Kokila" w:cs="Kokila"/>
                <w:sz w:val="32"/>
                <w:szCs w:val="32"/>
                <w:cs/>
              </w:rPr>
            </w:pPr>
          </w:p>
        </w:tc>
      </w:tr>
    </w:tbl>
    <w:p w14:paraId="52C8AC84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24"/>
          <w:szCs w:val="24"/>
          <w:cs/>
        </w:rPr>
      </w:pPr>
    </w:p>
    <w:p w14:paraId="778F26C8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०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अघिल्ल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र्थ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ष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ुन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49CFB6E6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बार्ष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लग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40A8734A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2"/>
          <w:szCs w:val="2"/>
        </w:rPr>
      </w:pPr>
    </w:p>
    <w:p w14:paraId="195BC0A4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१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ईट</w:t>
      </w:r>
      <w:r>
        <w:rPr>
          <w:rFonts w:ascii="Kokila" w:hAnsi="Kokila" w:cs="Kokila"/>
          <w:sz w:val="32"/>
          <w:szCs w:val="32"/>
        </w:rPr>
        <w:t xml:space="preserve">  </w:t>
      </w:r>
    </w:p>
    <w:p w14:paraId="6FFA167D" w14:textId="27B94ADA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ईटः</w:t>
      </w:r>
      <w:r>
        <w:rPr>
          <w:rFonts w:ascii="Kokila" w:hAnsi="Kokila" w:cs="Kokila"/>
          <w:sz w:val="32"/>
          <w:szCs w:val="32"/>
        </w:rPr>
        <w:t xml:space="preserve">  </w:t>
      </w:r>
      <w:r w:rsidR="00081774" w:rsidRPr="00081774">
        <w:rPr>
          <w:rFonts w:ascii="Kokila" w:hAnsi="Kokila" w:cs="Kokila"/>
          <w:sz w:val="32"/>
          <w:szCs w:val="32"/>
        </w:rPr>
        <w:t>http://bardianationalpark.gov.np</w:t>
      </w:r>
    </w:p>
    <w:p w14:paraId="683D9B1D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8"/>
          <w:szCs w:val="8"/>
        </w:rPr>
      </w:pPr>
    </w:p>
    <w:p w14:paraId="1E74A258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  <w:sectPr w:rsidR="008F765C">
          <w:pgSz w:w="12240" w:h="15840"/>
          <w:pgMar w:top="1296" w:right="576" w:bottom="576" w:left="1296" w:header="288" w:footer="288" w:gutter="0"/>
          <w:cols w:space="0"/>
          <w:docGrid w:linePitch="360"/>
        </w:sectPr>
      </w:pPr>
    </w:p>
    <w:p w14:paraId="7B84D8A4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lastRenderedPageBreak/>
        <w:t>१२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ण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 w:hint="cs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बैसाख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 xml:space="preserve">देखि </w:t>
      </w:r>
      <w:r>
        <w:rPr>
          <w:rFonts w:ascii="Kokila" w:hAnsi="Kokila" w:cs="Kokila" w:hint="cs"/>
          <w:sz w:val="32"/>
          <w:szCs w:val="32"/>
          <w:cs/>
          <w:lang w:bidi="ne-NP"/>
        </w:rPr>
        <w:t>असार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मसान्त</w:t>
      </w:r>
      <w:r>
        <w:rPr>
          <w:rFonts w:ascii="Kokila" w:hAnsi="Kokila" w:cs="Kokila" w:hint="cs"/>
          <w:sz w:val="32"/>
          <w:szCs w:val="32"/>
          <w:cs/>
        </w:rPr>
        <w:t>सम्म महिना सम्म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ृत्य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tbl>
      <w:tblPr>
        <w:tblW w:w="137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5"/>
        <w:gridCol w:w="1237"/>
        <w:gridCol w:w="1552"/>
        <w:gridCol w:w="2807"/>
        <w:gridCol w:w="1223"/>
        <w:gridCol w:w="700"/>
        <w:gridCol w:w="750"/>
        <w:gridCol w:w="1175"/>
        <w:gridCol w:w="932"/>
        <w:gridCol w:w="1999"/>
        <w:gridCol w:w="939"/>
      </w:tblGrid>
      <w:tr w:rsidR="00333032" w14:paraId="211FFAAF" w14:textId="77777777" w:rsidTr="00333032">
        <w:trPr>
          <w:trHeight w:val="78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32780124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ि नं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0D09BC4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मिति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1DF4984E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ोष्टको नाम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4B83A39B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्थान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14283ECA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्रजाति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6FD77D0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ंख्या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4EA5BC1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तौल</w:t>
            </w:r>
            <w:r>
              <w:rPr>
                <w:rFonts w:ascii="Kokila" w:eastAsia="Kokila" w:hAnsi="Kokila" w:cs="Kokila" w:hint="cs"/>
                <w:b/>
                <w:bCs/>
                <w:color w:val="000000"/>
                <w:sz w:val="26"/>
                <w:szCs w:val="26"/>
                <w:lang w:eastAsia="zh-CN" w:bidi="ne-NP"/>
              </w:rPr>
              <w:t xml:space="preserve"> 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ar"/>
              </w:rPr>
              <w:t>(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के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ar"/>
              </w:rPr>
              <w:t xml:space="preserve">. 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जी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ar"/>
              </w:rPr>
              <w:t>.)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4DCEB1E3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लिङ्ग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0D8B22D7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व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DC44F9F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मृत्यु हुनुको कारण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38549D36" w14:textId="77777777" w:rsidR="00333032" w:rsidRDefault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कैफियत</w:t>
            </w:r>
          </w:p>
        </w:tc>
      </w:tr>
      <w:tr w:rsidR="00333032" w14:paraId="3AAC2ADD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62E0CBC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4F6D16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६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6BCC787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रेञ्ज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1E37615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त्न राजमार्ग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4D9D883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ँदे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F7E8DE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515AE8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२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4BD651C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780D2BF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C5CA4A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328530C1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230C65E3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79F5367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F36D5A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७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5AE8B6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 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1427E42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आम्बासा स्कुल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5968D3A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58BC66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7E47C52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५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2263FBB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70BC169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7ABC3FE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ुकुरको टोकाई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075355BA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33B4601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2DAD7A7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734058F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७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6A1A98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 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02F0DFD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ंगटे खोला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6DC7AEA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जरायो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084AA1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C7F232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०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547387D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6F2F680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08B6800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CDDC77F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22479298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63F9595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FE6768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९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775D7A1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5821EA5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जोधिपुर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2827328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02C9CCE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2C71A7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7B4FA29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391E989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65D1736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ुकुरको टोकाई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12DC236C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61027EAE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2ECF991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D304F2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५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7159A8E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17B11A4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रगधा सा व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004AF65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56D8E61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5A0081B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०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607DEF0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5A4892D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D357EF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ाघको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आक्रमण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94396F1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28DBED98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37C2BEF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524D6D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४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31527FB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ी चिसापानी रे पो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44F9B31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हात्तीसार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3A587AF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लङगुर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F72D22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22F56D1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3C66473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3AC8117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852799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315F1CAD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28724D6A" w14:textId="77777777" w:rsidTr="00333032">
        <w:trPr>
          <w:trHeight w:val="594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1836A46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034DE88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5EDD2B3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 कार्यालय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65D10B4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ी चिसापानीबाट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1FAB334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ाँदर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05DC293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6A267381" w14:textId="46A19F61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602A091B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932" w:type="dxa"/>
            <w:shd w:val="clear" w:color="auto" w:fill="auto"/>
            <w:vAlign w:val="center"/>
          </w:tcPr>
          <w:p w14:paraId="47AC4A91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999" w:type="dxa"/>
            <w:shd w:val="clear" w:color="auto" w:fill="auto"/>
            <w:vAlign w:val="center"/>
          </w:tcPr>
          <w:p w14:paraId="37B57CE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29AB3739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360D99E6" w14:textId="77777777" w:rsidTr="00333032">
        <w:trPr>
          <w:trHeight w:val="395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4410AED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F0FD44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७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2D4EA844" w14:textId="416C1D03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3D9A0CB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 ओडारबाट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59E5FA4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6BE778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33FCC08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0271C06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60EED0F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4D43BC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0A0D29EA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590035B0" w14:textId="77777777" w:rsidTr="00333032">
        <w:trPr>
          <w:trHeight w:val="365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42D5E69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९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22FD21F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७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640D40D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6B7D942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बाट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4BAA904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96D356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DA5985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74D1193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14C233B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7947E02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ुकुरको टोकाई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2714835C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737174C1" w14:textId="77777777" w:rsidTr="00333032">
        <w:trPr>
          <w:trHeight w:val="37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781895E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23B872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८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20BC9A8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7E8182E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जोधिपुर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498727B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10C5F7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32B64D7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16C698C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5BE0269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1356B5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ाघको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आक्रमण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1937241F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50313285" w14:textId="77777777" w:rsidTr="00333032">
        <w:trPr>
          <w:trHeight w:val="515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6298F27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१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209BB8A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२८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110768D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644E8E5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 पश्चिम राजमार्गको ग्याँङ नदी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34B8B32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CBE5E9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E3FF597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175" w:type="dxa"/>
            <w:shd w:val="clear" w:color="auto" w:fill="auto"/>
            <w:vAlign w:val="center"/>
          </w:tcPr>
          <w:p w14:paraId="16BD6BD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7BDDC8C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066B64D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6FDB6EA9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47D734DE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0A6BEC2A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२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94FC48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८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34341F0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ुरिगाँउ रेञ्ज पोष्ट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4E97262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डुम्रेनी</w:t>
            </w:r>
          </w:p>
        </w:tc>
        <w:tc>
          <w:tcPr>
            <w:tcW w:w="1223" w:type="dxa"/>
            <w:shd w:val="clear" w:color="auto" w:fill="auto"/>
            <w:vAlign w:val="center"/>
          </w:tcPr>
          <w:p w14:paraId="179FCBD6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85B9B8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vAlign w:val="center"/>
          </w:tcPr>
          <w:p w14:paraId="1D6A21C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1175" w:type="dxa"/>
            <w:shd w:val="clear" w:color="auto" w:fill="auto"/>
            <w:vAlign w:val="center"/>
          </w:tcPr>
          <w:p w14:paraId="0B9F58D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vAlign w:val="center"/>
          </w:tcPr>
          <w:p w14:paraId="7B1FFFC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15A36C2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ुकुरको टोकाईबाट</w:t>
            </w:r>
          </w:p>
        </w:tc>
        <w:tc>
          <w:tcPr>
            <w:tcW w:w="939" w:type="dxa"/>
            <w:shd w:val="clear" w:color="auto" w:fill="auto"/>
            <w:vAlign w:val="center"/>
          </w:tcPr>
          <w:p w14:paraId="0F83A17F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5F551097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2613F72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३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66FE3A9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६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421B5487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2D86A16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ंग राजमार्ग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20EB990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095A97DC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73807F20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2399F546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646341A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4EDA07C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01EC3FB7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7A715D43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5D6A6B2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४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569D1F5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२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64C82F9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ाम्मापुर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6ED6654E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ुढी भवानी स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व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31F95D0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467344A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4F1D12A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29619106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1F054C6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951C2B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हरमा जाने बाटोमा परेर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2AE6FC7F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CB362E0" w14:textId="77777777" w:rsidTr="00333032">
        <w:trPr>
          <w:trHeight w:val="434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6A13DE5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17453A9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७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55E6B42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0E997C68" w14:textId="5A3BE3DE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छामी टोल र निकुन्ज सिमाना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3146658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को बच्चा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74B15A9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52ECF9F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683E720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3EA9C66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महिना</w:t>
            </w: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122CE597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ुवाले मारेको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798FCCDE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8F0B157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28E4F987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६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734574D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६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4A9FB91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णाली चिसापानी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6C8D6E1E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खैर भुटिखोला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08C653E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ुन गोहोरो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3B8DD169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4AA772B9" w14:textId="6BA1CE95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14E90B49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4B62AE75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23CBAE86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्राकृतिक कारणले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233A919B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0BF2F4FE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64D01BC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७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1EC5FAC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०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C32968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णाली चिसापानी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2BC6C5D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लालामारी चोक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03A187EE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6E8645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7C5F38B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6C10E5F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5F53ABE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27F7393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6CCCE826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2D23EF3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02AD591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८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4F3E9BC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७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FEAB00F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5970F19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शिव स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व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5CF1D66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44BBC48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726F39F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300FD18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69E55026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1D40BF8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2F52B40E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048695BB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26C5BD2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lastRenderedPageBreak/>
              <w:t>१९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0AF668F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३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A24D55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डल्ला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62196B1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ैलासी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042ED85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142EE3F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65EC4A7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34F1282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229EE64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३ बर्ष</w:t>
            </w: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44F4A71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ुवाले मारेको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26902FCD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69B9EC96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3A2ADAA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19125F6E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९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70E3CBF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ाम्मापुर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6E157842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ुडी खोला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48B3639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500ECE1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2F8C36B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311C3FE2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23CB916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5396D1A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77FAC08E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24765601" w14:textId="77777777" w:rsidTr="00333032">
        <w:trPr>
          <w:trHeight w:val="47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1CB6310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१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1482A62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०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732D78F0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ाम्मापु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32858DA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ठीनिखोलाको सिचाई नहर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4898A3F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2D772E8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3E5FF3E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021C41D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111721B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3F760576" w14:textId="397F29CF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िचाई नहरमा परि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2DE42543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24BD0FD" w14:textId="77777777" w:rsidTr="00333032">
        <w:trPr>
          <w:trHeight w:val="485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6ACE35F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२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03F8F0CB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०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003A47B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ाम्मापुर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56DE9C4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ठीनिखोलाको सिचाई नहर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351F7890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136109D3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0CC2B182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24207124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0BA12C4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412D3E9E" w14:textId="5E73B174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िचाई नहरमा परि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3A8819A0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051D4DD6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019D46C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३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09B174CD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२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77DA7F8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145BB6C7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लाती हाइवए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1D7F9FE0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442514F7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5DA2113C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2D7C0BE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0AE1865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08EBA74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59434790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71739F09" w14:textId="77777777" w:rsidTr="00333032">
        <w:trPr>
          <w:trHeight w:val="624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503FBB25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४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37FB6152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५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41D1495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णाली चिसापानी</w:t>
            </w:r>
          </w:p>
        </w:tc>
        <w:tc>
          <w:tcPr>
            <w:tcW w:w="2807" w:type="dxa"/>
            <w:shd w:val="clear" w:color="auto" w:fill="auto"/>
            <w:vAlign w:val="center"/>
          </w:tcPr>
          <w:p w14:paraId="14F6DA62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ुम्नाहा पुलदेखि एक किलोमिटर हाइवए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5D24A44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ादर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1BF77AF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095F556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295B5E27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3137D7E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999" w:type="dxa"/>
            <w:shd w:val="clear" w:color="auto" w:fill="auto"/>
            <w:noWrap/>
            <w:vAlign w:val="center"/>
          </w:tcPr>
          <w:p w14:paraId="4663B687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0B5FB371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1757D635" w14:textId="77777777" w:rsidTr="00333032">
        <w:trPr>
          <w:trHeight w:val="36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7BA903D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1E046A5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२३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2A6FE6AB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णाली चिसापानी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21F0F2E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लाल्माटि चोक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33A37E6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22342FC0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47188A6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138361D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324D8B0A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63DBC3D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को ठक्कर बाट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75E618F1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333032" w14:paraId="4D2150C3" w14:textId="77777777" w:rsidTr="00333032">
        <w:trPr>
          <w:trHeight w:val="720"/>
          <w:jc w:val="center"/>
        </w:trPr>
        <w:tc>
          <w:tcPr>
            <w:tcW w:w="445" w:type="dxa"/>
            <w:shd w:val="clear" w:color="auto" w:fill="auto"/>
            <w:noWrap/>
            <w:vAlign w:val="center"/>
          </w:tcPr>
          <w:p w14:paraId="1FC169A0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६</w:t>
            </w:r>
          </w:p>
        </w:tc>
        <w:tc>
          <w:tcPr>
            <w:tcW w:w="1237" w:type="dxa"/>
            <w:shd w:val="clear" w:color="auto" w:fill="auto"/>
            <w:vAlign w:val="center"/>
          </w:tcPr>
          <w:p w14:paraId="59FDE5B5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०१।१६</w:t>
            </w:r>
          </w:p>
        </w:tc>
        <w:tc>
          <w:tcPr>
            <w:tcW w:w="1552" w:type="dxa"/>
            <w:shd w:val="clear" w:color="auto" w:fill="auto"/>
            <w:noWrap/>
            <w:vAlign w:val="center"/>
          </w:tcPr>
          <w:p w14:paraId="7C622EA3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ुरी गाउँ</w:t>
            </w:r>
          </w:p>
        </w:tc>
        <w:tc>
          <w:tcPr>
            <w:tcW w:w="2807" w:type="dxa"/>
            <w:shd w:val="clear" w:color="auto" w:fill="auto"/>
            <w:noWrap/>
            <w:vAlign w:val="center"/>
          </w:tcPr>
          <w:p w14:paraId="5DA413E8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खुलपुर</w:t>
            </w:r>
          </w:p>
        </w:tc>
        <w:tc>
          <w:tcPr>
            <w:tcW w:w="1223" w:type="dxa"/>
            <w:shd w:val="clear" w:color="auto" w:fill="auto"/>
            <w:noWrap/>
            <w:vAlign w:val="center"/>
          </w:tcPr>
          <w:p w14:paraId="7A9C8C4F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ुवा</w:t>
            </w:r>
          </w:p>
        </w:tc>
        <w:tc>
          <w:tcPr>
            <w:tcW w:w="700" w:type="dxa"/>
            <w:shd w:val="clear" w:color="auto" w:fill="auto"/>
            <w:vAlign w:val="center"/>
          </w:tcPr>
          <w:p w14:paraId="62BFBB84" w14:textId="77777777" w:rsidR="00333032" w:rsidRDefault="00333032" w:rsidP="00333032">
            <w:pPr>
              <w:spacing w:after="80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50" w:type="dxa"/>
            <w:shd w:val="clear" w:color="auto" w:fill="auto"/>
            <w:noWrap/>
            <w:vAlign w:val="center"/>
          </w:tcPr>
          <w:p w14:paraId="7089AADD" w14:textId="77777777" w:rsidR="00333032" w:rsidRDefault="00333032" w:rsidP="00333032">
            <w:pPr>
              <w:spacing w:after="80"/>
              <w:jc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175" w:type="dxa"/>
            <w:shd w:val="clear" w:color="auto" w:fill="auto"/>
            <w:noWrap/>
            <w:vAlign w:val="center"/>
          </w:tcPr>
          <w:p w14:paraId="6C6CE069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932" w:type="dxa"/>
            <w:shd w:val="clear" w:color="auto" w:fill="auto"/>
            <w:noWrap/>
            <w:vAlign w:val="center"/>
          </w:tcPr>
          <w:p w14:paraId="27EA0D5D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999" w:type="dxa"/>
            <w:shd w:val="clear" w:color="auto" w:fill="auto"/>
            <w:vAlign w:val="center"/>
          </w:tcPr>
          <w:p w14:paraId="590F6DF1" w14:textId="77777777" w:rsidR="00333032" w:rsidRDefault="00333032" w:rsidP="00333032">
            <w:pPr>
              <w:spacing w:after="80"/>
              <w:jc w:val="center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ालामा मृत अवस्था मा रहेको</w:t>
            </w:r>
          </w:p>
        </w:tc>
        <w:tc>
          <w:tcPr>
            <w:tcW w:w="939" w:type="dxa"/>
            <w:shd w:val="clear" w:color="auto" w:fill="auto"/>
            <w:noWrap/>
            <w:vAlign w:val="bottom"/>
          </w:tcPr>
          <w:p w14:paraId="67E812AC" w14:textId="77777777" w:rsidR="00333032" w:rsidRDefault="00333032">
            <w:pPr>
              <w:spacing w:after="80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</w:tbl>
    <w:p w14:paraId="1224217C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0F2540F5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१३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भि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व</w:t>
      </w:r>
      <w:r>
        <w:rPr>
          <w:rFonts w:ascii="Kokila" w:hAnsi="Kokila" w:cs="Kokila"/>
          <w:sz w:val="32"/>
          <w:szCs w:val="32"/>
        </w:rPr>
        <w:t>.</w:t>
      </w:r>
      <w:r>
        <w:rPr>
          <w:rFonts w:ascii="Kokila" w:hAnsi="Kokila" w:cs="Kokila"/>
          <w:sz w:val="32"/>
          <w:szCs w:val="32"/>
          <w:cs/>
        </w:rPr>
        <w:t>२०७८</w:t>
      </w:r>
      <w:r>
        <w:rPr>
          <w:rFonts w:ascii="Kokila" w:hAnsi="Kokila" w:cs="Kokila" w:hint="cs"/>
          <w:sz w:val="32"/>
          <w:szCs w:val="32"/>
          <w:lang w:bidi="ne-NP"/>
        </w:rPr>
        <w:t>/</w:t>
      </w:r>
      <w:r>
        <w:rPr>
          <w:rFonts w:ascii="Kokila" w:hAnsi="Kokila" w:cs="Kokila"/>
          <w:sz w:val="32"/>
          <w:szCs w:val="32"/>
          <w:cs/>
        </w:rPr>
        <w:t>०७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बैसाख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देखि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असार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</w:rPr>
        <w:t>महिना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 w:hint="cs"/>
          <w:sz w:val="32"/>
          <w:szCs w:val="32"/>
          <w:cs/>
          <w:lang w:bidi="ne-NP"/>
        </w:rPr>
        <w:t>सम्म</w:t>
      </w:r>
      <w:r>
        <w:rPr>
          <w:rFonts w:ascii="Kokila" w:hAnsi="Kokila" w:cs="Kokila"/>
          <w:sz w:val="32"/>
          <w:szCs w:val="32"/>
          <w:cs/>
        </w:rPr>
        <w:t>मा</w:t>
      </w:r>
      <w:r>
        <w:rPr>
          <w:rFonts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घाइते</w:t>
      </w:r>
      <w:r>
        <w:rPr>
          <w:rFonts w:ascii="Kokila" w:hAnsi="Kokila" w:cs="Kokila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द्द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tbl>
      <w:tblPr>
        <w:tblW w:w="14850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504"/>
        <w:gridCol w:w="1168"/>
        <w:gridCol w:w="1500"/>
        <w:gridCol w:w="1753"/>
        <w:gridCol w:w="899"/>
        <w:gridCol w:w="673"/>
        <w:gridCol w:w="714"/>
        <w:gridCol w:w="706"/>
        <w:gridCol w:w="795"/>
        <w:gridCol w:w="1563"/>
        <w:gridCol w:w="2190"/>
        <w:gridCol w:w="2385"/>
      </w:tblGrid>
      <w:tr w:rsidR="008F765C" w14:paraId="067B5D57" w14:textId="77777777">
        <w:trPr>
          <w:trHeight w:val="98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399F3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ि नं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9ED5C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मिति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7B2AD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ोष्टको नाम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7A9A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्थान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A4A8A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्रजाति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E652F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संख्या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09170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ne-NP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तौल</w:t>
            </w:r>
            <w:r>
              <w:rPr>
                <w:rFonts w:ascii="Kokila" w:eastAsia="Kokila" w:hAnsi="Kokila" w:cs="Kokila" w:hint="cs"/>
                <w:b/>
                <w:bCs/>
                <w:color w:val="000000"/>
                <w:sz w:val="26"/>
                <w:szCs w:val="26"/>
                <w:lang w:eastAsia="zh-CN" w:bidi="ne-NP"/>
              </w:rPr>
              <w:t xml:space="preserve"> </w:t>
            </w:r>
          </w:p>
          <w:p w14:paraId="61C5775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bidi="ne-NP"/>
              </w:rPr>
            </w:pPr>
            <w:proofErr w:type="gramStart"/>
            <w:r>
              <w:rPr>
                <w:rFonts w:ascii="Kokila" w:eastAsia="Kokila" w:hAnsi="Kokila" w:cs="Kokila" w:hint="cs"/>
                <w:b/>
                <w:bCs/>
                <w:color w:val="000000"/>
                <w:sz w:val="26"/>
                <w:szCs w:val="26"/>
                <w:lang w:eastAsia="zh-CN" w:bidi="ne-NP"/>
              </w:rPr>
              <w:t xml:space="preserve">( </w:t>
            </w:r>
            <w:r>
              <w:rPr>
                <w:rFonts w:ascii="Kokila" w:eastAsia="Kokila" w:hAnsi="Kokila" w:cs="Kokila" w:hint="cs"/>
                <w:b/>
                <w:bCs/>
                <w:color w:val="000000"/>
                <w:sz w:val="26"/>
                <w:szCs w:val="26"/>
                <w:cs/>
                <w:lang w:eastAsia="zh-CN" w:bidi="ne-NP"/>
              </w:rPr>
              <w:t>किलो</w:t>
            </w:r>
            <w:proofErr w:type="gramEnd"/>
            <w:r>
              <w:rPr>
                <w:rFonts w:ascii="Kokila" w:eastAsia="Kokila" w:hAnsi="Kokila" w:cs="Kokila" w:hint="cs"/>
                <w:b/>
                <w:bCs/>
                <w:color w:val="000000"/>
                <w:sz w:val="26"/>
                <w:szCs w:val="26"/>
                <w:lang w:eastAsia="zh-CN" w:bidi="ne-NP"/>
              </w:rPr>
              <w:t>)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7FC13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लिङ्ग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24EDF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व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CA0E8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घाईते हुनुको कारण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9CE75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 xml:space="preserve">उद्दारका लागि गरिएका कार्यहरु 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ar"/>
              </w:rPr>
              <w:t xml:space="preserve">/ 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्रयोग गरिएका सामाग्री</w:t>
            </w: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634C8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b/>
                <w:bCs/>
                <w:color w:val="000000"/>
                <w:sz w:val="26"/>
                <w:szCs w:val="26"/>
                <w:cs/>
                <w:lang w:eastAsia="zh-CN" w:bidi="hi-IN"/>
              </w:rPr>
              <w:t>पूर्नस्थापना गरिएको स्थान</w:t>
            </w:r>
          </w:p>
        </w:tc>
      </w:tr>
      <w:tr w:rsidR="008F765C" w14:paraId="5576C467" w14:textId="77777777">
        <w:trPr>
          <w:trHeight w:val="47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88FF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78143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५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ACEDE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ञ्जरिया रेञ्ज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309CC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वनभुष्स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FB458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ुवा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8021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6544D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E91B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920B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९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69541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ँउमा प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CBCBF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5DE71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577C69AF" w14:textId="77777777">
        <w:trPr>
          <w:trHeight w:val="41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5990F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1B1CA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२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2668F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ञ्जरिया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94A33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हात्तीखल्ल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4661A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1C1F8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F14C6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0C587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AAB9A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A10F2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ँउमा प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E990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D200F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45D657A0" w14:textId="77777777">
        <w:trPr>
          <w:trHeight w:val="515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F49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F1CE0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7A7AA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णाली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BF24E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ोरुङ्गे कैलाली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F8083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5FEC5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FA8E9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3CE73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7DD5F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86EB3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आर्मी ब्यारेक भित्र प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FA0EB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मा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147B9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लालमाटी क्षेत्रमा छोडेको</w:t>
            </w:r>
          </w:p>
        </w:tc>
      </w:tr>
      <w:tr w:rsidR="008F765C" w14:paraId="287FA70D" w14:textId="77777777">
        <w:trPr>
          <w:trHeight w:val="385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EC740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D429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८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1286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56AC4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1C5C5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0E433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34E9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DE46C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4F42E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73B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मा फ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C947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9416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346B00ED" w14:textId="77777777">
        <w:trPr>
          <w:trHeight w:val="38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856E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6A595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१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F3649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67790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9A0E6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26723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F751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E338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DAE74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E8767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मा फ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14EED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1ACE5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18E0A13F" w14:textId="77777777">
        <w:trPr>
          <w:trHeight w:val="50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F60B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FDED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०८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7CCC4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B528C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EAB04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79D7B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55FA6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73F04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48EE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A407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7968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25B0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1EA613B7" w14:textId="77777777">
        <w:trPr>
          <w:trHeight w:val="72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96A74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C543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58955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65AA4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ठानफेना सिंचाई नहर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356A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099E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FD7E0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D97CB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9115C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महिना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C27D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हरमा फसे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21D3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73E8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को कोर क्षेत्रमा छोडेको</w:t>
            </w:r>
          </w:p>
        </w:tc>
      </w:tr>
      <w:tr w:rsidR="008F765C" w14:paraId="5305DB4C" w14:textId="77777777">
        <w:trPr>
          <w:trHeight w:val="72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F0B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lastRenderedPageBreak/>
              <w:t>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68CF9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१।२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EFA43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सेक्ट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7C018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गाई सिंचा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53D50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1FB1D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F5CE6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C550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57DBD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AAF0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गाडीको खुट्टमा घाउ भएको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3AC35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65BCB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ष्टमा ल्याएर उद्दार गरेको</w:t>
            </w:r>
          </w:p>
        </w:tc>
      </w:tr>
      <w:tr w:rsidR="008F765C" w14:paraId="7EF48310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BAE78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FDAC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884CB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रेञ्ज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F32B3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पोष्ट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CCF18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5ADC7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C9132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F033E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501D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252AF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ED271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हातमा समात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02228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11877948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55091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4A1F4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9FC16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ुर्बी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सापानी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BBD5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ल्ट्री फर्म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2AED7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E4158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1A406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६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253B8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6AA0C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९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A61B1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69979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लिएर आ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EA81E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0A78575E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446F5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0083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०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F7F4E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7A3FE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वरुण घाट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F2EE9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जरायो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B7F6F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8B237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DCB17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90501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5E190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F275E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A336C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BBB638D" w14:textId="77777777">
        <w:trPr>
          <w:trHeight w:val="455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C6F0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FCADD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A52D4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C7BEE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F3C59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F0F12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5F315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F4B2D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7DD2F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महिना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A127CE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4DC45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राखेर बाईक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71259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BC42DA7" w14:textId="77777777">
        <w:trPr>
          <w:trHeight w:val="455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6E87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71320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०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99799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DA1BB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मापु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65824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44FA3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3F46C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8B085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CD1AA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85237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F0E3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राखेर बाईक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C0F00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61C4CAB5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1850F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6B96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२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6425B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A07FA9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रतपु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25E25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6878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D3364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D66FF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9395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EA99F5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6211A1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लिएर आ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F2557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606C3654" w14:textId="77777777">
        <w:trPr>
          <w:trHeight w:val="72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168E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4350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824FC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3A89A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छेर्ने खोला र खात्रंगा खोला को बीच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BFFD7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दे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6BE62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68F57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9D3F1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89B75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4A31D5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6693F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465D0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279541B5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6D0B5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59A6E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664EDF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90B0FB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8662B7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9EE54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CE953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FDA5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A90B2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1D000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96DC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साइकलमा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A3FFB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60CCDB54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0681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ACFAD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20049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5DD43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मैनाव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A2883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5057B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42922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EDA74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362E3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9810C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C98F6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8FDAE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2279A41D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070D7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9B7F6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73FD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BDB367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गनाहा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C68E5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5052A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80052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53327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C4C69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037F3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357F6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65ABB9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3CFDAEF5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9A01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39F44A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18D02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F503D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लाती पानि टंकी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A1FD8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879C5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85012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8A2FA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53D90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B927C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37AF1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साइकलमा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460A1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F1FC0BC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2DB30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3B404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1DF17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म्रेनी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C5E80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लाती स्कूल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963476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B74C1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EE794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B0573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50F97F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45288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31C34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अटोमा ल्याई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1D3FA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मा छोडेको</w:t>
            </w:r>
          </w:p>
        </w:tc>
      </w:tr>
      <w:tr w:rsidR="008F765C" w14:paraId="4F53BE5E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31DFA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5F324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३०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19021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71479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D3C6D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480215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28CBE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84A71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0C05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45D7F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7BF00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B53F8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4668FB04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BAF43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136BFA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३०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648C2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8612CA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FBBC6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77368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747A1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7DA1E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B8B59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1B552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9F415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B9B787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7629B29C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72B27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35CCF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७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05B12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69AAF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CF928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34261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A7432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C7615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ED44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B79420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E63CB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B4FBB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7BF64397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B5F2C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2E6E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B5C25D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23FA9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450BAF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2135E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1CA94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9770B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CB3D5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2FC58C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E6393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2D969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543AD7A9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8BEF1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5F38B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0FA0A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929D7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DAF37D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FF197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81A21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33D90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19630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F968B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3459B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63157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739E87E4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70440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EEFEB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AE664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95B92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ED22F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F62A1E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EB4FF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67F0E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929C6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86C8E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6034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648D84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78B973AD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D01D1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F86DC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५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98E34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550A0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6E34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1EAF99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E765DD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FAD33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A8634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A88425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E24D7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C1C54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47CA62F2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7B9F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0C63E5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५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51F14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A15B8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34108C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F9D59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83D6E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D8159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C1FCA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05892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6C514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76C0A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3CFCE53E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42BD4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64EF3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39EC5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D2BC96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D93B9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FCF25C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8E8558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25CB8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FE99D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60C11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C967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84A6B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3D85B226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F353C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DE2452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848C3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02FA2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43BF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्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24CB1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8F2B1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C74B1A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D0122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055751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7A47D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को कर्मचारील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23552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न्ज एरियामा</w:t>
            </w:r>
          </w:p>
        </w:tc>
      </w:tr>
      <w:tr w:rsidR="008F765C" w14:paraId="77A2DEEA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10298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lastRenderedPageBreak/>
              <w:t>३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15219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८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5B57A2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वन्जरीय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B6EF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्जरिय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7D414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3D9C6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BA5047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A8164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6C6B1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55AA3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6F33C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223D9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9141DCB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EB56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C92677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9836C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ूरिगाउँ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79E4D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ुरी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04C7AE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129F6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79AC2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CD179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0E34F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 महिना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1314B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20F8BA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6C415A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24A7D2FE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7D79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A612A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26218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ूरिगाउँ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BE10CD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ुरी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B7457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EFBAB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FDB074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B3E25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0048B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F1F456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E37641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072F2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1C137FA9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56113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DE8A7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१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1731F9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ेतहनी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8FE9A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ेतहनी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047B6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FFB57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EE0E71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0EA09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34B4E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A0BC94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362CE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642CB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0F6B3866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1530F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03C57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२८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BB26A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ढकेला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CC5E01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ठकेला 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32473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E1FA2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47158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11574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4CF41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3DC969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64A8E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B12F2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381F3126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5F683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2EB51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२।०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E51CE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ढकेला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C92879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ठकेला 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>.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C684BC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2FD34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CA323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F59B3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9502CA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3CEBC5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D1B621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E8DFC9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418CA8F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FAD5CE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D25C3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9298B3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्नजरिया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CDBA6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्नजरिय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74047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1DB176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1E892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80DE8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5E6E6A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2C1C5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816D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खार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9A1ED4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लामीदमार जाने बाटे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68A2EA9B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1F9CE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5D3124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३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71D94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्नजरिया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A979A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्नजरिय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AD7F2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ोही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F3891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DFA28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06C01F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936B2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832AC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0C421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गाडीमा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5088F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6AE42D30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0F20C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869AF1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6FBB2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डल्ला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E6CD72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डल्ल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86241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5247AF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38E87C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FB0D7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4189D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450F81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4B144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55B3E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0C398FAA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EA67D1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4193EC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8B5D2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8822FE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बजा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73D53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C71F8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D107C1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766616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537361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22802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BE8D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8400CD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EA748D0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749346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6BACA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७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CC6C9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46E037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ाटुले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87D1A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483FE2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6BA780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9CB96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80A79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AA0E5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F417B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3D81B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38BB186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A137E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EA07F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41267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6C8A0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ेपाङ्ग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F710B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34A34B3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0D46B2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20876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F6392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2FC623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51C62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2BBA0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3556E55B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26308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1FA20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596AB6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393F6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41BE0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8244FE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199FE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18B5C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02E1D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 बर्ष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9FF98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34C83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मचारीले बोकेर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9F2092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ोर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2F68A61F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A99E0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1FBDA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BB33A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B8E61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60773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CB72C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EC2F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98A379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ाले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82E4E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95793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73A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मचारीले बोकेर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7A505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ोर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468DEEB7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B9B38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B29FC3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BDBB9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D1B7F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8B562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75AED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2C1A50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E3FFF8" w14:textId="77777777" w:rsidR="008F765C" w:rsidRDefault="00000000">
            <w:pPr>
              <w:spacing w:afterLines="40" w:after="96" w:line="240" w:lineRule="auto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DF701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8DBCF2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A7498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मचारीले बोकेर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BDE1D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ोर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4FA93E3F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E0BB4C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222148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7A2C4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0254B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679136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E91F5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653CA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D4B4E7" w14:textId="77777777" w:rsidR="008F765C" w:rsidRDefault="00000000">
            <w:pPr>
              <w:spacing w:afterLines="40" w:after="96" w:line="240" w:lineRule="auto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42CBA7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2FB2C9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9AAB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मचारीले बोकेर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47FC5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ोर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67345B8B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AC5D52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28ED99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D3F287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रेवाओडा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B001B3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बई नह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E20465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चितल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36ACF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96CFF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B4BB60" w14:textId="77777777" w:rsidR="008F765C" w:rsidRDefault="00000000">
            <w:pPr>
              <w:spacing w:afterLines="40" w:after="96" w:line="240" w:lineRule="auto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8535C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86C0BD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0E67E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्मचारीले बोकेर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B5095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ोर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62DEDC48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EA8D6E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4891D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0EC01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ECF36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जुड्दा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435CB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4984B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755A5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D16963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8E809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E735C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07243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04C3F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5BF8744A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AB5922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2B5578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४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1ECDDE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0A597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धुस्रा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16DC9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F191C5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1620CA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8B451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E683E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6035F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037C9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D0166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13E971AA" w14:textId="77777777">
        <w:trPr>
          <w:trHeight w:val="39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9212E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ECD1F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५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B4079C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म्भापुर पोष्ट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38BA65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भगतपु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7977E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F8BA8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185AC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5E813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F910D5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७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BA09C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15766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86C0AD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निकुञ्ज एरियामा</w:t>
            </w:r>
            <w:r>
              <w:rPr>
                <w:rFonts w:ascii="Kokila" w:eastAsia="Kokila" w:hAnsi="Kokila" w:cs="Kokila"/>
                <w:color w:val="000000"/>
                <w:sz w:val="26"/>
                <w:szCs w:val="26"/>
                <w:lang w:eastAsia="zh-CN" w:bidi="ar"/>
              </w:rPr>
              <w:t xml:space="preserve"> </w:t>
            </w:r>
          </w:p>
        </w:tc>
      </w:tr>
      <w:tr w:rsidR="008F765C" w14:paraId="5D23958B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BA552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060D30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8D10C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CA978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गनाह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234CE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F4A7C0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86173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34F1D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2FB2A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E69FB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8B106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00C8C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B2FE737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92CDD1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92BD01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0DBF14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C41D9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AFF9C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00F266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41441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DD035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D4F1F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B52C19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DA385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EB0441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387178F2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C6004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05485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B5BD7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32B2C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र गाउँ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027FC0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8EBA66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5C1D2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FD7498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12D346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3F7A1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3C23D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38CF3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7896664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39B63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४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0FBE02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F939C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F29719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गनाह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F7647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D6861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E4190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DA0B2C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F74D9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26876C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CA12009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56C325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B45C280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D29DF3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५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A655FD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E1A24D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049B0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गनाह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BD5C9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69644B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D78A0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४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0D7356A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B28FB8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E47141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DB3F60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1B317A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07A7253D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4396A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lastRenderedPageBreak/>
              <w:t>५६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1F7123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83368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AD0A64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स्दुनपु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86B5B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7F65731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07BDC9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CAC5B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00F685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2315F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F0F8E2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CE83E8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45D209AF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24C535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७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526746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F4C123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ैनावार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463CBC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गहा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8D7E8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63C478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190E64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EDE07C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DD581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489AC1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9CF076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C1B88E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12D32C79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5CA603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८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D99EBA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२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AB3EB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ी चिसापानी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6925AC2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ल्ट्री फर्म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0A19D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34D568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BEBDAAA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८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30641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57D2A1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C381E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05A54F4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479E1A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290EB033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5DDF2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९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46695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६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43A20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ी चिसापानी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AB5FE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ल्ट्री फर्म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89E7D9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59030A5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A7085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५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F83971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C0683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३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6BAAE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3872E7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0F4675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5FCC272D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8A691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०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FEFA6DF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९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E1A65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ूर्वी चिसापानी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6B6E53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ल्ट्री फर्म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5579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37EDEA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30847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575E63" w14:textId="77777777" w:rsidR="008F765C" w:rsidRDefault="00000000">
            <w:pPr>
              <w:spacing w:afterLines="40" w:after="96" w:line="240" w:lineRule="auto"/>
              <w:jc w:val="center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पोथी</w:t>
            </w: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FCCF7E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५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EF6D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15F759C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62FB8AA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6796FD2A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607C5E3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१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33F557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११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FBE21A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नखेत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1CD2D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मोहनपु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D1422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अजिंगर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E45114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8071D7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03519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E5D5656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 बर्ष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C5E43B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BD16DBF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6C08B6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1E397F95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7B264D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२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D791CFB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७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59AE3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रेन्जर अवास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7C3B95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हेडक्वाट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69C4C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ेत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2A6C8EE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772A93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DA93A9F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03AAAEC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5BBEC51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56584F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2AAD1A4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  <w:tr w:rsidR="008F765C" w14:paraId="1F87ACA0" w14:textId="77777777">
        <w:trPr>
          <w:trHeight w:val="360"/>
        </w:trPr>
        <w:tc>
          <w:tcPr>
            <w:tcW w:w="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E04C79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६३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E29387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२०७९।३।२५</w:t>
            </w:r>
          </w:p>
        </w:tc>
        <w:tc>
          <w:tcPr>
            <w:tcW w:w="1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8426628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महिला अवास</w:t>
            </w:r>
          </w:p>
        </w:tc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655C447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हेडक्वाटर</w:t>
            </w:r>
          </w:p>
        </w:tc>
        <w:tc>
          <w:tcPr>
            <w:tcW w:w="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57B70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करेत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155C36" w14:textId="77777777" w:rsidR="008F765C" w:rsidRDefault="00000000">
            <w:pPr>
              <w:spacing w:afterLines="40" w:after="96" w:line="240" w:lineRule="auto"/>
              <w:textAlignment w:val="center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१</w:t>
            </w:r>
          </w:p>
        </w:tc>
        <w:tc>
          <w:tcPr>
            <w:tcW w:w="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97F6732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7A6D25D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5E11487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6DD313E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सामान्य अबस्था</w:t>
            </w:r>
          </w:p>
        </w:tc>
        <w:tc>
          <w:tcPr>
            <w:tcW w:w="2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EB70C30" w14:textId="77777777" w:rsidR="008F765C" w:rsidRDefault="00000000">
            <w:pPr>
              <w:spacing w:afterLines="40" w:after="96" w:line="240" w:lineRule="auto"/>
              <w:textAlignment w:val="bottom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  <w:r>
              <w:rPr>
                <w:rFonts w:ascii="Kokila" w:eastAsia="Kokila" w:hAnsi="Kokila" w:cs="Kokila"/>
                <w:color w:val="000000"/>
                <w:sz w:val="26"/>
                <w:szCs w:val="26"/>
                <w:cs/>
                <w:lang w:eastAsia="zh-CN" w:bidi="hi-IN"/>
              </w:rPr>
              <w:t>बोरामा हालेर ल्याएको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F5B603B" w14:textId="77777777" w:rsidR="008F765C" w:rsidRDefault="008F765C">
            <w:pPr>
              <w:spacing w:afterLines="40" w:after="96" w:line="240" w:lineRule="auto"/>
              <w:rPr>
                <w:rFonts w:ascii="Kokila" w:eastAsia="Kokila" w:hAnsi="Kokila" w:cs="Kokila"/>
                <w:color w:val="000000"/>
                <w:sz w:val="26"/>
                <w:szCs w:val="26"/>
              </w:rPr>
            </w:pPr>
          </w:p>
        </w:tc>
      </w:tr>
    </w:tbl>
    <w:p w14:paraId="32F62CE6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</w:p>
    <w:p w14:paraId="292544EE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15D21BFB" w14:textId="77777777" w:rsidR="008F765C" w:rsidRDefault="008F765C">
      <w:pPr>
        <w:rPr>
          <w:rFonts w:ascii="Kokila" w:hAnsi="Kokila" w:cs="Kokila"/>
          <w:sz w:val="32"/>
          <w:szCs w:val="32"/>
        </w:rPr>
        <w:sectPr w:rsidR="008F765C">
          <w:pgSz w:w="15840" w:h="12240" w:orient="landscape"/>
          <w:pgMar w:top="1185" w:right="505" w:bottom="295" w:left="522" w:header="288" w:footer="289" w:gutter="0"/>
          <w:cols w:space="0"/>
          <w:docGrid w:linePitch="360"/>
        </w:sectPr>
      </w:pPr>
    </w:p>
    <w:p w14:paraId="38882488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lastRenderedPageBreak/>
        <w:t>१४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ल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र्गीक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ा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यसत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ोक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ावधि</w:t>
      </w:r>
    </w:p>
    <w:p w14:paraId="59EE3FA9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ाँट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पराध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्यजन्त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ृत्यु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घाइते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उद्धार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न्यजन्त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पर्यट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ख्य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राजश्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ल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कार्यक्र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योज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्याङ्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्यय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सन्धा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मध्यवर्त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्षेत्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ञ्चाल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अवलोक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्रम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ुमति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शास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स्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यम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ाखाहरुमा</w:t>
      </w:r>
      <w:r>
        <w:rPr>
          <w:rFonts w:ascii="Kokila" w:hAnsi="Kokila" w:cs="Kokila" w:hint="cs"/>
          <w:sz w:val="32"/>
          <w:szCs w:val="32"/>
          <w:lang w:bidi="ne-NP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रक्ष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ाख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240D1076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 w14:paraId="243D3F15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५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 </w:t>
      </w:r>
      <w:r>
        <w:rPr>
          <w:rFonts w:ascii="Kokila" w:hAnsi="Kokila" w:cs="Kokila"/>
          <w:sz w:val="32"/>
          <w:szCs w:val="32"/>
          <w:cs/>
        </w:rPr>
        <w:t>निकाय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रे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बन्ध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वेद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द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5CA9D5A7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घ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स्थ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का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र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ार्यालय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विश्व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्यालय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द्यार्थ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ेवाग्राह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एव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त्रकारहरु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जानका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इ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बाट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शुल्क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तर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थ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भिन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 w:hint="cs"/>
          <w:sz w:val="32"/>
          <w:szCs w:val="32"/>
          <w:lang w:bidi="ne-NP"/>
        </w:rPr>
        <w:t>softcopy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माग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मोजि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पलब्ध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ाउ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</w:p>
    <w:p w14:paraId="7A765D61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18"/>
          <w:szCs w:val="18"/>
        </w:rPr>
      </w:pPr>
    </w:p>
    <w:p w14:paraId="29E939CA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१६</w:t>
      </w:r>
      <w:r>
        <w:rPr>
          <w:rFonts w:ascii="Kokila" w:hAnsi="Kokila" w:cs="Kokila"/>
          <w:sz w:val="32"/>
          <w:szCs w:val="32"/>
        </w:rPr>
        <w:t xml:space="preserve">.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ाय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त्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</w:t>
      </w:r>
    </w:p>
    <w:p w14:paraId="735AD56B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न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नियमावल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न्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ुपर्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्पूर्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हर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य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निकुञ्ज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ेभसाइट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थ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फेसबु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ेज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काश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न्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7EBA5E4E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</w:rPr>
        <w:t xml:space="preserve">Facebook page: </w:t>
      </w:r>
      <w:hyperlink r:id="rId12" w:history="1">
        <w:r>
          <w:rPr>
            <w:rStyle w:val="Hyperlink"/>
            <w:rFonts w:ascii="Kokila" w:hAnsi="Kokila" w:cs="Kokila"/>
            <w:sz w:val="32"/>
            <w:szCs w:val="32"/>
          </w:rPr>
          <w:t>https://www.facebook.com/bardiyanationalpark2032</w:t>
        </w:r>
      </w:hyperlink>
    </w:p>
    <w:p w14:paraId="4EC0E107" w14:textId="77777777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</w:rPr>
        <w:t xml:space="preserve">Website: </w:t>
      </w:r>
      <w:hyperlink r:id="rId13" w:history="1">
        <w:r>
          <w:rPr>
            <w:rStyle w:val="Hyperlink"/>
            <w:rFonts w:ascii="Kokila" w:hAnsi="Kokila" w:cs="Kokila"/>
            <w:sz w:val="32"/>
            <w:szCs w:val="32"/>
          </w:rPr>
          <w:t>www.bardianationalpark.gov.np</w:t>
        </w:r>
      </w:hyperlink>
      <w:r>
        <w:rPr>
          <w:rFonts w:ascii="Kokila" w:hAnsi="Kokila" w:cs="Kokila"/>
          <w:sz w:val="32"/>
          <w:szCs w:val="32"/>
        </w:rPr>
        <w:t xml:space="preserve"> </w:t>
      </w:r>
    </w:p>
    <w:p w14:paraId="5885ABC6" w14:textId="176BA561" w:rsidR="008F765C" w:rsidRDefault="00000000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  <w:r>
        <w:rPr>
          <w:rFonts w:ascii="Kokila" w:hAnsi="Kokila" w:cs="Kokila"/>
          <w:sz w:val="32"/>
          <w:szCs w:val="32"/>
          <w:cs/>
        </w:rPr>
        <w:t>पुनश्चः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उल्लेखि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क्षिप्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र्वजन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ूचना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जानकारी</w:t>
      </w:r>
      <w:r>
        <w:rPr>
          <w:rFonts w:ascii="Kokila" w:hAnsi="Kokila" w:cs="Kokila"/>
          <w:sz w:val="32"/>
          <w:szCs w:val="32"/>
        </w:rPr>
        <w:t xml:space="preserve">, </w:t>
      </w:r>
      <w:r>
        <w:rPr>
          <w:rFonts w:ascii="Kokila" w:hAnsi="Kokila" w:cs="Kokila"/>
          <w:sz w:val="32"/>
          <w:szCs w:val="32"/>
          <w:cs/>
        </w:rPr>
        <w:t>तथ्याङ्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विवरणला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केसम्म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ुद्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ोधगम्यरुप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स्तु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न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यास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ए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छ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हिँ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कतै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ूल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त्रुटी</w:t>
      </w:r>
      <w:r w:rsidR="00333032"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भए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श्रद्धे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ाठकहरु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झावको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आधारम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म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ापेक्ष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ुधा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ी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अध्यावधिक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िने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प्रतिबद्धत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ाहेर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गर्दछौं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</w:t>
      </w:r>
      <w:r>
        <w:rPr>
          <w:rFonts w:ascii="Kokila" w:hAnsi="Kokila" w:cs="Kokila"/>
          <w:sz w:val="32"/>
          <w:szCs w:val="32"/>
        </w:rPr>
        <w:t xml:space="preserve"> </w:t>
      </w:r>
    </w:p>
    <w:p w14:paraId="1B1BA9CB" w14:textId="77777777" w:rsidR="008F765C" w:rsidRDefault="008F765C">
      <w:pPr>
        <w:spacing w:after="100" w:line="240" w:lineRule="auto"/>
        <w:jc w:val="both"/>
        <w:rPr>
          <w:rFonts w:ascii="Kokila" w:hAnsi="Kokila" w:cs="Kokila"/>
          <w:sz w:val="32"/>
          <w:szCs w:val="32"/>
        </w:rPr>
      </w:pPr>
    </w:p>
    <w:p w14:paraId="0F4D8294" w14:textId="77777777" w:rsidR="008F765C" w:rsidRDefault="00000000">
      <w:pPr>
        <w:spacing w:after="100" w:line="240" w:lineRule="auto"/>
        <w:jc w:val="center"/>
        <w:rPr>
          <w:rFonts w:ascii="Kokila" w:hAnsi="Kokila" w:cs="Kokila"/>
          <w:sz w:val="32"/>
          <w:szCs w:val="32"/>
          <w:cs/>
        </w:rPr>
      </w:pPr>
      <w:r>
        <w:rPr>
          <w:rFonts w:ascii="Kokila" w:hAnsi="Kokila" w:cs="Kokila"/>
          <w:sz w:val="32"/>
          <w:szCs w:val="32"/>
          <w:cs/>
        </w:rPr>
        <w:t>ज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बर्दिया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।।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जय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संरक्षण</w:t>
      </w:r>
      <w:r>
        <w:rPr>
          <w:rFonts w:ascii="Kokila" w:hAnsi="Kokila" w:cs="Kokila"/>
          <w:sz w:val="32"/>
          <w:szCs w:val="32"/>
        </w:rPr>
        <w:t xml:space="preserve"> </w:t>
      </w:r>
      <w:r>
        <w:rPr>
          <w:rFonts w:ascii="Kokila" w:hAnsi="Kokila" w:cs="Kokila"/>
          <w:sz w:val="32"/>
          <w:szCs w:val="32"/>
          <w:cs/>
        </w:rPr>
        <w:t>।।।</w:t>
      </w:r>
    </w:p>
    <w:sectPr w:rsidR="008F765C">
      <w:pgSz w:w="12240" w:h="15840"/>
      <w:pgMar w:top="1296" w:right="576" w:bottom="576" w:left="1296" w:header="288" w:footer="288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6F3C7" w14:textId="77777777" w:rsidR="00BC5A71" w:rsidRDefault="00BC5A71">
      <w:pPr>
        <w:spacing w:line="240" w:lineRule="auto"/>
      </w:pPr>
      <w:r>
        <w:separator/>
      </w:r>
    </w:p>
  </w:endnote>
  <w:endnote w:type="continuationSeparator" w:id="0">
    <w:p w14:paraId="4130BC13" w14:textId="77777777" w:rsidR="00BC5A71" w:rsidRDefault="00BC5A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FONTASY_ HIMALI_ TT"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रातामाते पोस्ट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5259239"/>
    </w:sdtPr>
    <w:sdtEndPr>
      <w:rPr>
        <w:rFonts w:ascii="FONTASY_ HIMALI_ TT" w:hAnsi="FONTASY_ HIMALI_ TT"/>
      </w:rPr>
    </w:sdtEndPr>
    <w:sdtContent>
      <w:p w14:paraId="48D31D9C" w14:textId="77777777" w:rsidR="008F765C" w:rsidRDefault="00000000">
        <w:pPr>
          <w:pStyle w:val="Footer"/>
          <w:jc w:val="center"/>
        </w:pPr>
        <w:r>
          <w:rPr>
            <w:rFonts w:ascii="FONTASY_ HIMALI_ TT" w:hAnsi="FONTASY_ HIMALI_ TT"/>
          </w:rPr>
          <w:fldChar w:fldCharType="begin"/>
        </w:r>
        <w:r>
          <w:rPr>
            <w:rFonts w:ascii="FONTASY_ HIMALI_ TT" w:hAnsi="FONTASY_ HIMALI_ TT"/>
          </w:rPr>
          <w:instrText xml:space="preserve"> PAGE   \* MERGEFORMAT </w:instrText>
        </w:r>
        <w:r>
          <w:rPr>
            <w:rFonts w:ascii="FONTASY_ HIMALI_ TT" w:hAnsi="FONTASY_ HIMALI_ TT"/>
          </w:rPr>
          <w:fldChar w:fldCharType="separate"/>
        </w:r>
        <w:r>
          <w:rPr>
            <w:rFonts w:ascii="FONTASY_ HIMALI_ TT" w:hAnsi="FONTASY_ HIMALI_ TT"/>
          </w:rPr>
          <w:t>15</w:t>
        </w:r>
        <w:r>
          <w:rPr>
            <w:rFonts w:ascii="FONTASY_ HIMALI_ TT" w:hAnsi="FONTASY_ HIMALI_ TT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2BA37" w14:textId="77777777" w:rsidR="00BC5A71" w:rsidRDefault="00BC5A71">
      <w:pPr>
        <w:spacing w:after="0"/>
      </w:pPr>
      <w:r>
        <w:separator/>
      </w:r>
    </w:p>
  </w:footnote>
  <w:footnote w:type="continuationSeparator" w:id="0">
    <w:p w14:paraId="287CCD23" w14:textId="77777777" w:rsidR="00BC5A71" w:rsidRDefault="00BC5A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2B30B51"/>
    <w:multiLevelType w:val="singleLevel"/>
    <w:tmpl w:val="B2B30B51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BD962A98"/>
    <w:multiLevelType w:val="singleLevel"/>
    <w:tmpl w:val="BD962A98"/>
    <w:lvl w:ilvl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D4A58ACE"/>
    <w:multiLevelType w:val="singleLevel"/>
    <w:tmpl w:val="D4A58ACE"/>
    <w:lvl w:ilvl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2F204B09"/>
    <w:multiLevelType w:val="singleLevel"/>
    <w:tmpl w:val="2F204B09"/>
    <w:lvl w:ilvl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E34611C"/>
    <w:multiLevelType w:val="singleLevel"/>
    <w:tmpl w:val="5E34611C"/>
    <w:lvl w:ilvl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777875556">
    <w:abstractNumId w:val="3"/>
  </w:num>
  <w:num w:numId="2" w16cid:durableId="1974941847">
    <w:abstractNumId w:val="0"/>
  </w:num>
  <w:num w:numId="3" w16cid:durableId="2128423477">
    <w:abstractNumId w:val="4"/>
  </w:num>
  <w:num w:numId="4" w16cid:durableId="1276601787">
    <w:abstractNumId w:val="1"/>
  </w:num>
  <w:num w:numId="5" w16cid:durableId="16783812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sLA0MwFCCxNzSyUdpeDU4uLM/DyQAsNaAEmibDosAAAA"/>
  </w:docVars>
  <w:rsids>
    <w:rsidRoot w:val="00390EDA"/>
    <w:rsid w:val="0000488D"/>
    <w:rsid w:val="00010EFF"/>
    <w:rsid w:val="000238C4"/>
    <w:rsid w:val="0003525D"/>
    <w:rsid w:val="00035C16"/>
    <w:rsid w:val="000400E2"/>
    <w:rsid w:val="00043359"/>
    <w:rsid w:val="00044543"/>
    <w:rsid w:val="00046C21"/>
    <w:rsid w:val="00050AF4"/>
    <w:rsid w:val="00055323"/>
    <w:rsid w:val="0007460B"/>
    <w:rsid w:val="00081597"/>
    <w:rsid w:val="00081774"/>
    <w:rsid w:val="0008252C"/>
    <w:rsid w:val="0008563C"/>
    <w:rsid w:val="00094867"/>
    <w:rsid w:val="00095A92"/>
    <w:rsid w:val="00096333"/>
    <w:rsid w:val="000A1236"/>
    <w:rsid w:val="000A12E1"/>
    <w:rsid w:val="000B18D9"/>
    <w:rsid w:val="000B40E7"/>
    <w:rsid w:val="000B62C0"/>
    <w:rsid w:val="000C2C32"/>
    <w:rsid w:val="000C344A"/>
    <w:rsid w:val="000C5CF2"/>
    <w:rsid w:val="000D4579"/>
    <w:rsid w:val="000F4527"/>
    <w:rsid w:val="000F676F"/>
    <w:rsid w:val="001060D8"/>
    <w:rsid w:val="00112483"/>
    <w:rsid w:val="00112C69"/>
    <w:rsid w:val="001130AC"/>
    <w:rsid w:val="0011343E"/>
    <w:rsid w:val="00113BE8"/>
    <w:rsid w:val="00115610"/>
    <w:rsid w:val="0011730D"/>
    <w:rsid w:val="001175C5"/>
    <w:rsid w:val="001215E0"/>
    <w:rsid w:val="00123301"/>
    <w:rsid w:val="001306E0"/>
    <w:rsid w:val="00130813"/>
    <w:rsid w:val="0013352B"/>
    <w:rsid w:val="00140900"/>
    <w:rsid w:val="00143CDF"/>
    <w:rsid w:val="00145461"/>
    <w:rsid w:val="00154229"/>
    <w:rsid w:val="001563D9"/>
    <w:rsid w:val="00164FC1"/>
    <w:rsid w:val="00165A88"/>
    <w:rsid w:val="00166631"/>
    <w:rsid w:val="00166AD4"/>
    <w:rsid w:val="00170D6C"/>
    <w:rsid w:val="00172874"/>
    <w:rsid w:val="00176660"/>
    <w:rsid w:val="00177FD1"/>
    <w:rsid w:val="00182730"/>
    <w:rsid w:val="00182D2E"/>
    <w:rsid w:val="00183D1C"/>
    <w:rsid w:val="00184CE2"/>
    <w:rsid w:val="00185DD5"/>
    <w:rsid w:val="00187E55"/>
    <w:rsid w:val="00193C77"/>
    <w:rsid w:val="001A0521"/>
    <w:rsid w:val="001A1E6F"/>
    <w:rsid w:val="001A389F"/>
    <w:rsid w:val="001A3D19"/>
    <w:rsid w:val="001A4CB7"/>
    <w:rsid w:val="001B325D"/>
    <w:rsid w:val="001B777C"/>
    <w:rsid w:val="001C0464"/>
    <w:rsid w:val="001C0A93"/>
    <w:rsid w:val="001C1C40"/>
    <w:rsid w:val="001C6816"/>
    <w:rsid w:val="001C7AFC"/>
    <w:rsid w:val="001D322D"/>
    <w:rsid w:val="001D333B"/>
    <w:rsid w:val="001E2BCE"/>
    <w:rsid w:val="001E3CD1"/>
    <w:rsid w:val="001E41FD"/>
    <w:rsid w:val="001E4BBB"/>
    <w:rsid w:val="001F09C6"/>
    <w:rsid w:val="001F2E58"/>
    <w:rsid w:val="001F30CE"/>
    <w:rsid w:val="001F4462"/>
    <w:rsid w:val="0020067B"/>
    <w:rsid w:val="00203D33"/>
    <w:rsid w:val="002063C4"/>
    <w:rsid w:val="002223EF"/>
    <w:rsid w:val="00224CDC"/>
    <w:rsid w:val="00225AC7"/>
    <w:rsid w:val="0023035C"/>
    <w:rsid w:val="0023198B"/>
    <w:rsid w:val="00232E42"/>
    <w:rsid w:val="00236AFD"/>
    <w:rsid w:val="002439B1"/>
    <w:rsid w:val="002534CB"/>
    <w:rsid w:val="00260B87"/>
    <w:rsid w:val="00261331"/>
    <w:rsid w:val="00267672"/>
    <w:rsid w:val="00271EAE"/>
    <w:rsid w:val="00275031"/>
    <w:rsid w:val="00275459"/>
    <w:rsid w:val="00275621"/>
    <w:rsid w:val="00284D58"/>
    <w:rsid w:val="0028686D"/>
    <w:rsid w:val="002916D2"/>
    <w:rsid w:val="002946F7"/>
    <w:rsid w:val="002A1B12"/>
    <w:rsid w:val="002A23D1"/>
    <w:rsid w:val="002A2980"/>
    <w:rsid w:val="002A3228"/>
    <w:rsid w:val="002A77AE"/>
    <w:rsid w:val="002B1D2B"/>
    <w:rsid w:val="002B1F73"/>
    <w:rsid w:val="002B58E3"/>
    <w:rsid w:val="002C337D"/>
    <w:rsid w:val="002C356F"/>
    <w:rsid w:val="002C57AC"/>
    <w:rsid w:val="002D16D0"/>
    <w:rsid w:val="002D74C0"/>
    <w:rsid w:val="002D7D2D"/>
    <w:rsid w:val="002E21AB"/>
    <w:rsid w:val="002E56EE"/>
    <w:rsid w:val="002E6647"/>
    <w:rsid w:val="002E66DE"/>
    <w:rsid w:val="002F1A20"/>
    <w:rsid w:val="002F28C9"/>
    <w:rsid w:val="002F3F68"/>
    <w:rsid w:val="002F517E"/>
    <w:rsid w:val="002F673E"/>
    <w:rsid w:val="002F6EED"/>
    <w:rsid w:val="003039EE"/>
    <w:rsid w:val="00304B50"/>
    <w:rsid w:val="003101F7"/>
    <w:rsid w:val="00310DE7"/>
    <w:rsid w:val="00312200"/>
    <w:rsid w:val="00314E8F"/>
    <w:rsid w:val="00331324"/>
    <w:rsid w:val="00333032"/>
    <w:rsid w:val="00337E0B"/>
    <w:rsid w:val="003424AB"/>
    <w:rsid w:val="00350AD3"/>
    <w:rsid w:val="00352D3E"/>
    <w:rsid w:val="00353CE6"/>
    <w:rsid w:val="00354AB1"/>
    <w:rsid w:val="0035656D"/>
    <w:rsid w:val="00357BE0"/>
    <w:rsid w:val="003606C7"/>
    <w:rsid w:val="00361E80"/>
    <w:rsid w:val="003729C1"/>
    <w:rsid w:val="0038502E"/>
    <w:rsid w:val="0038579A"/>
    <w:rsid w:val="00390D70"/>
    <w:rsid w:val="00390EDA"/>
    <w:rsid w:val="003932DE"/>
    <w:rsid w:val="00393F1F"/>
    <w:rsid w:val="00395ABF"/>
    <w:rsid w:val="003B03E7"/>
    <w:rsid w:val="003B17C0"/>
    <w:rsid w:val="003C120E"/>
    <w:rsid w:val="003C2BDE"/>
    <w:rsid w:val="003C3557"/>
    <w:rsid w:val="003C7FB0"/>
    <w:rsid w:val="003D1A4E"/>
    <w:rsid w:val="003D6860"/>
    <w:rsid w:val="003E0658"/>
    <w:rsid w:val="003E1D14"/>
    <w:rsid w:val="003E375E"/>
    <w:rsid w:val="003E3B6F"/>
    <w:rsid w:val="003F0E2F"/>
    <w:rsid w:val="003F2E9C"/>
    <w:rsid w:val="003F7AC8"/>
    <w:rsid w:val="00401566"/>
    <w:rsid w:val="004016AD"/>
    <w:rsid w:val="00407D14"/>
    <w:rsid w:val="00415F7A"/>
    <w:rsid w:val="00416E8F"/>
    <w:rsid w:val="0042331B"/>
    <w:rsid w:val="004236CD"/>
    <w:rsid w:val="00440621"/>
    <w:rsid w:val="00444C8F"/>
    <w:rsid w:val="0044507D"/>
    <w:rsid w:val="004461D7"/>
    <w:rsid w:val="00453A3A"/>
    <w:rsid w:val="00455645"/>
    <w:rsid w:val="00457FBA"/>
    <w:rsid w:val="004666F7"/>
    <w:rsid w:val="00472B23"/>
    <w:rsid w:val="00480C3D"/>
    <w:rsid w:val="004815E3"/>
    <w:rsid w:val="00481822"/>
    <w:rsid w:val="00483C38"/>
    <w:rsid w:val="00485F2D"/>
    <w:rsid w:val="004A0873"/>
    <w:rsid w:val="004A4DDC"/>
    <w:rsid w:val="004A520D"/>
    <w:rsid w:val="004A67C6"/>
    <w:rsid w:val="004B27F0"/>
    <w:rsid w:val="004B4E92"/>
    <w:rsid w:val="004C1441"/>
    <w:rsid w:val="004C264C"/>
    <w:rsid w:val="004C29F0"/>
    <w:rsid w:val="004C40C4"/>
    <w:rsid w:val="004C4D5C"/>
    <w:rsid w:val="004C54EC"/>
    <w:rsid w:val="004C72B4"/>
    <w:rsid w:val="004D5430"/>
    <w:rsid w:val="004D569F"/>
    <w:rsid w:val="004E0F1F"/>
    <w:rsid w:val="004E6160"/>
    <w:rsid w:val="004F1BAE"/>
    <w:rsid w:val="00505DE4"/>
    <w:rsid w:val="00507CD2"/>
    <w:rsid w:val="0051362C"/>
    <w:rsid w:val="005175D6"/>
    <w:rsid w:val="00520359"/>
    <w:rsid w:val="005208EB"/>
    <w:rsid w:val="00521BC6"/>
    <w:rsid w:val="00526481"/>
    <w:rsid w:val="00530198"/>
    <w:rsid w:val="00530CD4"/>
    <w:rsid w:val="0053434D"/>
    <w:rsid w:val="005356B2"/>
    <w:rsid w:val="00540F03"/>
    <w:rsid w:val="00541F19"/>
    <w:rsid w:val="00542C8D"/>
    <w:rsid w:val="0054406D"/>
    <w:rsid w:val="00552AC7"/>
    <w:rsid w:val="005537A0"/>
    <w:rsid w:val="00553CBA"/>
    <w:rsid w:val="00554033"/>
    <w:rsid w:val="0055704D"/>
    <w:rsid w:val="00561242"/>
    <w:rsid w:val="005644AE"/>
    <w:rsid w:val="00566F28"/>
    <w:rsid w:val="005703DC"/>
    <w:rsid w:val="005721B1"/>
    <w:rsid w:val="00572913"/>
    <w:rsid w:val="00573FCF"/>
    <w:rsid w:val="005804C7"/>
    <w:rsid w:val="00583781"/>
    <w:rsid w:val="00584AA5"/>
    <w:rsid w:val="00586FDC"/>
    <w:rsid w:val="00587354"/>
    <w:rsid w:val="00593AFD"/>
    <w:rsid w:val="00594E0D"/>
    <w:rsid w:val="00596F6A"/>
    <w:rsid w:val="005A03D4"/>
    <w:rsid w:val="005A3CFC"/>
    <w:rsid w:val="005B0C83"/>
    <w:rsid w:val="005C181F"/>
    <w:rsid w:val="005C2ABF"/>
    <w:rsid w:val="005C3A05"/>
    <w:rsid w:val="005C4305"/>
    <w:rsid w:val="005C4EE7"/>
    <w:rsid w:val="005C5203"/>
    <w:rsid w:val="005C7A56"/>
    <w:rsid w:val="005C7EA1"/>
    <w:rsid w:val="005D13BB"/>
    <w:rsid w:val="005D2042"/>
    <w:rsid w:val="005D40B1"/>
    <w:rsid w:val="005E3496"/>
    <w:rsid w:val="005E3B39"/>
    <w:rsid w:val="005E530C"/>
    <w:rsid w:val="005E56E8"/>
    <w:rsid w:val="005E7295"/>
    <w:rsid w:val="005E7F3D"/>
    <w:rsid w:val="005F001D"/>
    <w:rsid w:val="005F2F6B"/>
    <w:rsid w:val="005F3742"/>
    <w:rsid w:val="00600F22"/>
    <w:rsid w:val="00606BFE"/>
    <w:rsid w:val="00610973"/>
    <w:rsid w:val="00610D20"/>
    <w:rsid w:val="0061168E"/>
    <w:rsid w:val="0061398D"/>
    <w:rsid w:val="00614822"/>
    <w:rsid w:val="006201EF"/>
    <w:rsid w:val="0062151A"/>
    <w:rsid w:val="0062720B"/>
    <w:rsid w:val="00627B1C"/>
    <w:rsid w:val="00630203"/>
    <w:rsid w:val="00633A82"/>
    <w:rsid w:val="00633ACC"/>
    <w:rsid w:val="0063750E"/>
    <w:rsid w:val="00644A7F"/>
    <w:rsid w:val="00646091"/>
    <w:rsid w:val="00651052"/>
    <w:rsid w:val="00651C89"/>
    <w:rsid w:val="006554D7"/>
    <w:rsid w:val="0065661F"/>
    <w:rsid w:val="00660294"/>
    <w:rsid w:val="0067528E"/>
    <w:rsid w:val="0068052F"/>
    <w:rsid w:val="0068062A"/>
    <w:rsid w:val="00680D17"/>
    <w:rsid w:val="00681235"/>
    <w:rsid w:val="006814FB"/>
    <w:rsid w:val="006844C8"/>
    <w:rsid w:val="006927BF"/>
    <w:rsid w:val="00693F50"/>
    <w:rsid w:val="0069538F"/>
    <w:rsid w:val="006962AE"/>
    <w:rsid w:val="006A571E"/>
    <w:rsid w:val="006A6E06"/>
    <w:rsid w:val="006B327E"/>
    <w:rsid w:val="006B5515"/>
    <w:rsid w:val="006D22DF"/>
    <w:rsid w:val="006D44D0"/>
    <w:rsid w:val="006D5298"/>
    <w:rsid w:val="006E02A1"/>
    <w:rsid w:val="007038B0"/>
    <w:rsid w:val="00703A62"/>
    <w:rsid w:val="00704686"/>
    <w:rsid w:val="00710855"/>
    <w:rsid w:val="00714708"/>
    <w:rsid w:val="00715DB8"/>
    <w:rsid w:val="007226DC"/>
    <w:rsid w:val="00732154"/>
    <w:rsid w:val="00732CC4"/>
    <w:rsid w:val="00734C45"/>
    <w:rsid w:val="007362C0"/>
    <w:rsid w:val="00740310"/>
    <w:rsid w:val="00740B00"/>
    <w:rsid w:val="00743A0B"/>
    <w:rsid w:val="00744CA4"/>
    <w:rsid w:val="00745562"/>
    <w:rsid w:val="00745EC2"/>
    <w:rsid w:val="00746531"/>
    <w:rsid w:val="0075261A"/>
    <w:rsid w:val="0075300A"/>
    <w:rsid w:val="00753665"/>
    <w:rsid w:val="007538DF"/>
    <w:rsid w:val="0075398C"/>
    <w:rsid w:val="007554E1"/>
    <w:rsid w:val="0076276D"/>
    <w:rsid w:val="00764377"/>
    <w:rsid w:val="00764BAE"/>
    <w:rsid w:val="00765225"/>
    <w:rsid w:val="00767342"/>
    <w:rsid w:val="00770DC8"/>
    <w:rsid w:val="00774E89"/>
    <w:rsid w:val="007848CF"/>
    <w:rsid w:val="007907DC"/>
    <w:rsid w:val="00792A51"/>
    <w:rsid w:val="007A1664"/>
    <w:rsid w:val="007B285E"/>
    <w:rsid w:val="007C063E"/>
    <w:rsid w:val="007C06C5"/>
    <w:rsid w:val="007C2E9C"/>
    <w:rsid w:val="007C438E"/>
    <w:rsid w:val="007E4DFF"/>
    <w:rsid w:val="007E5C59"/>
    <w:rsid w:val="007E5DDD"/>
    <w:rsid w:val="007F5522"/>
    <w:rsid w:val="00800C94"/>
    <w:rsid w:val="008039D8"/>
    <w:rsid w:val="00807A43"/>
    <w:rsid w:val="00812233"/>
    <w:rsid w:val="00812ED7"/>
    <w:rsid w:val="00814D53"/>
    <w:rsid w:val="0081566C"/>
    <w:rsid w:val="00820989"/>
    <w:rsid w:val="008223E0"/>
    <w:rsid w:val="008231B1"/>
    <w:rsid w:val="00827FBF"/>
    <w:rsid w:val="008322F4"/>
    <w:rsid w:val="00840450"/>
    <w:rsid w:val="0084104C"/>
    <w:rsid w:val="0084431F"/>
    <w:rsid w:val="008450B3"/>
    <w:rsid w:val="008468D5"/>
    <w:rsid w:val="008474C7"/>
    <w:rsid w:val="00852217"/>
    <w:rsid w:val="0085435F"/>
    <w:rsid w:val="00856DFD"/>
    <w:rsid w:val="00860A97"/>
    <w:rsid w:val="00861760"/>
    <w:rsid w:val="00871758"/>
    <w:rsid w:val="0087208C"/>
    <w:rsid w:val="008723F5"/>
    <w:rsid w:val="00874EDC"/>
    <w:rsid w:val="00876A5D"/>
    <w:rsid w:val="00882CD5"/>
    <w:rsid w:val="0088324D"/>
    <w:rsid w:val="00885AB8"/>
    <w:rsid w:val="00887F3F"/>
    <w:rsid w:val="00890326"/>
    <w:rsid w:val="0089188F"/>
    <w:rsid w:val="00892871"/>
    <w:rsid w:val="008929EC"/>
    <w:rsid w:val="00896F6E"/>
    <w:rsid w:val="008C2006"/>
    <w:rsid w:val="008C3AED"/>
    <w:rsid w:val="008C6A45"/>
    <w:rsid w:val="008C72EC"/>
    <w:rsid w:val="008D037E"/>
    <w:rsid w:val="008E1143"/>
    <w:rsid w:val="008E3932"/>
    <w:rsid w:val="008E55AD"/>
    <w:rsid w:val="008E685B"/>
    <w:rsid w:val="008F28CA"/>
    <w:rsid w:val="008F765C"/>
    <w:rsid w:val="00900932"/>
    <w:rsid w:val="00902F79"/>
    <w:rsid w:val="00904720"/>
    <w:rsid w:val="00904DC4"/>
    <w:rsid w:val="009118BF"/>
    <w:rsid w:val="009145FE"/>
    <w:rsid w:val="00915FFE"/>
    <w:rsid w:val="00916FBF"/>
    <w:rsid w:val="00923499"/>
    <w:rsid w:val="00923D55"/>
    <w:rsid w:val="009326A1"/>
    <w:rsid w:val="0094566B"/>
    <w:rsid w:val="009466E2"/>
    <w:rsid w:val="009526A9"/>
    <w:rsid w:val="0095546C"/>
    <w:rsid w:val="00960160"/>
    <w:rsid w:val="00961832"/>
    <w:rsid w:val="00962124"/>
    <w:rsid w:val="00962749"/>
    <w:rsid w:val="0096386E"/>
    <w:rsid w:val="009673E8"/>
    <w:rsid w:val="009715F0"/>
    <w:rsid w:val="0097180E"/>
    <w:rsid w:val="0097194E"/>
    <w:rsid w:val="0097269A"/>
    <w:rsid w:val="00972F41"/>
    <w:rsid w:val="009742D6"/>
    <w:rsid w:val="009754EE"/>
    <w:rsid w:val="009809B7"/>
    <w:rsid w:val="00981977"/>
    <w:rsid w:val="0098501C"/>
    <w:rsid w:val="00990031"/>
    <w:rsid w:val="00991002"/>
    <w:rsid w:val="00997E63"/>
    <w:rsid w:val="009A0E80"/>
    <w:rsid w:val="009B0110"/>
    <w:rsid w:val="009B3D12"/>
    <w:rsid w:val="009B3D78"/>
    <w:rsid w:val="009B7B44"/>
    <w:rsid w:val="009D5034"/>
    <w:rsid w:val="009E082A"/>
    <w:rsid w:val="009E1E99"/>
    <w:rsid w:val="009E468C"/>
    <w:rsid w:val="009E4BDC"/>
    <w:rsid w:val="009F49BF"/>
    <w:rsid w:val="009F6361"/>
    <w:rsid w:val="00A00232"/>
    <w:rsid w:val="00A01771"/>
    <w:rsid w:val="00A03B9C"/>
    <w:rsid w:val="00A0436F"/>
    <w:rsid w:val="00A04C57"/>
    <w:rsid w:val="00A145DC"/>
    <w:rsid w:val="00A16F38"/>
    <w:rsid w:val="00A21D4D"/>
    <w:rsid w:val="00A2401D"/>
    <w:rsid w:val="00A34627"/>
    <w:rsid w:val="00A4074F"/>
    <w:rsid w:val="00A44F64"/>
    <w:rsid w:val="00A543BB"/>
    <w:rsid w:val="00A61D65"/>
    <w:rsid w:val="00A6222A"/>
    <w:rsid w:val="00A66BDF"/>
    <w:rsid w:val="00A67CFD"/>
    <w:rsid w:val="00A764E2"/>
    <w:rsid w:val="00A76C07"/>
    <w:rsid w:val="00A808F4"/>
    <w:rsid w:val="00A814EE"/>
    <w:rsid w:val="00A84AF5"/>
    <w:rsid w:val="00A95201"/>
    <w:rsid w:val="00A95E32"/>
    <w:rsid w:val="00AA108B"/>
    <w:rsid w:val="00AA4FC2"/>
    <w:rsid w:val="00AB2FAD"/>
    <w:rsid w:val="00AB3BC6"/>
    <w:rsid w:val="00AB3DD9"/>
    <w:rsid w:val="00AB6083"/>
    <w:rsid w:val="00AC0E10"/>
    <w:rsid w:val="00AC3D44"/>
    <w:rsid w:val="00AC4DF2"/>
    <w:rsid w:val="00AD033F"/>
    <w:rsid w:val="00AD034E"/>
    <w:rsid w:val="00AE07AD"/>
    <w:rsid w:val="00AE462F"/>
    <w:rsid w:val="00AE7CDD"/>
    <w:rsid w:val="00AF1042"/>
    <w:rsid w:val="00B07D85"/>
    <w:rsid w:val="00B152FD"/>
    <w:rsid w:val="00B17254"/>
    <w:rsid w:val="00B20393"/>
    <w:rsid w:val="00B268F6"/>
    <w:rsid w:val="00B33863"/>
    <w:rsid w:val="00B34C3F"/>
    <w:rsid w:val="00B3504E"/>
    <w:rsid w:val="00B36F15"/>
    <w:rsid w:val="00B42456"/>
    <w:rsid w:val="00B46D2A"/>
    <w:rsid w:val="00B47932"/>
    <w:rsid w:val="00B60119"/>
    <w:rsid w:val="00B60996"/>
    <w:rsid w:val="00B62D8A"/>
    <w:rsid w:val="00B62F8C"/>
    <w:rsid w:val="00B67927"/>
    <w:rsid w:val="00B71F00"/>
    <w:rsid w:val="00B80549"/>
    <w:rsid w:val="00B83304"/>
    <w:rsid w:val="00BA391E"/>
    <w:rsid w:val="00BA6CC2"/>
    <w:rsid w:val="00BB16B1"/>
    <w:rsid w:val="00BC08A2"/>
    <w:rsid w:val="00BC582D"/>
    <w:rsid w:val="00BC5A71"/>
    <w:rsid w:val="00BD4D00"/>
    <w:rsid w:val="00BD76C3"/>
    <w:rsid w:val="00BE3BA2"/>
    <w:rsid w:val="00BF0B09"/>
    <w:rsid w:val="00BF293D"/>
    <w:rsid w:val="00BF4241"/>
    <w:rsid w:val="00BF5D04"/>
    <w:rsid w:val="00C03D36"/>
    <w:rsid w:val="00C0527D"/>
    <w:rsid w:val="00C137A1"/>
    <w:rsid w:val="00C15BFC"/>
    <w:rsid w:val="00C20E60"/>
    <w:rsid w:val="00C233E0"/>
    <w:rsid w:val="00C256DC"/>
    <w:rsid w:val="00C32ADB"/>
    <w:rsid w:val="00C33CB7"/>
    <w:rsid w:val="00C37F5B"/>
    <w:rsid w:val="00C40894"/>
    <w:rsid w:val="00C41011"/>
    <w:rsid w:val="00C41176"/>
    <w:rsid w:val="00C425C5"/>
    <w:rsid w:val="00C46017"/>
    <w:rsid w:val="00C51AEE"/>
    <w:rsid w:val="00C53AFC"/>
    <w:rsid w:val="00C565AE"/>
    <w:rsid w:val="00C5683D"/>
    <w:rsid w:val="00C57241"/>
    <w:rsid w:val="00C613F6"/>
    <w:rsid w:val="00C64347"/>
    <w:rsid w:val="00C71A89"/>
    <w:rsid w:val="00C741DF"/>
    <w:rsid w:val="00C77723"/>
    <w:rsid w:val="00C842F9"/>
    <w:rsid w:val="00C92887"/>
    <w:rsid w:val="00C92F6F"/>
    <w:rsid w:val="00C97F72"/>
    <w:rsid w:val="00CA0755"/>
    <w:rsid w:val="00CA106C"/>
    <w:rsid w:val="00CA464A"/>
    <w:rsid w:val="00CA55D2"/>
    <w:rsid w:val="00CB3F6E"/>
    <w:rsid w:val="00CC3286"/>
    <w:rsid w:val="00CC3E75"/>
    <w:rsid w:val="00CC7565"/>
    <w:rsid w:val="00CD16FE"/>
    <w:rsid w:val="00CD298C"/>
    <w:rsid w:val="00CE0F12"/>
    <w:rsid w:val="00CF26BA"/>
    <w:rsid w:val="00CF3F57"/>
    <w:rsid w:val="00CF4CAA"/>
    <w:rsid w:val="00D02DAC"/>
    <w:rsid w:val="00D07769"/>
    <w:rsid w:val="00D10389"/>
    <w:rsid w:val="00D11A39"/>
    <w:rsid w:val="00D13F52"/>
    <w:rsid w:val="00D14C61"/>
    <w:rsid w:val="00D158F3"/>
    <w:rsid w:val="00D17130"/>
    <w:rsid w:val="00D2775F"/>
    <w:rsid w:val="00D27EEA"/>
    <w:rsid w:val="00D309D2"/>
    <w:rsid w:val="00D36691"/>
    <w:rsid w:val="00D401E5"/>
    <w:rsid w:val="00D4119E"/>
    <w:rsid w:val="00D42AC9"/>
    <w:rsid w:val="00D47292"/>
    <w:rsid w:val="00D47D50"/>
    <w:rsid w:val="00D51DE5"/>
    <w:rsid w:val="00D51DF8"/>
    <w:rsid w:val="00D559D7"/>
    <w:rsid w:val="00D57504"/>
    <w:rsid w:val="00D60205"/>
    <w:rsid w:val="00D64FBE"/>
    <w:rsid w:val="00D655A1"/>
    <w:rsid w:val="00D73019"/>
    <w:rsid w:val="00D7411B"/>
    <w:rsid w:val="00D7788B"/>
    <w:rsid w:val="00D80CFA"/>
    <w:rsid w:val="00D83D84"/>
    <w:rsid w:val="00D84FED"/>
    <w:rsid w:val="00D85FFD"/>
    <w:rsid w:val="00D87043"/>
    <w:rsid w:val="00D874ED"/>
    <w:rsid w:val="00D878F6"/>
    <w:rsid w:val="00D90CAB"/>
    <w:rsid w:val="00D90DBF"/>
    <w:rsid w:val="00D9382B"/>
    <w:rsid w:val="00D946ED"/>
    <w:rsid w:val="00DA06EA"/>
    <w:rsid w:val="00DA4641"/>
    <w:rsid w:val="00DA55BC"/>
    <w:rsid w:val="00DA6110"/>
    <w:rsid w:val="00DA646E"/>
    <w:rsid w:val="00DB041C"/>
    <w:rsid w:val="00DB3D36"/>
    <w:rsid w:val="00DB3FD7"/>
    <w:rsid w:val="00DB4048"/>
    <w:rsid w:val="00DB6195"/>
    <w:rsid w:val="00DC0D51"/>
    <w:rsid w:val="00DC25DB"/>
    <w:rsid w:val="00DD02B9"/>
    <w:rsid w:val="00DD6272"/>
    <w:rsid w:val="00DE2E29"/>
    <w:rsid w:val="00DE333E"/>
    <w:rsid w:val="00DF4DF8"/>
    <w:rsid w:val="00E00F7C"/>
    <w:rsid w:val="00E01FF9"/>
    <w:rsid w:val="00E023CD"/>
    <w:rsid w:val="00E02D20"/>
    <w:rsid w:val="00E038AE"/>
    <w:rsid w:val="00E049E7"/>
    <w:rsid w:val="00E129B4"/>
    <w:rsid w:val="00E14F7E"/>
    <w:rsid w:val="00E15C4B"/>
    <w:rsid w:val="00E216FD"/>
    <w:rsid w:val="00E21F62"/>
    <w:rsid w:val="00E253EF"/>
    <w:rsid w:val="00E30318"/>
    <w:rsid w:val="00E33B12"/>
    <w:rsid w:val="00E3463E"/>
    <w:rsid w:val="00E37047"/>
    <w:rsid w:val="00E47832"/>
    <w:rsid w:val="00E50DAA"/>
    <w:rsid w:val="00E55993"/>
    <w:rsid w:val="00E57AB0"/>
    <w:rsid w:val="00E632D8"/>
    <w:rsid w:val="00E8161D"/>
    <w:rsid w:val="00E856F8"/>
    <w:rsid w:val="00E97BD8"/>
    <w:rsid w:val="00EA51ED"/>
    <w:rsid w:val="00EA7BB8"/>
    <w:rsid w:val="00EB10DD"/>
    <w:rsid w:val="00EB656D"/>
    <w:rsid w:val="00EC4F77"/>
    <w:rsid w:val="00ED0D65"/>
    <w:rsid w:val="00ED4989"/>
    <w:rsid w:val="00ED595E"/>
    <w:rsid w:val="00ED74D4"/>
    <w:rsid w:val="00EE114A"/>
    <w:rsid w:val="00EE2887"/>
    <w:rsid w:val="00EE2C5E"/>
    <w:rsid w:val="00EE5632"/>
    <w:rsid w:val="00EF13E6"/>
    <w:rsid w:val="00EF7A2E"/>
    <w:rsid w:val="00F034BD"/>
    <w:rsid w:val="00F03DD8"/>
    <w:rsid w:val="00F052A6"/>
    <w:rsid w:val="00F144A1"/>
    <w:rsid w:val="00F15C20"/>
    <w:rsid w:val="00F23DC6"/>
    <w:rsid w:val="00F25A4D"/>
    <w:rsid w:val="00F26E24"/>
    <w:rsid w:val="00F30FBB"/>
    <w:rsid w:val="00F33580"/>
    <w:rsid w:val="00F3520D"/>
    <w:rsid w:val="00F35724"/>
    <w:rsid w:val="00F42901"/>
    <w:rsid w:val="00F45A94"/>
    <w:rsid w:val="00F47FA8"/>
    <w:rsid w:val="00F52EB6"/>
    <w:rsid w:val="00F55F43"/>
    <w:rsid w:val="00F6097C"/>
    <w:rsid w:val="00F62C47"/>
    <w:rsid w:val="00F65C4A"/>
    <w:rsid w:val="00F76A8A"/>
    <w:rsid w:val="00F76B2C"/>
    <w:rsid w:val="00F82808"/>
    <w:rsid w:val="00F8409C"/>
    <w:rsid w:val="00F90019"/>
    <w:rsid w:val="00F973BB"/>
    <w:rsid w:val="00FA00CE"/>
    <w:rsid w:val="00FA087C"/>
    <w:rsid w:val="00FA1CC7"/>
    <w:rsid w:val="00FB2A42"/>
    <w:rsid w:val="00FC2064"/>
    <w:rsid w:val="00FC2D5E"/>
    <w:rsid w:val="00FC5302"/>
    <w:rsid w:val="00FC577F"/>
    <w:rsid w:val="00FD12E9"/>
    <w:rsid w:val="00FD2080"/>
    <w:rsid w:val="00FD5D18"/>
    <w:rsid w:val="00FD68F5"/>
    <w:rsid w:val="00FD70BA"/>
    <w:rsid w:val="00FE0A68"/>
    <w:rsid w:val="00FE1538"/>
    <w:rsid w:val="00FE3CC8"/>
    <w:rsid w:val="00FE4B16"/>
    <w:rsid w:val="00FF677F"/>
    <w:rsid w:val="00FF7B1D"/>
    <w:rsid w:val="0AB75012"/>
    <w:rsid w:val="0CA722A7"/>
    <w:rsid w:val="0DD409D8"/>
    <w:rsid w:val="100B74C1"/>
    <w:rsid w:val="132639E4"/>
    <w:rsid w:val="145D0A61"/>
    <w:rsid w:val="14B92128"/>
    <w:rsid w:val="150A4031"/>
    <w:rsid w:val="15EB6B7F"/>
    <w:rsid w:val="1BBF68A8"/>
    <w:rsid w:val="23DB2D04"/>
    <w:rsid w:val="250E4BEA"/>
    <w:rsid w:val="27AC3929"/>
    <w:rsid w:val="2D4A180A"/>
    <w:rsid w:val="2E1A7C17"/>
    <w:rsid w:val="2ED25842"/>
    <w:rsid w:val="30970250"/>
    <w:rsid w:val="31BA6973"/>
    <w:rsid w:val="3B3E0AFD"/>
    <w:rsid w:val="472F68EC"/>
    <w:rsid w:val="565F68C7"/>
    <w:rsid w:val="585B0B82"/>
    <w:rsid w:val="59D44092"/>
    <w:rsid w:val="6C5D1D51"/>
    <w:rsid w:val="7AEB12CF"/>
    <w:rsid w:val="7D146AE6"/>
    <w:rsid w:val="7E3E3108"/>
    <w:rsid w:val="7FAA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9900B17"/>
  <w15:docId w15:val="{A603AF0E-DF9D-4F8B-B199-12B338516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ne-N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xl63">
    <w:name w:val="xl63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4">
    <w:name w:val="xl64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5">
    <w:name w:val="xl65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C0"/>
      <w:sz w:val="18"/>
      <w:szCs w:val="18"/>
      <w:lang w:bidi="ne-NP"/>
    </w:rPr>
  </w:style>
  <w:style w:type="paragraph" w:customStyle="1" w:styleId="xl66">
    <w:name w:val="xl66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7">
    <w:name w:val="xl67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8">
    <w:name w:val="xl68"/>
    <w:basedOn w:val="Normal"/>
    <w:qFormat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9">
    <w:name w:val="xl69"/>
    <w:basedOn w:val="Normal"/>
    <w:qFormat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0">
    <w:name w:val="xl70"/>
    <w:basedOn w:val="Normal"/>
    <w:qFormat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1">
    <w:name w:val="xl71"/>
    <w:basedOn w:val="Normal"/>
    <w:qFormat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2">
    <w:name w:val="xl72"/>
    <w:basedOn w:val="Normal"/>
    <w:qFormat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3">
    <w:name w:val="xl73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bidi="ne-NP"/>
    </w:rPr>
  </w:style>
  <w:style w:type="paragraph" w:customStyle="1" w:styleId="xl74">
    <w:name w:val="xl74"/>
    <w:basedOn w:val="Normal"/>
    <w:qFormat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bidi="ne-NP"/>
    </w:rPr>
  </w:style>
  <w:style w:type="paragraph" w:customStyle="1" w:styleId="xl75">
    <w:name w:val="xl75"/>
    <w:basedOn w:val="Normal"/>
    <w:qFormat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6">
    <w:name w:val="xl76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character" w:customStyle="1" w:styleId="apple-style-span">
    <w:name w:val="apple-style-span"/>
    <w:basedOn w:val="DefaultParagraphFont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bidi="ne-NP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ardianationalpark.gov.np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bardiyanationalpark203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rdiyanationalparkoffice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facebook.com/bardiyanationalpark2032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FD8C882-3A4B-41BC-B106-79A9B7A643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9</Pages>
  <Words>4641</Words>
  <Characters>26460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4</cp:revision>
  <cp:lastPrinted>2021-10-28T08:57:00Z</cp:lastPrinted>
  <dcterms:created xsi:type="dcterms:W3CDTF">2022-04-28T05:55:00Z</dcterms:created>
  <dcterms:modified xsi:type="dcterms:W3CDTF">2022-08-0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3C6C61FB6E5F4B33AA11FFF133D0BC44</vt:lpwstr>
  </property>
</Properties>
</file>